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การประชุมคณะกรรมการบริหารศูนย์วิจัยเทคโนโลยีสิ่งอำนวยความสะดวกและเครื่องมือแพทย์ครั้งที่</w:t>
      </w:r>
      <w:r>
        <w:t xml:space="preserve"> </w:t>
      </w:r>
      <w:r>
        <w:t xml:space="preserve">9/2564</w:t>
      </w:r>
    </w:p>
    <w:p>
      <w:pPr>
        <w:pStyle w:val="Date"/>
      </w:pPr>
      <w:r>
        <w:t xml:space="preserve">วันพฤหัสบดีที่</w:t>
      </w:r>
      <w:r>
        <w:t xml:space="preserve"> </w:t>
      </w:r>
      <w:r>
        <w:t xml:space="preserve">25</w:t>
      </w:r>
      <w:r>
        <w:t xml:space="preserve"> </w:t>
      </w:r>
      <w:r>
        <w:t xml:space="preserve">พฤษจิกายน</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อาจารย์ครับ 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 สวัสดีครับ อาจารย์ครับ 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w:t>
      </w:r>
    </w:p>
    <w:p>
      <w:pPr>
        <w:pStyle w:val="BodyText"/>
      </w:pPr>
      <w:r>
        <w:t xml:space="preserve">(เลขาธิการ) ขอโทษค่ะอาจารย์ วาระที่ 2 นะคะ รับรองรายงานการสิ่งอำนวยความสะดวกและเครื่องมือแพทย์ครั้งที่ 7 นะคะ เมื่อวันที่ 16 สิงหาคม 2564 ที่ประชุมนะคะ รับรองรายงานการประชุมครั้งที่ 7 ไม่มีการแก้ไขค่ะ เรื่องที่ 3 เรื่องเพื่อพิจารณา 3.1 นะคะ ลักษณะของโครงการวิจัยพัฒนาโครงการต่อเนื่องนะคะ โครงการที่ 1 ตอน 1 โครงการแคลเซียมฟอสเฟตเซรามิกส์สังเคราะห์สำหรับนะคะ มติที่ประชุมเห็นชอบความก้าวหน้าค่ะ ต่อกรรมการบริหารศูนย์ต่อไปค่ะ โครงการแผ่นโลหะดามกระดูกเฉพาะบุคคลแล้วแบบมาตรฐานสำหรับแพลตฟอร์มดิจิทัลกระดูกและข้อมติที่ประชุมเห็นชอบครั้งที่ 6 และในการปรับแผนงานเพื่อนำเสนอต่อที่ประชุมคณะบริหารต่อไปค่ะ ตอนที่ 3 นะคะ โครงการพัฒนาโครงการและออกแบบเครื่องมือช่วยในการฝังรากฟันเทียมครอบฟันสะพานกัน ฟันปลอมแบบถอดได้ด้วยแพลตฟอร์มทางทันตกรรมนะคะ มติที่ประชุมเห็นชอบความก้าวหน้าครั้งที่ 6 เห็นชอบการปรับแผนในส่วนของระยะเวลากิจกรรมผลผลิตงบประมาณนะคะ เพื่อเสนอต่อคณะกรรมการบริหารต่อไปค่ะ วันที่ 4 นะคะ โครงการแพทย์ความบริการถ่ายทอดการสื่อสารนะคะ มติที่ประชุมเห็นชอบรายงานความก้าวหน้า เสนอต่อคณะกรรมการศูนย์ ไปค่ะ โครงการระบบคำบรรยายแทนเสียงสำหรับผู้ที่บกพร่องทางการได้ยินและผู้สูงอายุนะคะ มติที่ประชุมเห็นชอบรายงานความก้าวหน้า เพื่อเสนอต่อที่ประชุมคณะกรรมการบริหารต่อไปค่ะ ข้อที่ 6 นะคะ โครงการพัฒนามือเทียมควบคุมด้วยสัญญาณกล้ามเนื้อมติที่ประชุมเห็นชอบรายงานความก้าวหน้า เห็นชอบการตอบแทนในระยะเวลาดำเนินการกิจกรรมผลผลิตและงบประมาณ เพื่อนำเสนอต่อคณะกรรมการบริหารต่อไปค่ะ วาระที่ 4 นะคะ เป็นเรื่องของการออกคำเสนอแนะและเป็นประเด็นหารือลักษณะของการพัฒนาโปรแกรมเฝ้าระวังประชาชนพื้นที่ประเทศทางตะวันออกนะคะ มติีที่ประชุมรับทราบ แล้วขอให้จัดทำข้อเสนอโครงการแผนการดำเนินงานในการขยายโครงการดังกล่าว เพื่อเสนอที่ประชุมต่อไปค่ะ ปิดประชุมเวลา 12:00 น ค่ะ ขอบคุณค่ะ</w:t>
      </w:r>
    </w:p>
    <w:p>
      <w:pPr>
        <w:pStyle w:val="BodyText"/>
      </w:pPr>
      <w:r>
        <w:t xml:space="preserve">(ศาสตราจารย์ ดร.ไพรัช) ครับ ทำประกันมีอะไรจะแก้ไขเพิ่มเติมไหมครับ น่าจะมีเรื่องการสะกดคำผิดเล็กน้อยนะครับ เดี๋ยวฝากทีมด้วยครับ ตรวจสอบด้วยนะครับ เมื่อกี้ช่วยแก้ไขคำผิดด้วยนะกลับค่ารับทราบค่ะ ขอบพระคุณค่ะ รับรองให้ไปแก้ไขให้ถูกต้องกลับไปเป็นวาระต่อไป เขาขออนุญาตไปวันละ 3 ชุด 1 นะครับ เป็นโครงการใหม่นะครับ ที่เราได้รับบูรณาการนะครับ มาดำเนินงานผ่าน EMS นะครับ โครงการใหม่โครงการแรกก็จะเป็นโครงการแบบฟอร์มการเฝ้าระวังสถานการณ์อยากลองติดต่อธนาคารนะครับ โครงการ นำเสนออนุกรรมการเรียบร้อยแล้ว ที่มาของการนำเสนอคณะกรรมการ อีเมลอีกครั้งหนึ่งครับ ซึ่งก็จะมี 2 ประเด็นนะครับ ก็คือเรื่องขอความเห็นชอบโครงการก็ของบประมาณประมาณ 7,050,000 นะครับ แล้วก็สนับสนุนอุปกรณ์ In Cash เรื่องงบประมาณเงิน 2,600,000 บาทครับ ต่อไปครับ เพราะโครงการนี้นะครับ โดยที่ทางกรมควบคุมโรคจะเป็นผู้ใช้งานนะครับ ทำงานบูรณาการร่วมกัน ส่งมอบที่ TRL 8 นะครับ แล้วก็เงินอยู่ที่… บาทนะครับ โดยจะแบ่งเป็น 2 งวดนะครับ ก็ต้องขออนุมัติผ่านการอนุมัติวงเงิน 2,000,000 นะครับ สายไฟก็จะขอให้ ดร.นัยนา นำเสนอสักเล็กน้อยนะครับ ไม่เกิน 15 นาทีนะครับ เชิญเลยครับ สวัสดีครับ อาจารย์ครับ 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w:t>
      </w:r>
    </w:p>
    <w:p>
      <w:pPr>
        <w:pStyle w:val="BodyText"/>
      </w:pPr>
      <w:r>
        <w:t xml:space="preserve">(เลขาธิการ) ขอโทษค่ะอาจารย์ วาระที่ 2 นะคะ รับรองรายงานการสิ่งอำนวยความสะดวกและเครื่องมือแพทย์ครั้งที่ 7 นะคะ เมื่อวันที่ 16 สิงหาคม 2564 ที่ประชุมนะคะ รับรองรายงานการประชุมครั้งที่ 7 ไม่มีการแก้ไขค่ะ เรื่องที่ 3 เรื่องเพื่อพิจารณา 3.1 นะคะ ลักษณะของโครงการวิจัยพัฒนาโครงการต่อเนื่องนะคะ โครงการที่ 1 ตอน 1 โครงการแคลเซียมฟอสเฟตเซรามิกส์สังเคราะห์สำหรับนะคะ มติที่ประชุมเห็นชอบความก้าวหน้าค่ะ ต่อกรรมการบริหารศูนย์ต่อไปค่ะ โครงการแผ่นโลหะดามกระดูกเฉพาะบุคคลแล้วแบบมาตรฐานสำหรับแพลตฟอร์มดิจิทัลกระดูกและข้อมติที่ประชุมเห็นชอบครั้งที่ 6 และในการปรับแผนงานเพื่อนำเสนอต่อที่ประชุมคณะบริหารต่อไปค่ะ ตอนที่ 3 นะคะ โครงการพัฒนาโครงการและออกแบบเครื่องมือช่วยในการฝังรากฟันเทียมครอบฟันสะพานกัน ฟันปลอมแบบถอดได้ด้วยแพลตฟอร์มทางทันตกรรมนะคะ มติที่ประชุมเห็นชอบความก้าวหน้าครั้งที่ 6 เห็นชอบการปรับแผนในส่วนของระยะเวลากิจกรรมผลผลิตงบประมาณนะคะ เพื่อเสนอต่อคณะกรรมการบริหารต่อไปค่ะ วันที่ 4 นะคะ โครงการแพทย์ความบริการถ่ายทอดการสื่อสารนะคะ มติที่ประชุมเห็นชอบรายงานความก้าวหน้า เสนอต่อคณะกรรมการศูนย์ ไปค่ะ โครงการระบบคำบรรยายแทนเสียงสำหรับผู้ที่บกพร่องทางการได้ยินและผู้สูงอายุนะคะ มติที่ประชุมเห็นชอบรายงานความก้าวหน้า เพื่อเสนอต่อที่ประชุมคณะกรรมการบริหารต่อไปค่ะ ข้อที่ 6 นะคะ โครงการพัฒนามือเทียมควบคุมด้วยสัญญาณกล้ามเนื้อมติที่ประชุมเห็นชอบรายงานความก้าวหน้า เห็นชอบการตอบแทนในระยะเวลาดำเนินการกิจกรรมผลผลิตและงบประมาณ เพื่อนำเสนอต่อคณะกรรมการบริหารต่อไปค่ะ วาระที่ 4 นะคะ เป็นเรื่องของการออกคำเสนอแนะและเป็นประเด็นหารือลักษณะของการพัฒนาโปรแกรมเฝ้าระวังประชาชนพื้นที่ประเทศทางตะวันออกนะคะ มติีที่ประชุมรับทราบ แล้วขอให้จัดทำข้อเสนอโครงการแผนการดำเนินงานในการขยายโครงการดังกล่าว เพื่อเสนอที่ประชุมต่อไปค่ะ ปิดประชุมเวลา 12:00 น ค่ะ ขอบคุณค่ะ</w:t>
      </w:r>
    </w:p>
    <w:p>
      <w:pPr>
        <w:pStyle w:val="BodyText"/>
      </w:pPr>
      <w:r>
        <w:t xml:space="preserve">(ศาสตราจารย์ ดร.ไพรัช) ครับ ทำประกันมีอะไรจะแก้ไขเพิ่มเติมไหมครับ น่าจะมีเรื่องการสะกดคำผิดเล็กน้อยนะครับ เดี๋ยวฝากทีมด้วยครับ ตรวจสอบด้วยนะครับ เมื่อกี้ช่วยแก้ไขคำผิดด้วยนะกลับค่ารับทราบค่ะ ขอบพระคุณค่ะ รับรองให้ไปแก้ไขให้ถูกต้องกลับไปเป็นวาระต่อไป เขาขออนุญาตไปวันละ 3 ชุด 1 นะครับ เป็นโครงการใหม่นะครับ ที่เราได้รับบูรณาการนะครับ มาดำเนินงานผ่าน EMS นะครับ โครงการใหม่โครงการแรกก็จะเป็นโครงการแบบฟอร์มการเฝ้าระวังสถานการณ์อยากลองติดต่อธนาคารนะครับ โครงการ นำเสนออนุกรรมการเรียบร้อยแล้ว ที่มาของการนำเสนอคณะกรรมการ อีเมลอีกครั้งหนึ่งครับ ซึ่งก็จะมี 2 ประเด็นนะครับ ก็คือเรื่องขอความเห็นชอบโครงการก็ของบประมาณประมาณ 7,050,000 นะครับ แล้วก็สนับสนุนอุปกรณ์ In Cash เรื่องงบประมาณเงิน 2,600,000 บาทครับ ต่อไปครับ เพราะโครงการนี้นะครับ โดยที่ทางกรมควบคุมโรคจะเป็นผู้ใช้งานนะครับ ทำงานบูรณาการร่วมกัน ส่งมอบที่ TRL 8 นะครับ แล้วก็เงินอยู่ที่… บาทนะครับ โดยจะแบ่งเป็น 2 งวดนะครับ ก็ต้องขออนุมัติผ่านการอนุมัติวงเงิน 2,000,000 นะครับ สายไฟก็จะขอให้ ดร.นัยนา นำเสนอสักเล็กน้อยนะครับ ไม่เกิน 15 นาทีนะครับ เชิญเลยครับ</w:t>
      </w:r>
    </w:p>
    <w:p>
      <w:pPr>
        <w:pStyle w:val="BodyText"/>
      </w:pPr>
      <w:r>
        <w:t xml:space="preserve">(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 สวัสดีครับ อาจารย์ครับ 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w:t>
      </w:r>
    </w:p>
    <w:p>
      <w:pPr>
        <w:pStyle w:val="BodyText"/>
      </w:pPr>
      <w:r>
        <w:t xml:space="preserve">(เลขาธิการ) ขอโทษค่ะอาจารย์ วาระที่ 2 นะคะ รับรองรายงานการสิ่งอำนวยความสะดวกและเครื่องมือแพทย์ครั้งที่ 7 นะคะ เมื่อวันที่ 16 สิงหาคม 2564 ที่ประชุมนะคะ รับรองรายงานการประชุมครั้งที่ 7 ไม่มีการแก้ไขค่ะ เรื่องที่ 3 เรื่องเพื่อพิจารณา 3.1 นะคะ ลักษณะของโครงการวิจัยพัฒนาโครงการต่อเนื่องนะคะ โครงการที่ 1 ตอน 1 โครงการแคลเซียมฟอสเฟตเซรามิกส์สังเคราะห์สำหรับนะคะ มติที่ประชุมเห็นชอบความก้าวหน้าค่ะ ต่อกรรมการบริหารศูนย์ต่อไปค่ะ โครงการแผ่นโลหะดามกระดูกเฉพาะบุคคลแล้วแบบมาตรฐานสำหรับแพลตฟอร์มดิจิทัลกระดูกและข้อมติที่ประชุมเห็นชอบครั้งที่ 6 และในการปรับแผนงานเพื่อนำเสนอต่อที่ประชุมคณะบริหารต่อไปค่ะ ตอนที่ 3 นะคะ โครงการพัฒนาโครงการและออกแบบเครื่องมือช่วยในการฝังรากฟันเทียมครอบฟันสะพานกัน ฟันปลอมแบบถอดได้ด้วยแพลตฟอร์มทางทันตกรรมนะคะ มติที่ประชุมเห็นชอบความก้าวหน้าครั้งที่ 6 เห็นชอบการปรับแผนในส่วนของระยะเวลากิจกรรมผลผลิตงบประมาณนะคะ เพื่อเสนอต่อคณะกรรมการบริหารต่อไปค่ะ วันที่ 4 นะคะ โครงการแพทย์ความบริการถ่ายทอดการสื่อสารนะคะ มติที่ประชุมเห็นชอบรายงานความก้าวหน้า เสนอต่อคณะกรรมการศูนย์ ไปค่ะ โครงการระบบคำบรรยายแทนเสียงสำหรับผู้ที่บกพร่องทางการได้ยินและผู้สูงอายุนะคะ มติที่ประชุมเห็นชอบรายงานความก้าวหน้า เพื่อเสนอต่อที่ประชุมคณะกรรมการบริหารต่อไปค่ะ ข้อที่ 6 นะคะ โครงการพัฒนามือเทียมควบคุมด้วยสัญญาณกล้ามเนื้อมติที่ประชุมเห็นชอบรายงานความก้าวหน้า เห็นชอบการตอบแทนในระยะเวลาดำเนินการกิจกรรมผลผลิตและงบประมาณ เพื่อนำเสนอต่อคณะกรรมการบริหารต่อไปค่ะ วาระที่ 4 นะคะ เป็นเรื่องของการออกคำเสนอแนะและเป็นประเด็นหารือลักษณะของการพัฒนาโปรแกรมเฝ้าระวังประชาชนพื้นที่ประเทศทางตะวันออกนะคะ มติีที่ประชุมรับทราบ แล้วขอให้จัดทำข้อเสนอโครงการแผนการดำเนินงานในการขยายโครงการดังกล่าว เพื่อเสนอที่ประชุมต่อไปค่ะ ปิดประชุมเวลา 12:00 น ค่ะ ขอบคุณค่ะ</w:t>
      </w:r>
    </w:p>
    <w:p>
      <w:pPr>
        <w:pStyle w:val="BodyText"/>
      </w:pPr>
      <w:r>
        <w:t xml:space="preserve">(ศาสตราจารย์ ดร.ไพรัช) ครับ ทำประกันมีอะไรจะแก้ไขเพิ่มเติมไหมครับ น่าจะมีเรื่องการสะกดคำผิดเล็กน้อยนะครับ เดี๋ยวฝากทีมด้วยครับ ตรวจสอบด้วยนะครับ เมื่อกี้ช่วยแก้ไขคำผิดด้วยนะกลับค่ารับทราบค่ะ ขอบพระคุณค่ะ รับรองให้ไปแก้ไขให้ถูกต้องกลับไปเป็นวาระต่อไป เขาขออนุญาตไปวันละ 3 ชุด 1 นะครับ เป็นโครงการใหม่นะครับ ที่เราได้รับบูรณาการนะครับ มาดำเนินงานผ่าน EMS นะครับ โครงการใหม่โครงการแรกก็จะเป็นโครงการแบบฟอร์มการเฝ้าระวังสถานการณ์อยากลองติดต่อธนาคารนะครับ โครงการ นำเสนออนุกรรมการเรียบร้อยแล้ว ที่มาของการนำเสนอคณะกรรมการ อีเมลอีกครั้งหนึ่งครับ ซึ่งก็จะมี 2 ประเด็นนะครับ ก็คือเรื่องขอความเห็นชอบโครงการก็ของบประมาณประมาณ 7,050,000 นะครับ แล้วก็สนับสนุนอุปกรณ์ In Cash เรื่องงบประมาณเงิน 2,600,000 บาทครับ ต่อไปครับ เพราะโครงการนี้นะครับ โดยที่ทางกรมควบคุมโรคจะเป็นผู้ใช้งานนะครับ ทำงานบูรณาการร่วมกัน ส่งมอบที่ TRL 8 นะครับ แล้วก็เงินอยู่ที่… บาทนะครับ โดยจะแบ่งเป็น 2 งวดนะครับ ก็ต้องขออนุมัติผ่านการอนุมัติวงเงิน 2,000,000 นะครับ สายไฟก็จะขอให้ ดร.นัยนา นำเสนอสักเล็กน้อยนะครับ ไม่เกิน 15 นาทีนะครับ เชิญเลยครับ สวัสดีค่ะ นัยนา นะคะ ขออนุญาตนำเสนอการเฝ้าระวังกระดาษ… โครงการ 1 ปี 6 เดือนนะคะ แล้วก็งบประมาณประมาณ 7.5 ล้านบาทนะคะ รับทราบกันดีนะคะ สถานการณ์ COVID หนัก ๆ จะมีอาสาสมัครมากมายเลยนะคะ ไม่ว่าจะเป็นทางภาครัฐและภาคเอกชนนะคะ มาช่วยพัฒนาแอปพลิเคชันในการดำเนินการก็จะเป็นการพัฒนาการนะคะ ตอนนี้ก็ส่งผลให้แอปพลิเคชัน ก็จะมีฐานข้อมูลของตนเองเฉพาะเจาะจงของตัวเองไปตามอัธยาศัยของแต่ระบบนะครับ อยู่ตรงนี้ส่งผลให้การบูรณาการควบคุมยากในการดำเนินงานสำหรับโครงการนี้นะคะ ขอนำเสนอโครงการเพื่อนำเสนอข้อมูลนะคะ ทางนะคะ แอปพลิเคชันนะคะสวัสดีครับ อาจารย์ครับ 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w:t>
      </w:r>
    </w:p>
    <w:p>
      <w:pPr>
        <w:pStyle w:val="BodyText"/>
      </w:pPr>
      <w:r>
        <w:t xml:space="preserve">(เลขาธิการ) ขอโทษค่ะอาจารย์ วาระที่ 2 นะคะ รับรองรายงานการสิ่งอำนวยความสะดวกและเครื่องมือแพทย์ครั้งที่ 7 นะคะ เมื่อวันที่ 16 สิงหาคม 2564 ที่ประชุมนะคะ รับรองรายงานการประชุมครั้งที่ 7 ไม่มีการแก้ไขค่ะ เรื่องที่ 3 เรื่องเพื่อพิจารณา 3.1 นะคะ ลักษณะของโครงการวิจัยพัฒนาโครงการต่อเนื่องนะคะ โครงการที่ 1 ตอน 1 โครงการแคลเซียมฟอสเฟตเซรามิกส์สังเคราะห์สำหรับนะคะ มติที่ประชุมเห็นชอบความก้าวหน้าค่ะ ต่อกรรมการบริหารศูนย์ต่อไปค่ะ โครงการแผ่นโลหะดามกระดูกเฉพาะบุคคลแล้วแบบมาตรฐานสำหรับแพลตฟอร์มดิจิทัลกระดูกและข้อมติที่ประชุมเห็นชอบครั้งที่ 6 และในการปรับแผนงานเพื่อนำเสนอต่อที่ประชุมคณะบริหารต่อไปค่ะ ตอนที่ 3 นะคะ โครงการพัฒนาโครงการและออกแบบเครื่องมือช่วยในการฝังรากฟันเทียมครอบฟันสะพานกัน ฟันปลอมแบบถอดได้ด้วยแพลตฟอร์มทางทันตกรรมนะคะ มติที่ประชุมเห็นชอบความก้าวหน้าครั้งที่ 6 เห็นชอบการปรับแผนในส่วนของระยะเวลากิจกรรมผลผลิตงบประมาณนะคะ เพื่อเสนอต่อคณะกรรมการบริหารต่อไปค่ะ วันที่ 4 นะคะ โครงการแพทย์ความบริการถ่ายทอดการสื่อสารนะคะ มติที่ประชุมเห็นชอบรายงานความก้าวหน้า เสนอต่อคณะกรรมการศูนย์ ไปค่ะ โครงการระบบคำบรรยายแทนเสียงสำหรับผู้ที่บกพร่องทางการได้ยินและผู้สูงอายุนะคะ มติที่ประชุมเห็นชอบรายงานความก้าวหน้า เพื่อเสนอต่อที่ประชุมคณะกรรมการบริหารต่อไปค่ะ ข้อที่ 6 นะคะ โครงการพัฒนามือเทียมควบคุมด้วยสัญญาณกล้ามเนื้อมติที่ประชุมเห็นชอบรายงานความก้าวหน้า เห็นชอบการตอบแทนในระยะเวลาดำเนินการกิจกรรมผลผลิตและงบประมาณ เพื่อนำเสนอต่อคณะกรรมการบริหารต่อไปค่ะ วาระที่ 4 นะคะ เป็นเรื่องของการออกคำเสนอแนะและเป็นประเด็นหารือลักษณะของการพัฒนาโปรแกรมเฝ้าระวังประชาชนพื้นที่ประเทศทางตะวันออกนะคะ มติีที่ประชุมรับทราบ แล้วขอให้จัดทำข้อเสนอโครงการแผนการดำเนินงานในการขยายโครงการดังกล่าว เพื่อเสนอที่ประชุมต่อไปค่ะ ปิดประชุมเวลา 12:00 น ค่ะ ขอบคุณค่ะ</w:t>
      </w:r>
    </w:p>
    <w:p>
      <w:pPr>
        <w:pStyle w:val="BodyText"/>
      </w:pPr>
      <w:r>
        <w:t xml:space="preserve">(ศาสตราจารย์ ดร.ไพรัช) ครับ ทำประกันมีอะไรจะแก้ไขเพิ่มเติมไหมครับ น่าจะมีเรื่องการสะกดคำผิดเล็กน้อยนะครับ เดี๋ยวฝากทีมด้วยครับ ตรวจสอบด้วยนะครับ เมื่อกี้ช่วยแก้ไขคำผิดด้วยนะกลับค่ารับทราบค่ะ ขอบพระคุณค่ะ รับรองให้ไปแก้ไขให้ถูกต้องกลับไปเป็นวาระต่อไป เขาขออนุญาตไปวันละ 3 ชุด 1 นะครับ เป็นโครงการใหม่นะครับ ที่เราได้รับบูรณาการนะครับ มาดำเนินงานผ่าน EMS นะครับ โครงการใหม่โครงการแรกก็จะเป็นโครงการแบบฟอร์มการเฝ้าระวังสถานการณ์อยากลองติดต่อธนาคารนะครับ โครงการ นำเสนออนุกรรมการเรียบร้อยแล้ว ที่มาของการนำเสนอคณะกรรมการ อีเมลอีกครั้งหนึ่งครับ ซึ่งก็จะมี 2 ประเด็นนะครับ ก็คือเรื่องขอความเห็นชอบโครงการก็ของบประมาณประมาณ 7,050,000 นะครับ แล้วก็สนับสนุนอุปกรณ์ In Cash เรื่องงบประมาณเงิน 2,600,000 บาทครับ ต่อไปครับ เพราะโครงการนี้นะครับ โดยที่ทางกรมควบคุมโรคจะเป็นผู้ใช้งานนะครับ ทำงานบูรณาการร่วมกัน ส่งมอบที่ TRL 8 นะครับ แล้วก็เงินอยู่ที่… บาทนะครับ โดยจะแบ่งเป็น 2 งวดนะครับ ก็ต้องขออนุมัติผ่านการอนุมัติวงเงิน 2,000,000 นะครับ สายไฟก็จะขอให้ ดร.นัยนา นำเสนอสักเล็กน้อยนะครับ ไม่เกิน 15 นาทีนะครับ เชิญเลยครับ</w:t>
      </w:r>
    </w:p>
    <w:p>
      <w:pPr>
        <w:pStyle w:val="BodyText"/>
      </w:pPr>
      <w:r>
        <w:t xml:space="preserve">(ซึ่งอนุญาตนะคะ น่าจะใช้สไลด์เก่านะคะ ขออภัยท่านกรรมการด้วยนะครับ ขอบคุณค่ะ ก็คือตรงนี้นะคะ องค์การเป็นการนำเสนอธนาคารออม การจัดการข้อมูลเพื่อเป็นเกิดการเป้าระวังและการป้องกันการควบคุมการระบาดโรคติดต่ออย่างมีประสิทธิภาพ รองรับภาวะฉุกเฉินด้านสาธารณะ มีความเข้มแข็งระดับครัวเรือน ชุมชนได้นะคะ จะรับผิดชอบเรื่องของการแล้วรวบรวมข้อมูลนะคะ ว่าจะแหล่งข้อมูลใดทาง System หาข้อมูล API ตั้งมาจากตัว Mobile Application นะคะ ทางซ้ายมือจะเป็นเรื่องของการติดตั้งนะคะ ข้อมูลการมีโครงสร้างหรือไม่มีโครงสร้างข้อมูลเชิงพื้นที่ด้วยนะคะ ตรงกลางนะคะ จะเป็นเรื่องของการจัดข้อมูลให้มีคุณภาพนะคะ การจัดข้อมูลให้อยู่ในรูปมาตรฐานเดียวกัน เพื่อให้เกิดการนำข้อมูลนะคะ อยากได้ข้อมูลใด ๆ นะคะ ใช้ประโยชน์ร่วมกันให้เกิดประโยชน์สูงสุดนะครับ คือ อ่านนะคะ โทรไปเข้ารับการประเมินข้อมูลนะคะ ตรงนี้ขอข้อมูลตรงนี้มาติดตั้งวันนี้นะคะ จะมีการดึงข้อมูลนะคะ เป็นข้อมูลข้อมูลนี้ได้นะคะ ฝั่งขวานะคะ ถ้าเรามีข้อมูลที่จำเป็นในการขับเคลื่อนสถานการณ์การระบาดมีข้อมูลมากมายนะคะ แบ่งข้อมูลได้ว่าข้อมูลไหนจะไป ก็จะทำแคตตาล็อกเรื่องของการจับ Beta API โอกาสนะ ประโยชน์นะคะ เขาเป็นส่วนที่เป็น Application ของฝั่งเจ้าหน้าที่นะคะ นี่ก็สามารถที่จะดึงเข้าร่วมประโยชน์ได้อยู่ทางด้านขวามือนะคะ ก็จะเป็นเรื่องของ Identity Management ด้วยระบบนี้มีตัวอะไรเยอะดีเข้ามาช่วยควบคุมงานข้อมูล Application นะคะ จะมีการบริการข้อมูลต่าง ๆ แล้วก็จะมีเรื่อง API ควบคุมการเข้ามาร้องขอข้อมูลนี่ก็จะเป็นขอบคุณค่าของตัว… นะคะ นอกจากนี้นะคะ พร้อมแล้วนะคะ คิดว่าบนโลกนี้ปัจจุบันนี้มีราคาสูง ใช้เวลาในการประกอบงานโครงการนี้ก็จะเป็นการเทคนิควิธีการอัดแบบเดิมนะคะ ซึ่งทางด้านล่างสุดขวามือล่างสุดนะคะ วันนี้ก็จะเป็นไว้นะคะ กดได้แล้วก็สามารถปิดการส่งข้อมูลเอา BSS หรือสารสนเทศของโรงพยาบาลระบบสารสนเทศของโรงพยาบาลในปัจจุบันก็จะมีการส่งออกข้อมูลสาธารณสุขที่เป็นรูปโลกข้างล่างนะคะ Central Center ของกระทรวงสาธารณสุขเป็นในเรื่องของการนำเสนอข้อมูลมาใช้ต่อได้ในอนาคตนะคะ โครงการนี้นะคะ เป็นการนำเสนอข้อระวังพัฒนาการโรคติดต่อนะคะ ข้อมูลการจัดเก็บข้อมูลการประมวลผลข้อมูลและการให้บริการนำเสนอข้อมูลนะคะ เป็นการต่อยอดของแบรนด์ที่ได้เข้ามาควบคุมโรคนะคะ การติดตามของผู้ที่มีความเสี่ยงต่อโรคติดเชื้อทางเดินหายใจนะคะ โรคไข้หวัดใหญ่ แล้วก็โรคปอดบวมนะคะ แล้วก็วัตถุประสงค์ที่ 3 คือ เพื่อทดสอบแล้วก็ประเมินผลการวินิจฉัยโรคจากตัวอย่าง โดยเทคนิคในกลุ่มประชากรที่มีขนาดใหญ่ สำหรับการใช้เทคนิคเซอร์ไม่ใช่วัณโรคให้ส่งให้กลุ่มทุก ๆ โรคค่ะ จัดไปค่ะ หาวิธีการแล้วก็แผนดำเนินการวิจัยนี้เราจะมี 4 แผนงานหลัก ๆ นะคะ คืออันดับที่ 1 ก็คือแบบฟอร์มการเฝ้าระวังสถานการณ์ทางระบาดวิทยาอย่างบูรณาการนะคะ ในโครงการนี้นะคะ เราจะมุ่งเน้นที่ส่วนที่เป็น Layer Congratulation นะคะ จะเป็น Beta เล็กแล้วก็ส่วนที่เป็นเรื่องของ Disposing กับ Analytics นะคะ ส่วนของ IDM นะคะ ก็จะอยู่ในส่วนของระบบลงทะเบียนนะคะ ก็เป็นตัวแทนไปนะคะ ก็จะมีระบบลงทะเบียนนะคะ แล้วก็จัดการฝึกการเข้าถึงข้อมูลแล้วก็การใช้แอปพลิเคชันนะคะ จากนี้ก็จะเป็นแผ่นที่ 2 ที่จะต้องดำเนินการการดำเนินงานที่ 3 นะคะ ก็คือการประยุกต์ใช้แผ่นพับกระบวนการพัฒนาเว็บแอปพลิเคชันเสนอสถานการณ์ของโรคอุบัติใหม่อุบัติซ้ ำก็คือสนับสนุนการติดตามอาการของผู้ที่เสี่ยงค่ะ สุดท้ายก็คือจะเป็นเรื่องของการวินิจฉัยโรคด้วยนวัตกรรมนะคะ เดี๋ยวเรามาดู Detail กันนะคะ ในส่วนของแพลตฟอร์มนะคะ ก็มีสำหรับโครงการมีวินัย delay เยอะนะคะ ส่วนไอ้เรียนที่อยู่ทางขวามือก็เดี๋ยวจะเป็นทะเลทรายทักไปนะคะ ก็ในส่วนของเราจะมุ่งเน้นที่ detonation ตาเล็กแล้วก็อยากทราบโปรเซสซิ่งแอตแลนติกคะโครงการนี้ทางเราก็จะทำการบูรณาการเครื่องมือและอุปกรณ์ต่าง ๆ ที่เกี่ยวข้องนะคะ ยังไม่ของเอ็งจะเช็ดนะคะ สักนิดนึงค่ะ เราจะไม่มีนะคะ มีแต่ปลอมนะคะ ที่ทางทีมได้ทำการพัฒนาขึ้นไว้นะคะ แนะนำไปกำลังใช้งานกับทางโครงการของอันละบาทแล้วก็ดี ๆ แกก็รวมทั้งโครงการอื่น ๆ นะคะ เพื่อที่จะรองรับข้อมูลใด ๆ นะคะ พรุ่งนี้เราก็จะนำ Extreme มาเพื่อทำการล้างข้อมูลโครงการก็คือจะทำรับข้อมูลแอปพลิเคชันที่จะกล่าวถึงในโครงการที่ 2 นะคะ อันนี้ส่วนของเราก็จะมีการประเมินนะคะ ว่าข้อมูลที่อยู่ในระบบนี้เป็นอย่างไรบ้างนะคะ คือจะมีทั้งมีโครงสร้างและไม่มีโครงสร้างและก็ต้องหาตัวเด็ด ๆ ที่เกี่ยวข้องมามันก็ติดตั้งแล้วก็ไม่สามารถทำงานร่วมกันได้นะครับ โดยตรงนี้เราจะเน้นที่เป็นเบสหลายอย่างเช่น quetzalcoatlusbff คือเป็นอะไรของทางทีมที่พัฒนาขึ้นมาเรื่องระบบการจัดเก็บข้อมูลโครงสร้างใด ๆ นะคะ แล้วก็มี radiation in Memory เมมโมรี่นะคะ ไร่สวนตรงอยากได้เลขแล้วเห็นว่าสแตนเลสเยอะแยะมากมายเลยใช่ไหมคะ เลือกหลายรูปแบบการที่จะต้องให้นักวิจัยที่เข้ามาใช้เนี่ยเข้ามาเลยรู้รักและคิดถึงข้อมูลของแต่ละเกรดเน็ตไม่ค่อยดีนะชุดนี้โครงการแล้วก็จะนำน้ำมันเป็นตัวกลางในการเข้าถึงซึ่งในส่วนนี้จะต้องมาทำการพัฒนาหินที่เหมาะสมกับแต่ละ Storage คะ Storage ข้างบนนะคะ ก็คือเป็นเรื่องของ processing การอะไรติดนะคะ ตรงนี้รบกวนเช็คนิดนึงค่ะ ก็เราจะมีคิดไว้นะคะ เป็นตัว rated นะคะ ที่ผ่านห้องแลปนะคะ ดูอีกทีใจหนึ่งเป็นผู้พัฒนานะคะ ตัวนี้เขาไม่เพียงแต่เป็นคาร์บูเรเตอร์สร้าง vm นะขอยังสามารถที่จะให้ระบบได้นะคะ ตั้ง vm เครื่องมือในการทำอะไรติดอย่างไรก็ตามลองนำร่องกับโครงการนี้นะคะ นอกจากนี้นะครับ จะมีการพัฒนา framework นะคะ ที่เหมาะสมเพื่อที่ว่าเวลาการพัฒนาโมดูลในการประมวลผลข้อมูลสามารถที่จะพัฒนาได้อย่างมีกรอบในการทำงานแล้วก็สามารถที่จะเชื่อมไปยัง Data Lake ได้อย่างได้อย่างเหมาะสมนะคะ สามารถที่จะเอาดึงข้อมูลมาประมวลผลนะคะ แล้วก็เอาข้อมูลนี้กลับเข้าไปเก็บไว้ที่โต๊ะสแตนเลสอันนี้น่าจะเป็นส่วนงานที่จะต้องดำเนินการนะครับ 100 เหรียญเครื่องไม้เครื่องมือต่าง ๆ นายสำอางผอมนะคะ ไปนะคะ เป็นเรื่องของระบบทะเบียนผู้ใช้และบริหารจัดการการเข้าถึงข้อมูลและใช้ Application เช่นกันนะคะ ว่าทางเอ็มก็ได้มีการพัฒนาตัวระบบมีธนาคารที่ชื่อว่า I amxpress Control นะคะ ที่อาการก็คือเล่นเอาไปใช้งานกับทั้งอุบัติเหตุและระบบอื่นที่แป้นพิมพ์ได้มีการพัฒนาให้กับหน่วยงานภาครัฐนะคะ ระบบตัวนี้คือสามารถรองรับการยืนยันตัวตนไลน์อ่อนทหารอยู่นะคะ สามารถที่จะเรื่องของกระบวนการแลกเปลี่ยนข้อมูลยืนยันตัวตนที่เหมาะสมก็มีมาตรฐานรวมฐานรองรับราชการเสี่ยงผู้ใช้ตามนโยบายความปลอดภัยนะคะ นี้เรามี I am อยู่แล้วนะคะ โครงการนี้เราต้องมีการเก็บ requirement นะคะ แล้วก็เก็บ requirement มาบางส่วนนะคะ จะต้องมีการเอาไหมตัว I amassistance ที่เหมาะสมกับมาสด้าระวังสถานการณ์ระบาดวิทยานะคะ ก็จะมีการจัดเก็บข้อมูลพื้นฐานอย่างเช่นข้อมูลของส่วนงานของพี่เป็นทางด้านสาธารณสุขอย่างของ PC care เนี่ยกูจะมีการให้โรงงานก็ไม่ช่วยกองสาธารณสุขด้วยพรุ่งนี้ต้องมีการเตรียมข้อมูลผู้ใช้อื่น ๆ ด้วยนะคะ มีเรื่องการเตรียม vitas พื้นฐานสินค้าแล้วก็เอา PVC ต่าง ๆ เหล่านี้มาร้อยเรียงกันเป็นจุลินทรีย์ที่เหมาะสมกับแต่ละ User ซึ่งก็จะมีบิลที่แตกต่างกันไปนะคะ แล้วก็นอกจากนี้ก็จะมีการปรับปรุงระบบที่อยู่ในแม่กนแล้วก็เป็น n ให้เหมาะสมให้ทำงานเรียบเป็นอัตโนมัติมากขึ้นนะคะ เฟรนลี่กับผู้ชายมากขึ้นชื่อเดิมที่เรามี Isuzu แล้วก็คิดว่าทุกอย่างอาจจะได้จัดไปค่ะ นิดหนึ่งครับ 10 นาทีครับ Nation วัดหรือว่าเราจะเป็นการประยุกต์ใช้แพลตฟอร์มนะคะ เริ่มตั้งแต่การที่จะนำข้อมูลจาก Application แล้วก็ติดตาม GPS นี่นะคะ ส่งข้อมูลเข้ามาตามระยะต่าง ๆ เก็บไว้ มีการประมวลผลข้อมูลแล้วจะมีการหาข้อมูลมาเสนอการประมวลผลข้อมูลมีหลายเรื่องประกันนะคะ ก็คือเป็นเรื่องของพูดเสียงนี่ อยู่ในสถานที่กักตัวหรือเปล่านะคะ การประเมินความเสี่ยงสูงสุภาพของแต่ละคนอย่างไรนะคะ ก็จะมีเรื่องของการแพ็คกิ้งด้วยนะคะ ก็คือมีหน้าจอในส่วนตรงนี้จะต้องมีการ Renovate คือ เราเคยทำกับ BBC ตอนนั้นหนูไปอยู่มีการปรับเปลี่ยนรายวันนะคะ โครงการนี้เราจะมา Renovate ก็จะทำให้ระบบนี้มีการทำงานที่เหมาะสม แล้วก็รองรับติดต่อได้นะคะ ในส่วนของกิจกรรมนี้นะครับ ตัวนี้เป็นในส่วนของนี่ขยายสัญญาณครับ ขนาดนี้ไม่รวมกับคณะแพทย์ขอนแก่นนะครับ ว่ามีการทดสอบ 6 โมงให้นะครับ คนป่วยวัณโรค ครึ่งไม่ต้องการแล้วก็เดี๋ยว Control ในการสกัดตัวอย่างเลือด กลับมาเมื่อใช้ได้แล้วก็กูกับ Machine Learning สมาชิกกลุ่มของคนที่เป็นวัณโรค Control ได้ร้อยเปอร์เซ็นต์เลยนะครับ แนะนำตัวนี้นี่เกี่ยวกับสมุดในปัจจุบันนี้ ก็คือสามารถได้เร็วกว่านะครับ แล้วก็ตรงนี้เอง เรื่องแล้วก็มีศิลปะที่เกี่ยวข้องกับอาชีพมีครับ ด้วยสถานการณ์ปัญหายาตอนนี้มีจำนวนหมู่มากครับ แค่ 16 คนเท่านั้นเองกิจกรรมในโครงการคือโครงงานอะไรครับ ทั้งในและต่างประเทศจะเอามาทดแทนในปัจจุบันได้นะครับ ส่งมอบเอกสารทางการแพทย์ครับ เพื่อจะเป็นสารวิชาการเพิ่มขึ้นนะครับ แล้วก็มีต้นแบบระดับห้องปฏิบัติการต้นแบบนะครับ จะได้จัดไปเลยครับ ทางผู้พัฒนาทางการแพทย์นะครับผม ก็คือแผน 3 ปีนี้เราจะมีอยู่ 5 ขั้นด้วยกัน เราได้ทดสอบแล้วในประชากรหมู่น้อยนะครับ ในโครงการนี้ก็จะเป็นที่ 2 และที่ 3 นะครับ คือ เพิ่มจำนวนประชากรให้เยอะขึ้น เอกสารเป็นการแพทย์นะครับ เกี่ยวกับการใช้เทคนิคตัวนี้ในการวินิจฉัยวัณโรค จำนวนที่มากขึ้น 10 ตัวอย่าง แล้วก็จะเป็น 10 ตัวอย่างเอกสารฉบับที่ 2 นี่ก็จะลงมาทางเครือข่ายที่กดวัณโรค คือ วัณโรคด้วยนะครับ สุดท้ายก็คือพัฒนาเอกพันธ์ เอกสารหลาย ๆ ในการวินิจฉัยวัณโรคส่งให้กรมควบคุมโรคนะครับ ในโอกาสนี้นะครับ กำลังจะไปขอเชิญหัวหน้าโครงการต่อเลยครับ ขึ้นคุณไม่ใช้ข้าวหรือผมยังงงเหมือนกันผมไม่อยากถามมากตอนนี้ในส่วนตรงนี้นะคะ เราต้องหารือกับกรมควบคุมโรคนะคะ เรายังคงใช้มาใช้คราวไหมถ้ามาใช้คราวนี้ต้องมีงบรายปีให้กับกรมควบคุมโรคใช่ไหมคะ หมายถึงว่ากรมควบคุมโรคว่าต้องสรรหางบประมาณมาเพื่อขับเคลื่อนนะคะ คาดว่าจะได้รับจากโครงการนะคะ ก็คือจะมีต้นแบบปฏิบัติการจำนวน 1 ต้นแบบนะคะ แล้วก็ต้นแบบระดับภาคสนามจำนวน 3 ต้นแบบนะคะ แล้วก็มีบทความพิมพ์ในวารสารนะคะ จำนวน 1 ฉบับนะคะ ตรงนี้ก็ขอว่าเรื่องของความสำเร็จค่ะ ก็เบ็ดเสร็จทั้งหมดก็คือจะเป็น 1.52 ล้านบาทนะคะ มีทั้งค่าจ้างค่าลูกครุภัณฑ์วัสดุ ค่าจัดวงสัมมนาแล้วก็ค่าใช้ส่วนต่าง ๆ นะคะ ก็จะมีประมาณเท่านี้ค่ะ ขอบคุณค่ะ</w:t>
      </w:r>
    </w:p>
    <w:p>
      <w:pPr>
        <w:pStyle w:val="BodyText"/>
      </w:pPr>
      <w:r>
        <w:t xml:space="preserve">(ศาสตราจารย์ ดร.ไพรัช) ครับ ขอบคุณครับ ท่านอาจารย์ ดร.นพดล มากนะครับ ไม่ทราบเลขาฯ มีสรุปจากผู้เชี่ยวชาญไหมครับ ฮัลโหล เลขาฯ มีไหม ที่ผู้เชี่ยวชาญสรุปหาเจอไหม</w:t>
      </w:r>
    </w:p>
    <w:p>
      <w:pPr>
        <w:pStyle w:val="BodyText"/>
      </w:pPr>
      <w:r>
        <w:t xml:space="preserve">(เลขาธิการ) ค่ะ เดี๋ยวขออนุญาตสรุปในส่วนของผู้เชี่ยวชาญนะคะ ผลประเมินผู้เชี่ยวชาญ ด้วยนายแพทย์ยงเจือ เหล่าศิริถาวร นะคะ ผอ. ศูนย์สารสนเทศกรมควบคุมโรคนะคะ 2. แพทย์หญิง… นะคะ ผอ. สำนักวัณโรคกรมควบคุมโรคติดต่อ นำโดย… กรมควบคุมโรคและสุดท้ายนะคะ นายแพทย์… นะคะ ผู้ช่วยผู้อำนวยการและหัวหน้ากลุ่มเทคโนโลยีและระบาดวิทยากองโรคไม่ติดต่อกรมควบคุมโรคนะคะ โครงการนี้นะคะ คณะผู้เชี่ยวชาญนะครับ ประเมินว่าโครงการนี้มีคุณค่าจากงานวิจัยนะคะ สนับสนุนยกระดับสูงทำให้เกิดความเชื่อมโยงที่จำเป็นในเรื่องของการเฝ้าระวังโรคและการใช้ประโยชน์สูงสุดร่วมกันนะคะ อาจจะมีข้อเสนอเพิ่มเติมดังนี้นะคะ ก็คือมีเรื่องของการต้องปรึกษา นะคะ ให้อยู่ในระดับสูงใกล้เคียงกับการวินิจฉัยโรคของแพทย์ผู้เชี่ยวชาญนะคะ และ 2. นะคะ ให้เพิ่มเทคโนโลยีทันไว้กับระดับกลุ่มให้สามารถอันดับการใช้ดูแลการพัฒนาต่อในระยะยาวได้ค่ะ 3. ควรปรับปรุงข้อมูลในเรื่องของมาตรฐานนะคะ และ 4. ทุกคนในเรื่องของพารามิเตอร์ที่ใช้สำหรับการเดินวิ่งในส่วนของ… นะคะ ว่าเพียงพอสำหรับการทำ Specification หรือไม่นะคะ ค่ะ ในส่วนของความคิดเห็นด้านอื่นนะคะ ก็ถือว่าเป็นหลักการและการวิจัยนะคะ มีแนวทางการดำเนินการที่เหมาะสมนะคะ ทางนี้ควรจะมีในส่วนของการทำ MOU การร่วมกันกับทุกภาคส่วนนะคะ โดยการแชร์ได้ให้สามารถใช้งานร่วมกันได้ค่ะ โครงการนะคะ มีโอกาสที่จะบรรลุสำเร็จบรรลุผลสำเร็จได้นะคะ หนูต้องให้ผู้ที่ทำหน้าที่ในเรื่องของ Data อาทิตย์นะคะ แล้วก็ด้านระบาดวิทยาที่สามารถวิเคราะห์ข้อมูลเข้ามาร่วมในโครงการได้ก็จะเป็นประโยชน์ค่ะ ทั้งในด้านของการนำโครงการไปใช้ประโยชน์นะคะ ก็ผลการจับกุมอย่างยิ่งนะคะ กับการเฝ้าระวังที่ทันต่อสถานการณ์นะคะ เรื่องของประเมินความความเสี่ยงรวมถึงการแจ้งเตือนของประชาชนนะคะ ทั้งนี้ควรจะเรื่องของการพารามิเตอร์รหัสที่ใช้ในการเดินทางปกครองต่าง ๆ ค่ะ โดยเฉพาะบุคคลลาก่อนนะครับ หัวหน้าและทีมงานมีประสบการณ์สามารถดำเนินงานโครงการได้ตามวัตถุประสงค์นะคะ ผลกระทบทางด้านเศรษฐกิจจะสามารถเพิ่มประสิทธิภาพ ประหยัดเวลาและก็ทรัพยากรในการเฝ้าระวังป้องกันควบคุมโรคในระยะยาวได้ค่ะ สำหรับความซับซ้อนของโครงการหน้าโครงการนี้ไม่มีความซับซ้อนในแง่ของเชิงเทคนิคค่ะ ในส่วนของคนอื่นนะคะ ในโอกาสของการพัฒนาในเรื่องของในอนาคตนะคะ อาจจะแบ่งการใช้ประโยชน์ตามประเภทของผู้ป่วยที่ TB นะคะ รวมถึงการใช้แอปพลิเคชัน ใครสมควรวาง Position ในการผมว่าสรุปใช้เวลามากแล้วนะครับ ค่ะ ก็เห็นเยอะเหลือเกินนะ สรุปว่าเดือนหน้าใช่ไหมครับ หรือว่าเดือนหน้าเดือนหน้าค่ะ อาจารย์ครับ น้ำหนักรวมผู้เชี่ยวชาญเห็นชอบแล้วก็สนับสนุนเต็มที่ครับ อาจารย์ครับ กลับต่อนักกีฬาจะเอาครับ ผู้โดยสารไปปรับปรุงด้วยนะครับ เดี๋ยวผมถามว่าถามต่อนิดนึงว่าที่เราทำนี่ของเดิมนี่มีอยู่แล้วมันก็ใช้อยู่แล้วใช่ไหม ที่เราไม่มี DDC-Care มีอะไร ก็ใช้อยู่ค่ะ อาจารย์เพียงแค่ว่าการดีไซน์ของทันระบาดนี้ค่ะ แล้วก็อาจจะการทำงานของ Application ที่เกิดขึ้นในทันระบาดมีประมาณ 55 Application ด้วยกันและมี 3 ทีมพัฒนาทุกอย่างด้วยเวลารวดเร็วกาญจนาอาจจะเป็นไซโลด้วยนี่ เราก็อยากจะจัดเรียนระบบให้ดูดีขึ้นนะคะ แล้วก็เพื่อให้รองรับของการที่จะนำ Application ใหม่ ๆ เข้ามาเสี่ยงเพื่อที่จะทำให้ทางกรมควบคุมโรคมีตั้งนานแล้วก็ต้องแลกกับทำเรื่องและต่อไปในอนาคตได้ค่ะ คิดว่าวิธีการผลิตเส้นน่าจะพูดว่าเราเคยทำเรื่องนี้และนี้เราทำรุ่นต่อไปคือคล้าย ๆ ว่าใช้คือทำไปแก้ไปทำไปปรับปรุงไปถ้าเราไม่มีเส้นอย่างนั้นล่ะ ว่าเราเริ่มของเก่าไปคือของเก่ามีอยู่ใช่ไหมทั้งระบาด DDC-Careก็เดินอยู่แล้วถูกไหม การปรับปรุงขึ้นมาถูกไหมครับ แล้วก็ทางและความยั่งยืนนี้ทำอย่างไรครับ ทำแล้วนี่ใครจะเอาไปใช้หรือการสนับสนุนเราทำอย่างไรต่อหลังจากครบปี 6 เดือนใช้เงินไปแล้วก็เรามีการทำงานกับทางกรมควบคุมโรคนะคะ ตลอดนะคะ โครงการนะคะ เรามีการซื้อตัว Server ให้กับทางกรมควบคุมโรคด้วยนะคะ ก็นั่งทำงานนี่ก็ได้เชิญทางคุณหมอค่ะ ส่งทีมงานเข้ามาหมายความว่ามันจะมีคำว่าการเอาไป Operator ต่อไหม หรือได้พูดกันต่อไหมหรือครบแล้ว ณ ตอนนี้6 เดือนมีใครรับช่วงต่อไหมก็ที่คุยอยู่ก็จะเป็นกรมควบคุมโรคค่ะ แต่ว่าเรื่องของประมาณนี้ก็ยังไม่ได้คุยกันต่อ ผมให้ข้อมูลอาจารย์เพิ่มเติมอีกนิดหนึ่งนะ ไม่ใช่งบประมาณก็ที่เราคุยกันแบบไม่เป็นทางการนะครับ อาจารย์ก็จะมีลักษณะมุมในมิติของบูรณาการก็จะเป็นตัวช่วยตัวหนึ่งแล้วก็ในมิตินะครับ ก็ประมาณจากกองทุนดิจิทัลหรือจากกสชมีมิติหนึ่งครับ อาจารย์ครับ โอเคโอเคผมมีความเห็นสุดท้ายคืออะไร ช่วยดูว่าอันนี้นี่ทาง DDC-Care ทางระบาดแล้วก็โครงการนี้น่าจะเอาไปเสนอในเครื่องมือแพทย์ด้วยนะ ให้ในมิติของลดความเหลื่อมล้ำนะคะ ผมขอความเห็นคุณหมออรรถพรหน่อยได้ไหมครับ ฮัลโหลยังอยู่ไหม ฮัลโหลอย่างนั้นถ้าไปอยู่กับคนอื่นไปก่อนมีความเห็นเพิ่มเติมไหมครับ อาจารย์คะเรียนท่านอาจารย์ครับ สนับสนุนโครงการครับ อาครับผม สนับสนุนโครงการโดยวิธี hds นะครับ ว่ามันเป็นโรคระบาดอยู่นะครับ คนไทยก็ยังติดอยู่แต่คนไทยนี่มีพยาบาลในห้องผ่าตัดก็ติดเชื้อแล้วนะครับ เวลาเราดมยาสลบนี่ถ้าคนไข้เป็นวัณโรคที่เราไม่รู้พยาบาลก็ติดเชื้อไปหลายคนนะครับ แล้วก็ตอนนี้มีรายงานต่างด้าวเข้ามา ซึ่งเราไม่สามารถควบคุมโรคนี้ได้ถ้าเรามีนิสัยได้ดีติดตามได้ดีนี้แล้วน่าจะไปเอาวิธีนี้เป็นประโยชน์ เพราะการวินิจฉัยวัณโรคนี้ต้องใช้การวินิจฉัยหลายอย่างมีการตรวจเสมหะ 3 วันต่อกันกะเพาะเชื้อมีการเอกซเรย์กว่าจะทราบว่าเป็นวัณโรคนะครับ ก็ใช้เวลานานนะครับ ฉะนั้นโครงการดีนะทำได้โดยเฉพาะการวินิจฉัยนะครับ และการตามนี้ก็คงอาจทำให้แพทย์มีความสะดวกขึ้นนะครับ ขอบคุณครับ วันนี้ใช่ไหมใครเสนอเข้ามาฮ่า ๆ ๆ ปิดโครงการแล้วค่อยสรุป ไหมคะ เพราะว่าแผนบูรณาการที่เราได้ประมาณจากรัฐบาลมานี่ค่ะ ก็คือชื่อแผนบูรณาการ Platform โรคอุบัติใหม่อุบัติซ้ำที่เราจะมี 2 โครงการนะคะ Doctor ในวันอาทิตย์หัวหน้าโครงการที่เป็นแพลตฟอร์มผัวเก่าระวังสถานการณ์นะคะ โครงการหนึ่งอยากให้ฟังอีกโครงการหนึ่งเป็นเรื่องของ Application ผู้แต่งเข้าไปในแพลตฟอร์มน่ะคะขึ้นคุณไม่ใช้ข้าวหรือผมยังงงเหมือนกันผมไม่อยากถามมากตอนนี้ในส่วนตรงนี้นะคะ เราต้องหารือกับกรมควบคุมโรคนะคะ เรายังคงใช้มาใช้คราวไหมถ้ามาใช้คราวนี้ต้องมีงบรายปีให้กับกรมควบคุมโรคใช่ไหมคะ หมายถึงว่ากรมควบคุมโรคว่าต้องสรรหางบประมาณมาเพื่อขับเคลื่อนนะคะ แล้วเวลาเราประชุมคณะผู้เชี่ยวชาญที่เมื่อกี้น้แล้วในส่วนที่อาจารย์บอกว่าเข้าถึงอีกคนนะคะ องเขารายงานนะค่ะ มันจะเป็นผู้เชี่ยวชาญที่ดูคือว่าให้ความสูงทั้ง 2 คณะคือประเด็นผมตอนนี้ผมคิดว่าไม่มีอะไรขัดข้องที่เราจะเดินหน้าต่อไปมันจะมีเลเซอร์ของตอนนี้ตัวแพลตฟอร์มนี่ตัวของทวิตเตอร์ developer ณตอนนี้ภายใต้โครงการนี้นะค่ะ มันเป็นผู้ใช้งานจะเป็นเจ้าหน้าที่สาธารณสุขสิ่งที่เราทำนี่ก็คือว่าเป็นเจ้าหน้าที่สาธารณสุขที่อยู่ทั่วประเทศเลยทั่วประเทศเลยนะคะ อย่างเช่นตอนนี้เราจะเอากบไม่พูดถึงกูใช้น่ะผมพูดถึงคนไข้น่ะที่เขาจะใช้ประโยชน์นี่มันเยอะไหมอาจจะได้จัดไปค่ะ นิดหนึ่งครับ 10 นาทีครับ Nation วัดหรือว่าเราจะเป็นการประยุกต์ใช้แพลตฟอร์มนะคะ เริ่มตั้งแต่การที่จะนำข้อมูลจาก Application แล้วก็ติดตาม GPS นี่นะคะ ส่งข้อมูลเข้ามาตามระยะต่าง ๆ เก็บไว้ มีการประมวลผลข้อมูลแล้วจะมีการหาข้อมูลมาเสนอการประมวลผลข้อมูลมีหลายเรื่องประกันนะคะ ก็คือเป็นเรื่องของพูดเสียงนี่ อยู่ในสถานที่กักตัวหรือเปล่านะคะ การประเมินความเสี่ยงสูงสุภาพของแต่ละคนอย่างไรนะคะ ก็จะมีเรื่องของการแพ็คกิ้งด้วยนะคะ ก็คือมีหน้าจอในส่วนตรงนี้จะต้องมีการ Renovate คือ เราเคยทำกับ BBC ตอนนั้นหนูไปอยู่มีการปรับเปลี่ยนรายวันนะคะ โครงการนี้เราจะมา Renovate ก็จะทำให้ระบบนี้มีการทำงานที่เหมาะสม แล้วก็รองรับติดต่อได้นะคะ ในส่วนของกิจกรรมนี้นะครับ ตัวนี้เป็นในส่วนของนี่ขยายสัญญาณครับ ขนาดนี้ไม่รวมกับคณะแพทย์ขอนแก่นนะครับ ว่ามีการทดสอบ 6 โมงให้นะครับ คนป่วยวัณโรค ครึ่งไม่ต้องการแล้วก็เดี๋ยว Control ในการสกัดตัวอย่างเลือด กลับมาเมื่อใช้ได้แล้วก็กูกับ Machine Learning สมาชิกกลุ่มของคนที่เป็นวัณโรค Control ได้ร้อยเปอร์เซ็นต์เลยนะครับ แนะนำตัวนี้นี่เกี่ยวกับสมุดในปัจจุบันนี้ ก็คือสามารถได้เร็วกว่านะครับ แล้วก็ตรงนี้เอง เรื่องแล้วก็มีศิลปะที่เกี่ยวข้องกับอาชีพมีครับ ด้วยสถานการณ์ปัญหายาตอนนี้มีจำนวนหมู่มากครับ แค่ 16 คนเท่านั้นเองกิจกรรมในโครงการคือโครงงานอะไรครับ ทั้งในและต่างประเทศจะเอามาทดแทนในปัจจุบันได้นะครับ ส่งมอบเอกสารทางการแพทย์ครับ เพื่อจะเป็นสารวิชาการเพิ่มขึ้นนะครับ แล้วก็มีต้นแบบระดับห้องปฏิบัติการต้นแบบนะครับ จะได้จัดไปเลยครับ ทางผู้พัฒนาทางการแพทย์นะครับผม ก็คือแผน 3 ปีนี้เราจะมีอยู่ 5 ขั้นด้วยกัน เราได้ทดสอบแล้วในประชากรหมู่น้อยนะครับ ในโครงการนี้ก็จะเป็นที่ 2 และที่ 3 นะครับ คือ เพิ่มจำนวนประชากรให้เยอะขึ้น เอกสารเป็นการแพทย์นะครับ เกี่ยวกับการใช้เทคนิคตัวนี้ในการวินิจฉัยวัณโรค จำนวนที่มากขึ้น 10 ตัวอย่าง แล้วก็จะเป็น 10 ตัวอย่างเอกสารฉบับที่ 2 นี่ก็จะลงมาทางเครือข่ายที่กดวัณโรค คือ วัณโรคด้วยนะครับ สุดท้ายก็คือพัฒนาเอกพันธ์ เอกสารหลาย ๆ ในการวินิจฉัยวัณโรคส่งให้กรมควบคุมโรคนะครับ ในโอกาสนี้นะครับ กำลังจะไปขอเชิญหัวหน้าโครงการต่อเลยครับ เป็นเจ้าหน้าที่สจังหวัดใช่ไหมคะ ใช่ค่ะ คือผมอยากให้ไปประเมินอย่างนี้นะครับ คือผมเรียนผมอาจจะดูพูดซ้ำนะครับ ใน pct เครื่องมือแพทย์นี่เรามีมิติอยู่ 3 มิตินิติหนึ่งเราพูดเรื่องความรักลดความเหลื่อมล้ำที่เราได้เคยยกตัวอย่างว่าถ้าเราใช้แพลตฟอร์มนี่อย่างกรณีของหมอพร้อมเป็นตัวอย่างที่ดีว่าแพลตฟอร์มนี้ถึงประชาชนเป็นล้านทั่วประเทศเลยนึกออกใช่ไหมซึ่งมัน powerful มากเวลาเราใช้ homan ของดรกิตตินี่ในกทมถึงตั้ง 88 เปอร์เซ็นต์เพราะฉะนั้นผมอยากให้ไอ้ตัวนี้ทั้งนักวิจัยท่านดอกเตอร์สลัดและวันอันนี้นี่น่าจะพูดตรงนี้ให้ชัดขึ้นไปเลยแล้วแรงหนุนมันจะสูงในเวลาเข้าไปใน BCG เครื่องมือแพทย์เพราะว่าท่านนายกเรียกประชุมเมื่อไหร่ผมจะเอาตัวอย่างพวกนี้ไปเรียนท่านนายกว่าไอ้ BCG เครื่องมือแพทย์นี่มันทำให้ประชาชนนี่ลดความเหลื่อมล้ำได้อย่างไรและในชุดลดความเหลื่อมล้ำนี้เลขาสปสชท่านเป็นประธานผมจึงอยากถามว่าตอนนี้ผมสนับสนุนแน่นอนแต่ผมอยากจะรู้ว่าคุณสเกลเข้าไปเต็มที่นี่เป็นประชากรได้สักกี่คนอาจารย์คะโครงการน่าจะมีคำตอบให้อาการน่าจะตอบผมตอนนี้ได้ค่ำ ๆ มั้งเป็นอีกกลุ่มนึงค่ะ อาจารย์อีกโครงการนึงค่ะ คือถ้าเราทำแล้วเมื่อกี้ตอบว่าพันคนผมจึงได้ถามต่อว่าเต็มพันได้ไหม ผมจึงถามถ้าจะมีมิติเดี๋ยวผักดอกเตอร์นัยนาให้ข้อมูลคือ scale up ของ Project น่ะมันใช้ภาครัฐกับภาคประชาชนน่ะค่ะ คือในมิติของโครงการนี้ค่ะ อาจารย์ potassium นี่สิ่งที่จะเอามาใช้ User ของอะตอมคือ developer ขายการที่เป็นผู้เชี่ยวชาญด้านไอทีแล้วก็จะขอกลับไปสไลด์ที่แพลตฟอร์มได้ไหมคะ แล้วมันจะมีหน้าที่เป็นผมยังงงว่าจะไปอยู่กรมควบคุมโรคขึ้นคุณไม่ใช้ข้าวหรือผมยังงงเหมือนกันผมไม่อยากถามมากตอนนี้ในส่วนตรงนี้นะคะ เราต้องหารือกับกรมควบคุมโรคนะคะ เรายังคงใช้มาใช้คราวไหมถ้ามาใช้คราวนี้ต้องมีงบรายปีให้กับกรมควบคุมโรคใช่ไหมคะ หมายถึงว่ากรมควบคุมโรคว่าต้องสรรหางบประมาณมาเพื่อขับเคลื่อนนะคะ แล้วเวลาเราประชุมคณะผู้เชี่ยวชาญที่เมื่อกี้น้แล้วในส่วนที่อาจารย์บอกว่าเข้าถึงอีกคนนะคะ องเขารายงานนะค่ะ มันจะเป็นผู้เชี่ยวชาญที่ดูคือว่าให้ความสูงทั้ง 2 คณะคือประเด็นผมตอนนี้ผมคิดว่าไม่มีอะไรขัดข้องที่เราจะเดินหน้าต่อไปมันจะมีเลเซอร์ของตอนนี้ตัวแพลตฟอร์มนี่ตัวของทวิตเตอร์ developer ณตอนนี้ภายใต้โครงการนี้นะค่ะ มันเป็นผู้ใช้งานจะเป็นเจ้าหน้าที่สาธารณสุขสิ่งที่เราทำนี่ก็คือว่าเป็นเจ้าหน้าที่สาธารณสุขที่อยู่ทั่วประเทศเลยทั่วประเทศเลยนะคะ อย่างเช่นตอนนี้เราจะเอากบไม่พูดถึงกูใช้น่ะผมพูดถึงคนไข้น่ะที่เขาจะใช้ประโยชน์นี่มันเยอะไหมคือพอดีว่าสิ่งที่พี่ทำมานะคะ มันจะมีอีกโครงการหนึ่งที่เป็นเรื่องของรู้ทางนะค่ะ เป็นเรื่องของ Application ทั้งป่าแต่ไม่ได้อยู่ในภายใต้โครงการนี้คือตัวอย่างข้อมูลนี้ส่งให้กับแอปพลิเคชันรู้ทันที่ที่ประชาชนจะเป็นผู้ใช้ก็คือสามารถขึ้นอยู่กับว่าใครมาดาวน์โหลดได้เลยนะคะ อาจารย์โอเคผมถามแค่นี้นะวิชาคงไม่เข้าใจว่าผมพูดอะไร แต่ว่าถ้าผมถ้าคุณเขียนภาพรวมให้ได้ว่าเอารู้ทันมาเสียบเอา DDC-Care มาเสียบบอกท่านนายกฯ หรือท่านรัฐมนตรีได้ว่าคนไทยจะได้ประโยชน์สักกี่คนยกตัวอย่างอย่างของท่านกิตติใช้ของผมเอาตัวนี้ไปสู้เรื่องใช้งบประมาณประชุมอะไรให้นักวิจัยได้นึกออกใช่ไหมนึกออกไหมครับ หรือถ้าหากว่าเราไปทำเรื่องอะไรอีกทีจะครอบคลุมประชากรเท่านั้นพรุ่งนี้เพราะว่าคนให้งบประมาณหรือนักการเมืองเขาก็ไม่ได้สนใจเท่าไหร่หรอกว่าเราจะตื่นเท่าไหน เพราะประชาชนพี่เขาจะลดความเหลื่อมล้ำได้ไหม เดี๋ยวไปดูโครงการต่อไปและช่วยไปหาข้อมูลให้ผมด้วยได้ไหมครับ วันนี้เดี๋ยวฝากเฮียชัยอีกสักภาพหนึ่งก็ได้ครับ เป็นภาพง่าย ๆ เป็นซัก 1 สไลด์ว่าตอนนี้เราเข้าได้เท่านี้ถ้าหากต้องการเราจะเข้าไปได้อีกเท่าไรนักวิจัยลองทำอีกสักสไลด์ 1 พระอาจารย์เชิญออกจากรับครับ ขออนุญาตอาจารย์ครับ ขออนุญาตไปอีกโครงการหนึ่งซึ่งเกี่ยวข้องกันนะครับ โครงการของดร.ณัฐนันท์ ซึ่งจะเป็น App ที่เชื่อมโยงกับแผ่นฟอร์มนะครับ ขอเชิญ ดร.ละกันนะครับ ก็คือว่าโครงการนี้นี่จะมีกรอบงบประมาณอยู่ที่ 12.5 ล้านนะครับ ขอกรรมการอนุมัติ 1.68 ล้านนะครับ ขอเชิญ ดร.ณัฐนันท์ เลยนะครับ เชิญครับ พักผ่อนครับ อาจจะได้จัดไปค่ะ นิดหนึ่งครับ 10 นาทีครับ Nation วัดหรือว่าเราจะเป็นการประยุกต์ใช้แพลตฟอร์มนะคะ เริ่มตั้งแต่การที่จะนำข้อมูลจาก Application แล้วก็ติดตาม GPS นี่นะคะ ส่งข้อมูลเข้ามาตามระยะต่าง ๆ เก็บไว้ มีการประมวลผลข้อมูลแล้วจะมีการหาข้อมูลมาเสนอการประมวลผลข้อมูลมีหลายเรื่องประกันนะคะ ก็คือเป็นเรื่องของพูดเสียงนี่ อยู่ในสถานที่กักตัวหรือเปล่านะคะ การประเมินความเสี่ยงสูงสุภาพของแต่ละคนอย่างไรนะคะ ก็จะมีเรื่องของการแพ็คกิ้งด้วยนะคะ ก็คือมีหน้าจอในส่วนตรงนี้จะต้องมีการ Renovate คือ เราเคยทำกับ BBC ตอนนั้นหนูไปอยู่มีการปรับเปลี่ยนรายวันนะคะ โครงการนี้เราจะมา Renovate ก็จะทำให้ระบบนี้มีการทำงานที่เหมาะสม แล้วก็รองรับติดต่อได้นะคะ ในส่วนของกิจกรรมนี้นะครับ ตัวนี้เป็นในส่วนของนี่ขยายสัญญาณครับ ขนาดนี้ไม่รวมกับคณะแพทย์ขอนแก่นนะครับ ว่ามีการทดสอบ 6 โมงให้นะครับ คนป่วยวัณโรค ครึ่งไม่ต้องการแล้วก็เดี๋ยว Control ในการสกัดตัวอย่างเลือด กลับมาเมื่อใช้ได้แล้วก็กูกับ Machine Learning สมาชิกกลุ่มของคนที่เป็นวัณโรค Control ได้ร้อยเปอร์เซ็นต์เลยนะครับ แนะนำตัวนี้นี่เกี่ยวกับสมุดในปัจจุบันนี้ ก็คือสามารถได้เร็วกว่านะครับ แล้วก็ตรงนี้เอง เรื่องแล้วก็มีศิลปะที่เกี่ยวข้องกับอาชีพมีครับ ด้วยสถานการณ์ปัญหายาตอนนี้มีจำนวนหมู่มากครับ แค่ 16 คนเท่านั้นเองกิจกรรมในโครงการคือโครงงานอะไรครับ ทั้งในและต่างประเทศจะเอามาทดแทนในปัจจุบันได้นะครับ ส่งมอบเอกสารทางการแพทย์ครับ เพื่อจะเป็นสารวิชาการเพิ่มขึ้นนะครับ แล้วก็มีต้นแบบระดับห้องปฏิบัติการต้นแบบนะครับ จะได้จัดไปเลยครับ ทางผู้พัฒนาทางการแพทย์นะครับผม ก็คือแผน 3 ปีนี้เราจะมีอยู่ 5 ขั้นด้วยกัน เราได้ทดสอบแล้วในประชากรหมู่น้อยนะครับ ในโครงการนี้ก็จะเป็นที่ 2 และที่ 3 นะครับ คือ เพิ่มจำนวนประชากรให้เยอะขึ้น เอกสารเป็นการแพทย์นะครับ เกี่ยวกับการใช้เทคนิคตัวนี้ในการวินิจฉัยวัณโรค จำนวนที่มากขึ้น 10 ตัวอย่าง แล้วก็จะเป็น 10 ตัวอย่างเอกสารฉบับที่ 2 นี่ก็จะลงมาทางเครือข่ายที่กดวัณโรค คือ วัณโรคด้วยนะครับ สุดท้ายก็คือพัฒนาเอกพันธ์ เอกสารหลาย ๆ ในการวินิจฉัยวัณโรคส่งให้กรมควบคุมโรคนะครับ ในโอกาสนี้นะครับ กำลังจะไปขอเชิญหัวหน้าโครงการต่อเลยครับ 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 สวัสดีครับ อาจารย์ครับ 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w:t>
      </w:r>
    </w:p>
    <w:p>
      <w:pPr>
        <w:pStyle w:val="BodyText"/>
      </w:pPr>
      <w:r>
        <w:t xml:space="preserve">(เลขาธิการ) ขอโทษค่ะอาจารย์ วาระที่ 2 นะคะ รับรองรายงานการสิ่งอำนวยความสะดวกและเครื่องมือแพทย์ครั้งที่ 7 นะคะ เมื่อวันที่ 16 สิงหาคม 2564 ที่ประชุมนะคะ รับรองรายงานการประชุมครั้งที่ 7 ไม่มีการแก้ไขค่ะ เรื่องที่ 3 เรื่องเพื่อพิจารณา 3.1 นะคะ ลักษณะของโครงการวิจัยพัฒนาโครงการต่อเนื่องนะคะ โครงการที่ 1 ตอน 1 โครงการแคลเซียมฟอสเฟตเซรามิกส์สังเคราะห์สำหรับนะคะ มติที่ประชุมเห็นชอบความก้าวหน้าค่ะ ต่อกรรมการบริหารศูนย์ต่อไปค่ะ โครงการแผ่นโลหะดามกระดูกเฉพาะบุคคลแล้วแบบมาตรฐานสำหรับแพลตฟอร์มดิจิทัลกระดูกและข้อมติที่ประชุมเห็นชอบครั้งที่ 6 และในการปรับแผนงานเพื่อนำเสนอต่อที่ประชุมคณะบริหารต่อไปค่ะ ตอนที่ 3 นะคะ โครงการพัฒนาโครงการและออกแบบเครื่องมือช่วยในการฝังรากฟันเทียมครอบฟันสะพานกัน ฟันปลอมแบบถอดได้ด้วยแพลตฟอร์มทางทันตกรรมนะคะ มติที่ประชุมเห็นชอบความก้าวหน้าครั้งที่ 6 เห็นชอบการปรับแผนในส่วนของระยะเวลากิจกรรมผลผลิตงบประมาณนะคะ เพื่อเสนอต่อคณะกรรมการบริหารต่อไปค่ะ วันที่ 4 นะคะ โครงการแพทย์ความบริการถ่ายทอดการสื่อสารนะคะ มติที่ประชุมเห็นชอบรายงานความก้าวหน้า เสนอต่อคณะกรรมการศูนย์ ไปค่ะ โครงการระบบคำบรรยายแทนเสียงสำหรับผู้ที่บกพร่องทางการได้ยินและผู้สูงอายุนะคะ มติที่ประชุมเห็นชอบรายงานความก้าวหน้า เพื่อเสนอต่อที่ประชุมคณะกรรมการบริหารต่อไปค่ะ ข้อที่ 6 นะคะ โครงการพัฒนามือเทียมควบคุมด้วยสัญญาณกล้ามเนื้อมติที่ประชุมเห็นชอบรายงานความก้าวหน้า เห็นชอบการตอบแทนในระยะเวลาดำเนินการกิจกรรมผลผลิตและงบประมาณ เพื่อนำเสนอต่อคณะกรรมการบริหารต่อไปค่ะ วาระที่ 4 นะคะ เป็นเรื่องของการออกคำเสนอแนะและเป็นประเด็นหารือลักษณะของการพัฒนาโปรแกรมเฝ้าระวังประชาชนพื้นที่ประเทศทางตะวันออกนะคะ มติีที่ประชุมรับทราบ แล้วขอให้จัดทำข้อเสนอโครงการแผนการดำเนินงานในการขยายโครงการดังกล่าว เพื่อเสนอที่ประชุมต่อไปค่ะ ปิดประชุมเวลา 12:00 น ค่ะ ขอบคุณค่ะ</w:t>
      </w:r>
    </w:p>
    <w:p>
      <w:pPr>
        <w:pStyle w:val="BodyText"/>
      </w:pPr>
      <w:r>
        <w:t xml:space="preserve">(ศาสตราจารย์ ดร.ไพรัช) ครับ ทำประกันมีอะไรจะแก้ไขเพิ่มเติมไหมครับ น่าจะมีเรื่องการสะกดคำผิดเล็กน้อยนะครับ เดี๋ยวฝากทีมด้วยครับ ตรวจสอบด้วยนะครับ เมื่อกี้ช่วยแก้ไขคำผิดด้วยนะกลับค่ารับทราบค่ะ ขอบพระคุณค่ะ รับรองให้ไปแก้ไขให้ถูกต้องกลับไปเป็นวาระต่อไป เขาขออนุญาตไปวันละ 3 ชุด 1 นะครับ เป็นโครงการใหม่นะครับ ที่เราได้รับบูรณาการนะครับ มาดำเนินงานผ่าน EMS นะครับ โครงการใหม่โครงการแรกก็จะเป็นโครงการแบบฟอร์มการเฝ้าระวังสถานการณ์อยากลองติดต่อธนาคารนะครับ โครงการ นำเสนออนุกรรมการเรียบร้อยแล้ว ที่มาของการนำเสนอคณะกรรมการ อีเมลอีกครั้งหนึ่งครับ ซึ่งก็จะมี 2 ประเด็นนะครับ ก็คือเรื่องขอความเห็นชอบโครงการก็ของบประมาณประมาณ 7,050,000 นะครับ แล้วก็สนับสนุนอุปกรณ์ In Cash เรื่องงบประมาณเงิน 2,600,000 บาทครับ ต่อไปครับ เพราะโครงการนี้นะครับ โดยที่ทางกรมควบคุมโรคจะเป็นผู้ใช้งานนะครับ ทำงานบูรณาการร่วมกัน ส่งมอบที่ TRL 8 นะครับ แล้วก็เงินอยู่ที่… บาทนะครับ โดยจะแบ่งเป็น 2 งวดนะครับ ก็ต้องขออนุมัติผ่านการอนุมัติวงเงิน 2,000,000 นะครับ สายไฟก็จะขอให้ ดร.นัยนา นำเสนอสักเล็กน้อยนะครับ ไม่เกิน 15 นาทีนะครับ เชิญเลยครับ สวัสดีค่ะ นัยนา นะคะ ขออนุญาตนำเสนอการเฝ้าระวังกระดาษ… โครงการ 1 ปี 6 เดือนนะคะ แล้วก็งบประมาณประมาณ 7.5 ล้านบาทนะคะ รับทราบกันดีนะคะ สถานการณ์ COVID หนัก ๆ จะมีอาสาสมัครมากมายเลยนะคะ ไม่ว่าจะเป็นทางภาครัฐและภาคเอกชนนะคะ มาช่วยพัฒนาแอปพลิเคชันในการดำเนินการก็จะเป็นการพัฒนาการนะคะ ตอนนี้ก็ส่งผลให้แอปพลิเคชัน ก็จะมีฐานข้อมูลของตนเองเฉพาะเจาะจงของตัวเองไปตามอัธยาศัยของแต่ระบบนะครับ อยู่ตรงนี้ส่งผลให้การบูรณาการควบคุมยากในการดำเนินงานสำหรับโครงการนี้นะคะ ขอนำเสนอโครงการเพื่อนำเสนอข้อมูลนะคะ ทางนะคะ แอปพลิเคชันนะคะสวัสดีครับ อาจารย์ครับ 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w:t>
      </w:r>
    </w:p>
    <w:p>
      <w:pPr>
        <w:pStyle w:val="BodyText"/>
      </w:pPr>
      <w:r>
        <w:t xml:space="preserve">(เลขาธิการ) ขอโทษค่ะอาจารย์ วาระที่ 2 นะคะ รับรองรายงานการสิ่งอำนวยความสะดวกและเครื่องมือแพทย์ครั้งที่ 7 นะคะ เมื่อวันที่ 16 สิงหาคม 2564 ที่ประชุมนะคะ รับรองรายงานการประชุมครั้งที่ 7 ไม่มีการแก้ไขค่ะ เรื่องที่ 3 เรื่องเพื่อพิจารณา 3.1 นะคะ ลักษณะของโครงการวิจัยพัฒนาโครงการต่อเนื่องนะคะ โครงการที่ 1 ตอน 1 โครงการแคลเซียมฟอสเฟตเซรามิกส์สังเคราะห์สำหรับนะคะ มติที่ประชุมเห็นชอบความก้าวหน้าค่ะ ต่อกรรมการบริหารศูนย์ต่อไปค่ะ โครงการแผ่นโลหะดามกระดูกเฉพาะบุคคลแล้วแบบมาตรฐานสำหรับแพลตฟอร์มดิจิทัลกระดูกและข้อมติที่ประชุมเห็นชอบครั้งที่ 6 และในการปรับแผนงานเพื่อนำเสนอต่อที่ประชุมคณะบริหารต่อไปค่ะ ตอนที่ 3 นะคะ โครงการพัฒนาโครงการและออกแบบเครื่องมือช่วยในการฝังรากฟันเทียมครอบฟันสะพานกัน ฟันปลอมแบบถอดได้ด้วยแพลตฟอร์มทางทันตกรรมนะคะ มติที่ประชุมเห็นชอบความก้าวหน้าครั้งที่ 6 เห็นชอบการปรับแผนในส่วนของระยะเวลากิจกรรมผลผลิตงบประมาณนะคะ เพื่อเสนอต่อคณะกรรมการบริหารต่อไปค่ะ วันที่ 4 นะคะ โครงการแพทย์ความบริการถ่ายทอดการสื่อสารนะคะ มติที่ประชุมเห็นชอบรายงานความก้าวหน้า เสนอต่อคณะกรรมการศูนย์ ไปค่ะ โครงการระบบคำบรรยายแทนเสียงสำหรับผู้ที่บกพร่องทางการได้ยินและผู้สูงอายุนะคะ มติที่ประชุมเห็นชอบรายงานความก้าวหน้า เพื่อเสนอต่อที่ประชุมคณะกรรมการบริหารต่อไปค่ะ ข้อที่ 6 นะคะ โครงการพัฒนามือเทียมควบคุมด้วยสัญญาณกล้ามเนื้อมติที่ประชุมเห็นชอบรายงานความก้าวหน้า เห็นชอบการตอบแทนในระยะเวลาดำเนินการกิจกรรมผลผลิตและงบประมาณ เพื่อนำเสนอต่อคณะกรรมการบริหารต่อไปค่ะ วาระที่ 4 นะคะ เป็นเรื่องของการออกคำเสนอแนะและเป็นประเด็นหารือลักษณะของการพัฒนาโปรแกรมเฝ้าระวังประชาชนพื้นที่ประเทศทางตะวันออกนะคะ มติีที่ประชุมรับทราบ แล้วขอให้จัดทำข้อเสนอโครงการแผนการดำเนินงานในการขยายโครงการดังกล่าว เพื่อเสนอที่ประชุมต่อไปค่ะ ปิดประชุมเวลา 12:00 น ค่ะ ขอบคุณค่ะ</w:t>
      </w:r>
    </w:p>
    <w:p>
      <w:pPr>
        <w:pStyle w:val="BodyText"/>
      </w:pPr>
      <w:r>
        <w:t xml:space="preserve">(ศาสตราจารย์ ดร.ไพรัช) ครับ ทำประกันมีอะไรจะแก้ไขเพิ่มเติมไหมครับ น่าจะมีเรื่องการสะกดคำผิดเล็กน้อยนะครับ เดี๋ยวฝากทีมด้วยครับ ตรวจสอบด้วยนะครับ เมื่อกี้ช่วยแก้ไขคำผิดด้วยนะกลับค่ารับทราบค่ะ ขอบพระคุณค่ะ รับรองให้ไปแก้ไขให้ถูกต้องกลับไปเป็นวาระต่อไป เขาขออนุญาตไปวันละ 3 ชุด 1 นะครับ เป็นโครงการใหม่นะครับ ที่เราได้รับบูรณาการนะครับ มาดำเนินงานผ่าน EMS นะครับ โครงการใหม่โครงการแรกก็จะเป็นโครงการแบบฟอร์มการเฝ้าระวังสถานการณ์อยากลองติดต่อธนาคารนะครับ โครงการ นำเสนออนุกรรมการเรียบร้อยแล้ว ที่มาของการนำเสนอคณะกรรมการ อีเมลอีกครั้งหนึ่งครับ ซึ่งก็จะมี 2 ประเด็นนะครับ ก็คือเรื่องขอความเห็นชอบโครงการก็ของบประมาณประมาณ 7,050,000 นะครับ แล้วก็สนับสนุนอุปกรณ์ In Cash เรื่องงบประมาณเงิน 2,600,000 บาทครับ ต่อไปครับ เพราะโครงการนี้นะครับ โดยที่ทางกรมควบคุมโรคจะเป็นผู้ใช้งานนะครับ ทำงานบูรณาการร่วมกัน ส่งมอบที่ TRL 8 นะครับ แล้วก็เงินอยู่ที่… บาทนะครับ โดยจะแบ่งเป็น 2 งวดนะครับ ก็ต้องขออนุมัติผ่านการอนุมัติวงเงิน 2,000,000 นะครับ สายไฟก็จะขอให้ ดร.นัยนา นำเสนอสักเล็กน้อยนะครับ ไม่เกิน 15 นาทีนะครับ เชิญเลยครับ</w:t>
      </w:r>
    </w:p>
    <w:p>
      <w:pPr>
        <w:pStyle w:val="BodyText"/>
      </w:pPr>
      <w:r>
        <w:t xml:space="preserve">(ซึ่งอนุญาตนะคะ น่าจะใช้สไลด์เก่านะคะ ขออภัยท่านกรรมการด้วยนะครับ ขอบคุณค่ะ ก็คือตรงนี้นะคะ องค์การเป็นการนำเสนอธนาคารออม การจัดการข้อมูลเพื่อเป็นเกิดการเป้าระวังและการป้องกันการควบคุมการระบาดโรคติดต่ออย่างมีประสิทธิภาพ รองรับภาวะฉุกเฉินด้านสาธารณะ มีความเข้มแข็งระดับครัวเรือน ชุมชนได้นะคะ จะรับผิดชอบเรื่องของการแล้วรวบรวมข้อมูลนะคะ ว่าจะแหล่งข้อมูลใดทาง System หาข้อมูล API ตั้งมาจากตัว Mobile Application นะคะ ทางซ้ายมือจะเป็นเรื่องของการติดตั้งนะคะ ข้อมูลการมีโครงสร้างหรือไม่มีโครงสร้างข้อมูลเชิงพื้นที่ด้วยนะคะ ตรงกลางนะคะ จะเป็นเรื่องของการจัดข้อมูลให้มีคุณภาพนะคะ การจัดข้อมูลให้อยู่ในรูปมาตรฐานเดียวกัน เพื่อให้เกิดการนำข้อมูลนะคะ อยากได้ข้อมูลใด ๆ นะคะ ใช้ประโยชน์ร่วมกันให้เกิดประโยชน์สูงสุดนะครับ คือ อ่านนะคะ โทรไปเข้ารับการประเมินข้อมูลนะคะ ตรงนี้ขอข้อมูลตรงนี้มาติดตั้งวันนี้นะคะ จะมีการดึงข้อมูลนะคะ เป็นข้อมูลข้อมูลนี้ได้นะคะ ฝั่งขวานะคะ ถ้าเรามีข้อมูลที่จำเป็นในการขับเคลื่อนสถานการณ์การระบาดมีข้อมูลมากมายนะคะ แบ่งข้อมูลได้ว่าข้อมูลไหนจะไป ก็จะทำแคตตาล็อกเรื่องของการจับ Beta API โอกาสนะ ประโยชน์นะคะ เขาเป็นส่วนที่เป็น Application ของฝั่งเจ้าหน้าที่นะคะ นี่ก็สามารถที่จะดึงเข้าร่วมประโยชน์ได้อยู่ทางด้านขวามือนะคะ ก็จะเป็นเรื่องของ Identity Management ด้วยระบบนี้มีตัวอะไรเยอะดีเข้ามาช่วยควบคุมงานข้อมูล Application นะคะ จะมีการบริการข้อมูลต่าง ๆ แล้วก็จะมีเรื่อง API ควบคุมการเข้ามาร้องขอข้อมูลนี่ก็จะเป็นขอบคุณค่าของตัว… นะคะ นอกจากนี้นะคะ พร้อมแล้วนะคะ คิดว่าบนโลกนี้ปัจจุบันนี้มีราคาสูง ใช้เวลาในการประกอบงานโครงการนี้ก็จะเป็นการเทคนิควิธีการอัดแบบเดิมนะคะ ซึ่งทางด้านล่างสุดขวามือล่างสุดนะคะ วันนี้ก็จะเป็นไว้นะคะ กดได้แล้วก็สามารถปิดการส่งข้อมูลเอา BSS หรือสารสนเทศของโรงพยาบาลระบบสารสนเทศของโรงพยาบาลในปัจจุบันก็จะมีการส่งออกข้อมูลสาธารณสุขที่เป็นรูปโลกข้างล่างนะคะ Central Center ของกระทรวงสาธารณสุขเป็นในเรื่องของการนำเสนอข้อมูลมาใช้ต่อได้ในอนาคตนะคะ โครงการนี้นะคะ เป็นการนำเสนอข้อระวังพัฒนาการโรคติดต่อนะคะ ข้อมูลการจัดเก็บข้อมูลการประมวลผลข้อมูลและการให้บริการนำเสนอข้อมูลนะคะ เป็นการต่อยอดของแบรนด์ที่ได้เข้ามาควบคุมโรคนะคะ การติดตามของผู้ที่มีความเสี่ยงต่อโรคติดเชื้อทางเดินหายใจนะคะ โรคไข้หวัดใหญ่ แล้วก็โรคปอดบวมนะคะ แล้วก็วัตถุประสงค์ที่ 3 คือ เพื่อทดสอบแล้วก็ประเมินผลการวินิจฉัยโรคจากตัวอย่าง โดยเทคนิคในกลุ่มประชากรที่มีขนาดใหญ่ สำหรับการใช้เทคนิคเซอร์ไม่ใช่วัณโรคให้ส่งให้กลุ่มทุก ๆ โรคค่ะ จัดไปค่ะ หาวิธีการแล้วก็แผนดำเนินการวิจัยนี้เราจะมี 4 แผนงานหลัก ๆ นะคะ คืออันดับที่ 1 ก็คือแบบฟอร์มการเฝ้าระวังสถานการณ์ทางระบาดวิทยาอย่างบูรณาการนะคะ ในโครงการนี้นะคะ เราจะมุ่งเน้นที่ส่วนที่เป็น Layer Congratulation นะคะ จะเป็น Beta เล็กแล้วก็ส่วนที่เป็นเรื่องของ Disposing กับ Analytics นะคะ ส่วนของ IDM นะคะ ก็จะอยู่ในส่วนของระบบลงทะเบียนนะคะ ก็เป็นตัวแทนไปนะคะ ก็จะมีระบบลงทะเบียนนะคะ แล้วก็จัดการฝึกการเข้าถึงข้อมูลแล้วก็การใช้แอปพลิเคชันนะคะ จากนี้ก็จะเป็นแผ่นที่ 2 ที่จะต้องดำเนินการการดำเนินงานที่ 3 นะคะ ก็คือการประยุกต์ใช้แผ่นพับกระบวนการพัฒนาเว็บแอปพลิเคชันเสนอสถานการณ์ของโรคอุบัติใหม่อุบัติซ้ ำก็คือสนับสนุนการติดตามอาการของผู้ที่เสี่ยงค่ะ สุดท้ายก็คือจะเป็นเรื่องของการวินิจฉัยโรคด้วยนวัตกรรมนะคะ เดี๋ยวเรามาดู Detail กันนะคะ ในส่วนของแพลตฟอร์มนะคะ ก็มีสำหรับโครงการมีวินัย delay เยอะนะคะ ส่วนไอ้เรียนที่อยู่ทางขวามือก็เดี๋ยวจะเป็นทะเลทรายทักไปนะคะ ก็ในส่วนของเราจะมุ่งเน้นที่ detonation ตาเล็กแล้วก็อยากทราบโปรเซสซิ่งแอตแลนติกคะโครงการนี้ทางเราก็จะทำการบูรณาการเครื่องมือและอุปกรณ์ต่าง ๆ ที่เกี่ยวข้องนะคะ ยังไม่ของเอ็งจะเช็ดนะคะ สักนิดนึงค่ะ เราจะไม่มีนะคะ มีแต่ปลอมนะคะ ที่ทางทีมได้ทำการพัฒนาขึ้นไว้นะคะ แนะนำไปกำลังใช้งานกับทางโครงการของอันละบาทแล้วก็ดี ๆ แกก็รวมทั้งโครงการอื่น ๆ นะคะ เพื่อที่จะรองรับข้อมูลใด ๆ นะคะ พรุ่งนี้เราก็จะนำ Extreme มาเพื่อทำการล้างข้อมูลโครงการก็คือจะทำรับข้อมูลแอปพลิเคชันที่จะกล่าวถึงในโครงการที่ 2 นะคะ อันนี้ส่วนของเราก็จะมีการประเมินนะคะ ว่าข้อมูลที่อยู่ในระบบนี้เป็นอย่างไรบ้างนะคะ คือจะมีทั้งมีโครงสร้างและไม่มีโครงสร้างและก็ต้องหาตัวเด็ด ๆ ที่เกี่ยวข้องมามันก็ติดตั้งแล้วก็ไม่สามารถทำงานร่วมกันได้นะครับ โดยตรงนี้เราจะเน้นที่เป็นเบสหลายอย่างเช่น quetzalcoatlusbff คือเป็นอะไรของทางทีมที่พัฒนาขึ้นมาเรื่องระบบการจัดเก็บข้อมูลโครงสร้างใด ๆ นะคะ แล้วก็มี radiation in Memory เมมโมรี่นะคะ ไร่สวนตรงอยากได้เลขแล้วเห็นว่าสแตนเลสเยอะแยะมากมายเลยใช่ไหมคะ เลือกหลายรูปแบบการที่จะต้องให้นักวิจัยที่เข้ามาใช้เนี่ยเข้ามาเลยรู้รักและคิดถึงข้อมูลของแต่ละเกรดเน็ตไม่ค่อยดีนะชุดนี้โครงการแล้วก็จะนำน้ำมันเป็นตัวกลางในการเข้าถึงซึ่งในส่วนนี้จะต้องมาทำการพัฒนาหินที่เหมาะสมกับแต่ละ Storage คะ Storage ข้างบนนะคะ ก็คือเป็นเรื่องของ processing การอะไรติดนะคะ ตรงนี้รบกวนเช็คนิดนึงค่ะ ก็เราจะมีคิดไว้นะคะ เป็นตัว rated นะคะ ที่ผ่านห้องแลปนะคะ ดูอีกทีใจหนึ่งเป็นผู้พัฒนานะคะ ตัวนี้เขาไม่เพียงแต่เป็นคาร์บูเรเตอร์สร้าง vm นะขอยังสามารถที่จะให้ระบบได้นะคะ ตั้ง vm เครื่องมือในการทำอะไรติดอย่างไรก็ตามลองนำร่องกับโครงการนี้นะคะ นอกจากนี้นะครับ จะมีการพัฒนา framework นะคะ ที่เหมาะสมเพื่อที่ว่าเวลาการพัฒนาโมดูลในการประมวลผลข้อมูลสามารถที่จะพัฒนาได้อย่างมีกรอบในการทำงานแล้วก็สามารถที่จะเชื่อมไปยัง Data Lake ได้อย่างได้อย่างเหมาะสมนะคะ สามารถที่จะเอาดึงข้อมูลมาประมวลผลนะคะ แล้วก็เอาข้อมูลนี้กลับเข้าไปเก็บไว้ที่โต๊ะสแตนเลสอันนี้น่าจะเป็นส่วนงานที่จะต้องดำเนินการนะครับ 100 เหรียญเครื่องไม้เครื่องมือต่าง ๆ นายสำอางผอมนะคะ ไปนะคะ เป็นเรื่องของระบบทะเบียนผู้ใช้และบริหารจัดการการเข้าถึงข้อมูลและใช้ Application เช่นกันนะคะ ว่าทางเอ็มก็ได้มีการพัฒนาตัวระบบมีธนาคารที่ชื่อว่า I amxpress Control นะคะ ที่อาการก็คือเล่นเอาไปใช้งานกับทั้งอุบัติเหตุและระบบอื่นที่แป้นพิมพ์ได้มีการพัฒนาให้กับหน่วยงานภาครัฐนะคะ ระบบตัวนี้คือสามารถรองรับการยืนยันตัวตนไลน์อ่อนทหารอยู่นะคะ สามารถที่จะเรื่องของกระบวนการแลกเปลี่ยนข้อมูลยืนยันตัวตนที่เหมาะสมก็มีมาตรฐานรวมฐานรองรับราชการเสี่ยงผู้ใช้ตามนโยบายความปลอดภัยนะคะ นี้เรามี I am อยู่แล้วนะคะ โครงการนี้เราต้องมีการเก็บ requirement นะคะ แล้วก็เก็บ requirement มาบางส่วนนะคะ จะต้องมีการเอาไหมตัว I amassistance ที่เหมาะสมกับมาสด้าระวังสถานการณ์ระบาดวิทยานะคะ ก็จะมีการจัดเก็บข้อมูลพื้นฐานอย่างเช่นข้อมูลของส่วนงานของพี่เป็นทางด้านสาธารณสุขอย่างของ PC care เนี่ยกูจะมีการให้โรงงานก็ไม่ช่วยกองสาธารณสุขด้วยพรุ่งนี้ต้องมีการเตรียมข้อมูลผู้ใช้อื่น ๆ ด้วยนะคะ มีเรื่องการเตรียม vitas พื้นฐานสินค้าแล้วก็เอา PVC ต่าง ๆ เหล่านี้มาร้อยเรียงกันเป็นจุลินทรีย์ที่เหมาะสมกับแต่ละ User ซึ่งก็จะมีบิลที่แตกต่างกันไปนะคะ แล้วก็นอกจากนี้ก็จะมีการปรับปรุงระบบที่อยู่ในแม่กนแล้วก็เป็น n ให้เหมาะสมให้ทำงานเรียบเป็นอัตโนมัติมากขึ้นนะคะ เฟรนลี่กับผู้ชายมากขึ้นชื่อเดิมที่เรามี Isuzu แล้วก็คิดว่าทุกอย่างอาจจะได้จัดไปค่ะ นิดหนึ่งครับ 10 นาทีครับ Nation วัดหรือว่าเราจะเป็นการประยุกต์ใช้แพลตฟอร์มนะคะ เริ่มตั้งแต่การที่จะนำข้อมูลจาก Application แล้วก็ติดตาม GPS นี่นะคะ ส่งข้อมูลเข้ามาตามระยะต่าง ๆ เก็บไว้ มีการประมวลผลข้อมูลแล้วจะมีการหาข้อมูลมาเสนอการประมวลผลข้อมูลมีหลายเรื่องประกันนะคะ ก็คือเป็นเรื่องของพูดเสียงนี่ อยู่ในสถานที่กักตัวหรือเปล่านะคะ การประเมินความเสี่ยงสูงสุภาพของแต่ละคนอย่างไรนะคะ ก็จะมีเรื่องของการแพ็คกิ้งด้วยนะคะ ก็คือมีหน้าจอในส่วนตรงนี้จะต้องมีการ Renovate คือ เราเคยทำกับ BBC ตอนนั้นหนูไปอยู่มีการปรับเปลี่ยนรายวันนะคะ โครงการนี้เราจะมา Renovate ก็จะทำให้ระบบนี้มีการทำงานที่เหมาะสม แล้วก็รองรับติดต่อได้นะคะ ในส่วนของกิจกรรมนี้นะครับ ตัวนี้เป็นในส่วนของนี่ขยายสัญญาณครับ ขนาดนี้ไม่รวมกับคณะแพทย์ขอนแก่นนะครับ ว่ามีการทดสอบ 6 โมงให้นะครับ คนป่วยวัณโรค ครึ่งไม่ต้องการแล้วก็เดี๋ยว Control ในการสกัดตัวอย่างเลือด กลับมาเมื่อใช้ได้แล้วก็กูกับ Machine Learning สมาชิกกลุ่มของคนที่เป็นวัณโรค Control ได้ร้อยเปอร์เซ็นต์เลยนะครับ แนะนำตัวนี้นี่เกี่ยวกับสมุดในปัจจุบันนี้ ก็คือสามารถได้เร็วกว่านะครับ แล้วก็ตรงนี้เอง เรื่องแล้วก็มีศิลปะที่เกี่ยวข้องกับอาชีพมีครับ ด้วยสถานการณ์ปัญหายาตอนนี้มีจำนวนหมู่มากครับ แค่ 16 คนเท่านั้นเองกิจกรรมในโครงการคือโครงงานอะไรครับ ทั้งในและต่างประเทศจะเอามาทดแทนในปัจจุบันได้นะครับ ส่งมอบเอกสารทางการแพทย์ครับ เพื่อจะเป็นสารวิชาการเพิ่มขึ้นนะครับ แล้วก็มีต้นแบบระดับห้องปฏิบัติการต้นแบบนะครับ จะได้จัดไปเลยครับ ทางผู้พัฒนาทางการแพทย์นะครับผม ก็คือแผน 3 ปีนี้เราจะมีอยู่ 5 ขั้นด้วยกัน เราได้ทดสอบแล้วในประชากรหมู่น้อยนะครับ ในโครงการนี้ก็จะเป็นที่ 2 และที่ 3 นะครับ คือ เพิ่มจำนวนประชากรให้เยอะขึ้น เอกสารเป็นการแพทย์นะครับ เกี่ยวกับการใช้เทคนิคตัวนี้ในการวินิจฉัยวัณโรค จำนวนที่มากขึ้น 10 ตัวอย่าง แล้วก็จะเป็น 10 ตัวอย่างเอกสารฉบับที่ 2 นี่ก็จะลงมาทางเครือข่ายที่กดวัณโรค คือ วัณโรคด้วยนะครับ สุดท้ายก็คือพัฒนาเอกพันธ์ เอกสารหลาย ๆ ในการวินิจฉัยวัณโรคส่งให้กรมควบคุมโรคนะครับ ในโอกาสนี้นะครับ กำลังจะไปขอเชิญหัวหน้าโครงการต่อเลยครับ คาดว่าจะได้รับจากโครงการนะคะ ก็คือจะมีต้นแบบปฏิบัติการจำนวน 1 ต้นแบบนะคะ แล้วก็ต้นแบบระดับภาคสนามจำนวน 3 ต้นแบบนะคะ แล้วก็มีบทความพิมพ์ในวารสารนะคะ จำนวน 1 ฉบับนะคะ ตรงนี้ก็ขอว่าเรื่องของความสำเร็จค่ะ ก็เบ็ดเสร็จทั้งหมดก็คือจะเป็น 1.52 ล้านบาทนะคะ มีทั้งค่าจ้างค่าลูกครุภัณฑ์วัสดุ ค่าจัดวงสัมมนาแล้วก็ค่าใช้ส่วนต่าง ๆ นะคะ ก็จะมีประมาณเท่านี้ค่ะ ขอบคุณค่ะ</w:t>
      </w:r>
    </w:p>
    <w:p>
      <w:pPr>
        <w:pStyle w:val="BodyText"/>
      </w:pPr>
      <w:r>
        <w:t xml:space="preserve">(ศาสตราจารย์ ดร.ไพรัช) ครับ ขอบคุณครับ ท่านอาจารย์ ดร.นพดล มากนะครับ ไม่ทราบเลขาฯ มีสรุปจากผู้เชี่ยวชาญไหมครับ ฮัลโหล เลขาฯ มีไหม ที่ผู้เชี่ยวชาญสรุปหาเจอไหม</w:t>
      </w:r>
    </w:p>
    <w:p>
      <w:pPr>
        <w:pStyle w:val="BodyText"/>
      </w:pPr>
      <w:r>
        <w:t xml:space="preserve">(เลขาธิการ) ค่ะ เดี๋ยวขออนุญาตสรุปในส่วนของผู้เชี่ยวชาญนะคะ ผลประเมินผู้เชี่ยวชาญ ด้วยนายแพทย์ยงเจือ เหล่าศิริถาวร นะคะ ผอ. ศูนย์สารสนเทศกรมควบคุมโรคนะคะ 2. แพทย์หญิง… นะคะ ผอ. สำนักวัณโรคกรมควบคุมโรคติดต่อ นำโดย… กรมควบคุมโรคและสุดท้ายนะคะ นายแพทย์… นะคะ ผู้ช่วยผู้อำนวยการและหัวหน้ากลุ่มเทคโนโลยีและระบาดวิทยากองโรคไม่ติดต่อกรมควบคุมโรคนะคะ โครงการนี้นะคะ คณะผู้เชี่ยวชาญนะครับ ประเมินว่าโครงการนี้มีคุณค่าจากงานวิจัยนะคะ สนับสนุนยกระดับสูงทำให้เกิดความเชื่อมโยงที่จำเป็นในเรื่องของการเฝ้าระวังโรคและการใช้ประโยชน์สูงสุดร่วมกันนะคะ อาจจะมีข้อเสนอเพิ่มเติมดังนี้นะคะ ก็คือมีเรื่องของการต้องปรึกษา นะคะ ให้อยู่ในระดับสูงใกล้เคียงกับการวินิจฉัยโรคของแพทย์ผู้เชี่ยวชาญนะคะ และ 2. นะคะ ให้เพิ่มเทคโนโลยีทันไว้กับระดับกลุ่มให้สามารถอันดับการใช้ดูแลการพัฒนาต่อในระยะยาวได้ค่ะ 3. ควรปรับปรุงข้อมูลในเรื่องของมาตรฐานนะคะ และ 4. ทุกคนในเรื่องของพารามิเตอร์ที่ใช้สำหรับการเดินวิ่งในส่วนของ… นะคะ ว่าเพียงพอสำหรับการทำ Specification หรือไม่นะคะ ค่ะ ในส่วนของความคิดเห็นด้านอื่นนะคะ ก็ถือว่าเป็นหลักการและการวิจัยนะคะ มีแนวทางการดำเนินการที่เหมาะสมนะคะ ทางนี้ควรจะมีในส่วนของการทำ MOU การร่วมกันกับทุกภาคส่วนนะคะ โดยการแชร์ได้ให้สามารถใช้งานร่วมกันได้ค่ะ โครงการนะคะ มีโอกาสที่จะบรรลุสำเร็จบรรลุผลสำเร็จได้นะคะ หนูต้องให้ผู้ที่ทำหน้าที่ในเรื่องของ Data อาทิตย์นะคะ แล้วก็ด้านระบาดวิทยาที่สามารถวิเคราะห์ข้อมูลเข้ามาร่วมในโครงการได้ก็จะเป็นประโยชน์ค่ะ ทั้งในด้านของการนำโครงการไปใช้ประโยชน์นะคะ ก็ผลการจับกุมอย่างยิ่งนะคะ กับการเฝ้าระวังที่ทันต่อสถานการณ์นะคะ เรื่องของประเมินความความเสี่ยงรวมถึงการแจ้งเตือนของประชาชนนะคะ ทั้งนี้ควรจะเรื่องของการพารามิเตอร์รหัสที่ใช้ในการเดินทางปกครองต่าง ๆ ค่ะ โดยเฉพาะบุคคลลาก่อนนะครับ หัวหน้าและทีมงานมีประสบการณ์สามารถดำเนินงานโครงการได้ตามวัตถุประสงค์นะคะ ผลกระทบทางด้านเศรษฐกิจจะสามารถเพิ่มประสิทธิภาพ ประหยัดเวลาและก็ทรัพยากรในการเฝ้าระวังป้องกันควบคุมโรคในระยะยาวได้ค่ะ สำหรับความซับซ้อนของโครงการหน้าโครงการนี้ไม่มีความซับซ้อนในแง่ของเชิงเทคนิคค่ะ ในส่วนของคนอื่นนะคะ ในโอกาสของการพัฒนาในเรื่องของในอนาคตนะคะ อาจจะแบ่งการใช้ประโยชน์ตามประเภทของผู้ป่วยที่ TB นะคะ รวมถึงการใช้แอปพลิเคชัน ใครสมควรวาง Position ในการผมว่าสรุปใช้เวลามากแล้วนะครับ ค่ะ ก็เห็นเยอะเหลือเกินนะ สรุปว่าเดือนหน้าใช่ไหมครับ หรือว่าเดือนหน้าเดือนหน้าค่ะ อาจารย์ครับ น้ำหนักรวมผู้เชี่ยวชาญเห็นชอบแล้วก็สนับสนุนเต็มที่ครับ อาจารย์ครับ กลับต่อนักกีฬาจะเอาครับ ผู้โดยสารไปปรับปรุงด้วยนะครับ เดี๋ยวผมถามว่าถามต่อนิดนึงว่าที่เราทำนี่ของเดิมนี่มีอยู่แล้วมันก็ใช้อยู่แล้วใช่ไหม ที่เราไม่มี DDC-Care มีอะไร ก็ใช้อยู่ค่ะ อาจารย์เพียงแค่ว่าการดีไซน์ของทันระบาดนี้ค่ะ แล้วก็อาจจะการทำงานของ Application ที่เกิดขึ้นในทันระบาดมีประมาณ 55 Application ด้วยกันและมี 3 ทีมพัฒนาทุกอย่างด้วยเวลารวดเร็วกาญจนาอาจจะเป็นไซโลด้วยนี่ เราก็อยากจะจัดเรียนระบบให้ดูดีขึ้นนะคะ แล้วก็เพื่อให้รองรับของการที่จะนำ Application ใหม่ ๆ เข้ามาเสี่ยงเพื่อที่จะทำให้ทางกรมควบคุมโรคมีตั้งนานแล้วก็ต้องแลกกับทำเรื่องและต่อไปในอนาคตได้ค่ะ คิดว่าวิธีการผลิตเส้นน่าจะพูดว่าเราเคยทำเรื่องนี้และนี้เราทำรุ่นต่อไปคือคล้าย ๆ ว่าใช้คือทำไปแก้ไปทำไปปรับปรุงไปถ้าเราไม่มีเส้นอย่างนั้นล่ะ ว่าเราเริ่มของเก่าไปคือของเก่ามีอยู่ใช่ไหมทั้งระบาด DDC-Careก็เดินอยู่แล้วถูกไหม การปรับปรุงขึ้นมาถูกไหมครับ แล้วก็ทางและความยั่งยืนนี้ทำอย่างไรครับ ทำแล้วนี่ใครจะเอาไปใช้หรือการสนับสนุนเราทำอย่างไรต่อหลังจากครบปี 6 เดือนใช้เงินไปแล้วก็เรามีการทำงานกับทางกรมควบคุมโรคนะคะ ตลอดนะคะ โครงการนะคะ เรามีการซื้อตัว Server ให้กับทางกรมควบคุมโรคด้วยนะคะ ก็นั่งทำงานนี่ก็ได้เชิญทางคุณหมอค่ะ ส่งทีมงานเข้ามาหมายความว่ามันจะมีคำว่าการเอาไป Operator ต่อไหม หรือได้พูดกันต่อไหมหรือครบแล้ว ณ ตอนนี้6 เดือนมีใครรับช่วงต่อไหมก็ที่คุยอยู่ก็จะเป็นกรมควบคุมโรคค่ะ แต่ว่าเรื่องของประมาณนี้ก็ยังไม่ได้คุยกันต่อ ผมให้ข้อมูลอาจารย์เพิ่มเติมอีกนิดหนึ่งนะ ไม่ใช่งบประมาณก็ที่เราคุยกันแบบไม่เป็นทางการนะครับ อาจารย์ก็จะมีลักษณะมุมในมิติของบูรณาการก็จะเป็นตัวช่วยตัวหนึ่งแล้วก็ในมิตินะครับ ก็ประมาณจากกองทุนดิจิทัลหรือจากกสชมีมิติหนึ่งครับ อาจารย์ครับ โอเคโอเคผมมีความเห็นสุดท้ายคืออะไร ช่วยดูว่าอันนี้นี่ทาง DDC-Care ทางระบาดแล้วก็โครงการนี้น่าจะเอาไปเสนอในเครื่องมือแพทย์ด้วยนะ ให้ในมิติของลดความเหลื่อมล้ำนะคะ ผมขอความเห็นคุณหมออรรถพรหน่อยได้ไหมครับ ฮัลโหลยังอยู่ไหม ฮัลโหลอย่างนั้นถ้าไปอยู่กับคนอื่นไปก่อนมีความเห็นเพิ่มเติมไหมครับ อาจารย์คะเรียนท่านอาจารย์ครับ สนับสนุนโครงการครับ อาครับผม สนับสนุนโครงการโดยวิธี hds นะครับ ว่ามันเป็นโรคระบาดอยู่นะครับ คนไทยก็ยังติดอยู่แต่คนไทยนี่มีพยาบาลในห้องผ่าตัดก็ติดเชื้อแล้วนะครับ เวลาเราดมยาสลบนี่ถ้าคนไข้เป็นวัณโรคที่เราไม่รู้พยาบาลก็ติดเชื้อไปหลายคนนะครับ แล้วก็ตอนนี้มีรายงานต่างด้าวเข้ามา ซึ่งเราไม่สามารถควบคุมโรคนี้ได้ถ้าเรามีนิสัยได้ดีติดตามได้ดีนี้แล้วน่าจะไปเอาวิธีนี้เป็นประโยชน์ เพราะการวินิจฉัยวัณโรคนี้ต้องใช้การวินิจฉัยหลายอย่างมีการตรวจเสมหะ 3 วันต่อกันกะเพาะเชื้อมีการเอกซเรย์กว่าจะทราบว่าเป็นวัณโรคนะครับ ก็ใช้เวลานานนะครับ ฉะนั้นโครงการดีนะทำได้โดยเฉพาะการวินิจฉัยนะครับ และการตามนี้ก็คงอาจทำให้แพทย์มีความสะดวกขึ้นนะครับ ขอบคุณครับ วันนี้ใช่ไหมใครเสนอเข้ามาฮ่า ๆ ๆ ปิดโครงการแล้วค่อยสรุป ไหมคะ เพราะว่าแผนบูรณาการที่เราได้ประมาณจากรัฐบาลมานี่ค่ะ ก็คือชื่อแผนบูรณาการ Platform โรคอุบัติใหม่อุบัติซ้ำที่เราจะมี 2 โครงการนะคะ Doctor ในวันอาทิตย์หัวหน้าโครงการที่เป็นแพลตฟอร์มผัวเก่าระวังสถานการณ์นะคะ โครงการหนึ่งอยากให้ฟังอีกโครงการหนึ่งเป็นเรื่องของ Application ผู้แต่งเข้าไปในแพลตฟอร์มน่ะคะอาจจะได้จัดไปค่ะ นิดหนึ่งครับ 10 นาทีครับ Nation วัดหรือว่าเราจะเป็นการประยุกต์ใช้แพลตฟอร์มนะคะ เริ่มตั้งแต่การที่จะนำข้อมูลจาก Application แล้วก็ติดตาม GPS นี่นะคะ ส่งข้อมูลเข้ามาตามระยะต่าง ๆ เก็บไว้ มีการประมวลผลข้อมูลแล้วจะมีการหาข้อมูลมาเสนอการประมวลผลข้อมูลมีหลายเรื่องประกันนะคะ ก็คือเป็นเรื่องของพูดเสียงนี่ อยู่ในสถานที่กักตัวหรือเปล่านะคะ การประเมินความเสี่ยงสูงสุภาพของแต่ละคนอย่างไรนะคะ ก็จะมีเรื่องของการแพ็คกิ้งด้วยนะคะ ก็คือมีหน้าจอในส่วนตรงนี้จะต้องมีการ Renovate คือ เราเคยทำกับ BBC ตอนนั้นหนูไปอยู่มีการปรับเปลี่ยนรายวันนะคะ โครงการนี้เราจะมา Renovate ก็จะทำให้ระบบนี้มีการทำงานที่เหมาะสม แล้วก็รองรับติดต่อได้นะคะ ในส่วนของกิจกรรมนี้นะครับ ตัวนี้เป็นในส่วนของนี่ขยายสัญญาณครับ ขนาดนี้ไม่รวมกับคณะแพทย์ขอนแก่นนะครับ ว่ามีการทดสอบ 6 โมงให้นะครับ คนป่วยวัณโรค ครึ่งไม่ต้องการแล้วก็เดี๋ยว Control ในการสกัดตัวอย่างเลือด กลับมาเมื่อใช้ได้แล้วก็กูกับ Machine Learning สมาชิกกลุ่มของคนที่เป็นวัณโรค Control ได้ร้อยเปอร์เซ็นต์เลยนะครับ แนะนำตัวนี้นี่เกี่ยวกับสมุดในปัจจุบันนี้ ก็คือสามารถได้เร็วกว่านะครับ แล้วก็ตรงนี้เอง เรื่องแล้วก็มีศิลปะที่เกี่ยวข้องกับอาชีพมีครับ ด้วยสถานการณ์ปัญหายาตอนนี้มีจำนวนหมู่มากครับ แค่ 16 คนเท่านั้นเองกิจกรรมในโครงการคือโครงงานอะไรครับ ทั้งในและต่างประเทศจะเอามาทดแทนในปัจจุบันได้นะครับ ส่งมอบเอกสารทางการแพทย์ครับ เพื่อจะเป็นสารวิชาการเพิ่มขึ้นนะครับ แล้วก็มีต้นแบบระดับห้องปฏิบัติการต้นแบบนะครับ จะได้จัดไปเลยครับ ทางผู้พัฒนาทางการแพทย์นะครับผม ก็คือแผน 3 ปีนี้เราจะมีอยู่ 5 ขั้นด้วยกัน เราได้ทดสอบแล้วในประชากรหมู่น้อยนะครับ ในโครงการนี้ก็จะเป็นที่ 2 และที่ 3 นะครับ คือ เพิ่มจำนวนประชากรให้เยอะขึ้น เอกสารเป็นการแพทย์นะครับ เกี่ยวกับการใช้เทคนิคตัวนี้ในการวินิจฉัยวัณโรค จำนวนที่มากขึ้น 10 ตัวอย่าง แล้วก็จะเป็น 10 ตัวอย่างเอกสารฉบับที่ 2 นี่ก็จะลงมาทางเครือข่ายที่กดวัณโรค คือ วัณโรคด้วยนะครับ สุดท้ายก็คือพัฒนาเอกพันธ์ เอกสารหลาย ๆ ในการวินิจฉัยวัณโรคส่งให้กรมควบคุมโรคนะครับ ในโอกาสนี้นะครับ กำลังจะไปขอเชิญหัวหน้าโครงการต่อเลยครับ เป็นเจ้าหน้าที่สจังหวัดใช่ไหมคะ ใช่ค่ะ คือผมอยากให้ไปประเมินอย่างนี้นะครับ คือผมเรียนผมอาจจะดูพูดซ้ำนะครับ ใน pct เครื่องมือแพทย์นี่เรามีมิติอยู่ 3 มิตินิติหนึ่งเราพูดเรื่องความรักลดความเหลื่อมล้ำที่เราได้เคยยกตัวอย่างว่าถ้าเราใช้แพลตฟอร์มนี่อย่างกรณีของหมอพร้อมเป็นตัวอย่างที่ดีว่าแพลตฟอร์มนี้ถึงประชาชนเป็นล้านทั่วประเทศเลยนึกออกใช่ไหมซึ่งมัน powerful มากเวลาเราใช้ homan ของดรกิตตินี่ในกทมถึงตั้ง 88 เปอร์เซ็นต์เพราะฉะนั้นผมอยากให้ไอ้ตัวนี้ทั้งนักวิจัยท่านดอกเตอร์สลัดและวันอันนี้นี่น่าจะพูดตรงนี้ให้ชัดขึ้นไปเลยแล้วแรงหนุนมันจะสูงในเวลาเข้าไปใน BCG เครื่องมือแพทย์เพราะว่าท่านนายกเรียกประชุมเมื่อไหร่ผมจะเอาตัวอย่างพวกนี้ไปเรียนท่านนายกว่าไอ้ BCG เครื่องมือแพทย์นี่มันทำให้ประชาชนนี่ลดความเหลื่อมล้ำได้อย่างไรและในชุดลดความเหลื่อมล้ำนี้เลขาสปสชท่านเป็นประธานผมจึงอยากถามว่าตอนนี้ผมสนับสนุนแน่นอนแต่ผมอยากจะรู้ว่าคุณสเกลเข้าไปเต็มที่นี่เป็นประชากรได้สักกี่คนอาจารย์คะโครงการน่าจะมีคำตอบให้อาการน่าจะตอบผมตอนนี้ได้ค่ำ ๆ มั้งเป็นอีกกลุ่มนึงค่ะ อาจารย์อีกโครงการนึงค่ะ คือถ้าเราทำแล้วเมื่อกี้ตอบว่าพันคนผมจึงได้ถามต่อว่าเต็มพันได้ไหม ผมจึงถามถ้าจะมีมิติเดี๋ยวผักดอกเตอร์นัยนาให้ข้อมูลคือ scale up ของ Project น่ะมันใช้ภาครัฐกับภาคประชาชนน่ะค่ะ คือในมิติของโครงการนี้ค่ะ อาจารย์ potassium นี่สิ่งที่จะเอามาใช้ User ของอะตอมคือ developer ขายการที่เป็นผู้เชี่ยวชาญด้านไอทีแล้วก็จะขอกลับไปสไลด์ที่แพลตฟอร์มได้ไหมคะ แล้วมันจะมีหน้าที่เป็นผมยังงงว่าจะไปอยู่กรมควบคุมโรคขึ้นคุณไม่ใช้ข้าวหรือผมยังงงเหมือนกันผมไม่อยากถามมากตอนนี้ในส่วนตรงนี้นะคะ เราต้องหารือกับกรมควบคุมโรคนะคะ เรายังคงใช้มาใช้คราวไหมถ้ามาใช้คราวนี้ต้องมีงบรายปีให้กับกรมควบคุมโรคใช่ไหมคะ หมายถึงว่ากรมควบคุมโรคว่าต้องสรรหางบประมาณมาเพื่อขับเคลื่อนนะคะ แล้วเวลาเราประชุมคณะผู้เชี่ยวชาญที่เมื่อกี้น้แล้วในส่วนที่อาจารย์บอกว่าเข้าถึงอีกคนนะคะ องเขารายงานนะค่ะ มันจะเป็นผู้เชี่ยวชาญที่ดูคือว่าให้ความสูงทั้ง 2 คณะคือประเด็นผมตอนนี้ผมคิดว่าไม่มีอะไรขัดข้องที่เราจะเดินหน้าต่อไปมันจะมีเลเซอร์ของตอนนี้ตัวแพลตฟอร์มนี่ตัวของทวิตเตอร์ developer ณตอนนี้ภายใต้โครงการนี้นะค่ะ มันเป็นผู้ใช้งานจะเป็นเจ้าหน้าที่สาธารณสุขสิ่งที่เราทำนี่ก็คือว่าเป็นเจ้าหน้าที่สาธารณสุขที่อยู่ทั่วประเทศเลยทั่วประเทศเลยนะคะ อย่างเช่นตอนนี้เราจะเอากบไม่พูดถึงกูใช้น่ะผมพูดถึงคนไข้น่ะที่เขาจะใช้ประโยชน์นี่มันเยอะไหมคือพอดีว่าสิ่งที่พี่ทำมานะคะ มันจะมีอีกโครงการหนึ่งที่เป็นเรื่องของรู้ทางนะค่ะ เป็นเรื่องของ Application ทั้งป่าแต่ไม่ได้อยู่ในภายใต้โครงการนี้คือตัวอย่างข้อมูลนี้ส่งให้กับแอปพลิเคชันรู้ทันที่ที่ประชาชนจะเป็นผู้ใช้ก็คือสามารถขึ้นอยู่กับว่าใครมาดาวน์โหลดได้เลยนะคะ อาจารย์โอเคผมถามแค่นี้นะวิชาคงไม่เข้าใจว่าผมพูดอะไร แต่ว่าถ้าผมถ้าคุณเขียนภาพรวมให้ได้ว่าเอารู้ทันมาเสียบเอา DDC-Care มาเสียบบอกท่านนายกฯ หรือท่านรัฐมนตรีได้ว่าคนไทยจะได้ประโยชน์สักกี่คนยกตัวอย่างอย่างของท่านกิตติใช้ของผมเอาตัวนี้ไปสู้เรื่องใช้งบประมาณประชุมอะไรให้นักวิจัยได้นึกออกใช่ไหมนึกออกไหมครับ หรือถ้าหากว่าเราไปทำเรื่องอะไรอีกทีจะครอบคลุมประชากรเท่านั้นพรุ่งนี้เพราะว่าคนให้งบประมาณหรือนักการเมืองเขาก็ไม่ได้สนใจเท่าไหร่หรอกว่าเราจะตื่นเท่าไหน เพราะประชาชนพี่เขาจะลดความเหลื่อมล้ำได้ไหม เดี๋ยวไปดูโครงการต่อไปและช่วยไปหาข้อมูลให้ผมด้วยได้ไหมครับ วันนี้เดี๋ยวฝากเฮียชัยอีกสักภาพหนึ่งก็ได้ครับ เป็นภาพง่าย ๆ เป็นซัก 1 สไลด์ว่าตอนนี้เราเข้าได้เท่านี้ถ้าหากต้องการเราจะเข้าไปได้อีกเท่าไรนักวิจัยลองทำอีกสักสไลด์ 1 พระอาจารย์เชิญออกจากรับครับ ขออนุญาตอาจารย์ครับ ขออนุญาตไปอีกโครงการหนึ่งซึ่งเกี่ยวข้องกันนะครับ โครงการของดร.ณัฐนันท์ ซึ่งจะเป็น App ที่เชื่อมโยงกับแผ่นฟอร์มนะครับ ขอเชิญ ดร.ละกันนะครับ ก็คือว่าโครงการนี้นี่จะมีกรอบงบประมาณอยู่ที่ 12.5 ล้านนะครับ ขอกรรมการอนุมัติ 1.68 ล้านนะครับ ขอเชิญ ดร.ณัฐนันท์ เลยนะครับ เชิญครับ พักผ่อนครับ ข้อสำหรับตัวนี้เป็น Application สำหรับเฝ้าระวังและ Application ที่เชื่อมต่อกับ ดร. นัยนา ที่พูดไปเมื่อสักครู่นี้นะครับ พรุ่งนี้ก็จะน่าจะมีตัวเลขที่จะสามารถตอบอาจารย์ไพรัช จากคำถามเมื่อสักครู่นี้ได้นะครับ ไปครับ ครับ ตัวหลักการนะครับ ก็จะเหมือนกับที่เราเพื่อในอนาคตนะครับ ก็คือเป็นแบบฟอร์มการเฝ้าระวังนะครับ ในเรื่องของการขยายผลนะคะ ในการเฝ้าระวังโรคระบาดนะครับ ไม่ว่าจะเป็นโรคระบาดอุบัติใหม่นะครับ ซึ่งโครงการนี้นะครับ ก็จะมีการขยายโครงการระบาดแล้วก็ดีที่แกนะครับ ที่ติดตามนะครับ ดูในกลุ่มไข้เลือดออกกับ COVID นะครับ เรื่องของโรคระบาดอื่นนะครับ ที่กรมควบคุมโรคดูแลให้นะครับ ก็จะเข้ามาคุมมากขึ้นแล้วก็จะรองรับสถานการณ์ในอนาคตเพิ่มเติมด้วยนะครับ เป็นโครงการในเฟสนี้นะครับ ก็จะมีด้วยกัน 3 Application ครับ ท่านแรกก็คือ Application ดี ๆ นะครับ แต่ต้องเพิ่มความสามารถมากขึ้นนะครับ เดี๋ยวจะขยายให้ฟังว่าเพิ่มเติมหน่อยนะครับ อันที่ 2 ก็คือเป็น Application บันทึกอุณหภูมินะครับ ช่วยสัมพัสเทอร์โมมิเตอร์นะครับ การเฝ้าระวังระดับชุมชน อันนี้ก็จะมีเรื่องกิตติเป็นผู้พัฒนานะครับ เป็นพัฒนาข้อมูลสุขภาพระดับบุคคลนะครับ อันนี้เป็นผู้พัฒนานะครับ หลัก ๆ ก็จะมีจาก Application นะครับ ขอหน้าถัดไปนะครับ ลักษณะของการทำงานนะครับ จะเป็นลักษณะของการพัฒนาที่เป็นสแตนเลสนะครับ เครื่องเรามีการจัดส่งให้ควบคุมโรคนะครับ ด้วยงบประมาณ 3-4 ล้านครับ เป็น In Kind นะครับ เอาไปติดตั้งในกรมควบคุมโรคนะครับ เปิดแอปพลิเคชันนี่จะเป็นการทำกับไฮบริดอยู่นะครับ ก็คือพระที่เป็น Application นะครับ คนหนึ่งก็อยู่ครับ แต่ว่าน้ำตาที่มีการจัดเก็บเงินก็จะจัดเก็บอยู่บน Server ของกรมควบคุมโรคนะครับ ก็จะเป็นการทำแบบไฮบริดนะครับ อันนี้ก็ขึ้นอยู่กับงบประมาณกรมควบคุมโรคนะครับ อนาคตนี่จะขยายผลทั้งหมดเลยได้หรือเปล่าอะไรอย่างนี้ครับ อาจจะต้องอยู่ต่อไปนะครับ เบื้องต้น อาจจะเป็นลักษณะของการทำให้ปิดนะครับ ส่วนหนึ่งก็คือใช้ส่วนหนึ่งก็คือเป็น Server นะครับ ต้องจากกรมควบคุมโรคมีเรื่องของการทำเครื่องของพัฒนามาตรฐาน ISO นะครับ เขาได้ไอโซ่ 2 หมื่นเจ็ดพันนึงนะครับ ตัวโครงสร้างก็ app ตั้งของที่พี่เอนะครับ โรบินสันสุพรรณว่าคงค้างที่ทดสอบเป็น Data Excel ดรนัยนา ได้จ้างไปครับ ถัดมานะครับ สำหรับตัว platform Application นะครับ ขอแบ่งเป็น 2 กลุ่มก็คือการเฝ้าระวังผู้ป่วยนะครับ เขาจะแบ่งเป็นข้อมูลโรงพยาบาลกับข้อมูลภาคประชาชนนะครับ ข้อมูลโรงพยาบาลที่ไม่อยู่ในเฟสนี้นะครับ ข้อมูลภาคประชาชนอยู่ในระดับสูงกับระดับบุคคลนะครับ ก็จะเป็นมาของ ดร.กิตติ นะครับ คณะบุคคลก็จะเป็นงานของ ดร. ในโชว์นะครับ ส่วนประมาณกลุ่มเสี่ยงก็จะเป็นระบบดี ๆ แชร์เดิมนะครับ ซึ่งเป็น DDC-Care นะครับ ที่รักมาทำนะครับ จะเป็น App พี่จะนำเข้าที่ตัวเองนะครับ ส่วนการนำเข้าโดยเจ้าหน้าที่กับการทำข้าวกับกลุ่มยังไม่มีนะครับ อยู่ในเรื่องของการถ่ายเรณูในเกียรติบัตรไปนะครับ ดังนั้น ไม่มีตัวที่ไม่มีการระบาดนะครับ จะเป็น Application ที่จะทำให้มีการในเฟสนี้นะครับ ขอหน้าถัดไปครับ ล่อกันอย่างนี้เราไปเปรียบเทียบกับ Application ที่ไม่อยู่ในกลุ่มเดียวกันนะครับ ก็ตอนนี้นะครับ 22:00 น ก็คือหมอชนะแต่ว่าพอมีการเปิดเมืองที่หมอชนะก็มีการปรับปรุงตัวเองไปนะครับ ก็ตอนนี้ก็เลยไม่มีการทับซ้อนนะครับ ฉะนั้น Application ทั้งหมดหนี้วิธีการทำโดยภาพลักษณ์นะครับ ที่เกิดขึ้นนะครับ กับ App ที่เรากำลังทำนี่คือจะไม่มีการทำพร้อมกันนะครับ วันนี้ก็เลยนำเสนอนะครับ เพื่อให้สุขสันต์วันเกิดนะครับ ว่าตอนนี้หมอธนมิตรนะเปลี่ยนรูปแบบไปนะครับ เป็นการปกครองมูลพิกัดเท่านั้นนะครับ ไม่มีปัญหาเรื่องของการนี่มาเลยแตกต่างจากแอปของเราที่เกิดจากอาการแล้วก็พิกัดนะครับ ควบคุมเรื่องกลุ่มเสี่ยงนะครับ ครับ ทักมาครับ สำหรับ Application ทำเพิ่มเติมนะครับ ก็จะเป็นการทำอันที่ 1 เลยก็คือเรื่องของการดูเรื่องของการใช้งานครับ ว่าผู้ใช้งานที่เขาต้องติดตั้งแอปฯ นะครับ แถ้าคนที่เป็นกลุ่มเสี่ยงกับอปฯ นี้อยู่ด้วยกันหรือเปล่านะครับ ก่อนหน้านี้โดยใช้ NFC นะครับ ในการเช็กค่าติดตามนะครับ แต่ NFC มีปัญหาที่เราก็ไม่รู้ว่าการติดตามนะครับ ตอนนี้เรากำลังพัฒนาตัว Smart Device ใหม่นะครับ เมื่อไหร่ก็ตามที่ออกห่างนี่จะแจ้งเตือนแบบเรียลไทม์ให้ฉันทีอันที่ 1 อันที่สองก็คือทำ Video Call นะคะ เนื่องจากอาการผิดขนาดนั้นเลยส่วนที่เพิ่มเติมเข้ามานะครับ ถัดมาครับ อันนี้มันเป็นโครงสร้างนะครับ ที่เรามีการทำเพิ่มเติมนะครับ ในส่วนที่เป็นสีส้มนะครับ ก็จะมีการเพิ่มเติมทั้งหมดเลยของการทำไว้นะครับ เรื่องของการทำเพิ่มของ Video Call นะครับ มีการลงทะเบียนล่วงหน้าก็จะไปกลุ่มเสี่ยงนะครับ วิธีสอบสวนโรคนะครับ วันนี้ที่เราใช้ในการดูแลกลุ่มเสี่ยงในช่วงระบาด 123 นะครับ เขามียอดประมาณ 60 คนนะครับ เข้าใจว่าถ้าเป็นการระบาดใหญ่นี่เข้าใจยอดน่าจะสูงนะครับ แต่ว่าถ้าเป็นเรื่องของการใช้แบบระบาดแบบทั่วไปนะครับ เท่าที่ดูก็น่าจะเป็นลักษณะของบางพื้นที่ป้อมยามนะครับ ขึ้นอันนี้เดี๋ยวเขาจะไปหาตัวเลขกับทางกรมควบคุมโรคอีกครั้งหนึ่งนะครับ ในกรณีที่เป็นเรื่องของโรคอุบัติซ้ำนะครับ ยอดการใช้งานจะเป็นลักษณะเท่าไหร่นะครับ ถัดมาครับ อันนี้จะเป็นของ ดร. กิตติ นะครับ รบกวน ดร. กิตติ ช่วยอธิบายครับ ครับ</w:t>
      </w:r>
    </w:p>
    <w:p>
      <w:pPr>
        <w:pStyle w:val="BodyText"/>
      </w:pPr>
      <w:r>
        <w:t xml:space="preserve">(ดร. กิตติ) สวัสดีครับ ท่านกรรมการครับ ส่วนของผมก็จะเป็นส่วนของ Application ในการบันทึกเชิญนะครับ ของเครื่อง Smart Meter เราทราบมาว่ามีในอเมริกาของว่าในการระบาดนี้ผลกระทบต่อร่างกายของมนุษย์มีก็จะมีส่วนที่อื่นก็คือการอุณหภูมิมีไข้ในอเมริกาที่มีการศึกษาเรื่องนี้นะและก็มีการแจกเทอร์โมมิเตอร์ที่มีสามารถเก็บบันทึกหน้าเข้าสู่ระบบคราวนะครับ ก็มีแต่ไปปริมาณ 2 ตัวแล้วก็ผลลัพธ์ออกมาได้เป็นผลที่ดีมากการระบาดของโรคได้นี่ก่อนกรมควบคุมโรคเขาได้ 2 อาทิตย์นะครับ ก็มาว่าเดี๋ยวนี้น่าจะเอา Apply กับเมืองไทยได้ map map ที่มีการกำหนดว่าอุณหภูมิในแต่ละพื้นที่ของอะไรมีงานประชาชนที่วัดค่าอุณหภูมิสูงขึ้นในพื้นที่ไหนนี่เขาสามารถจำได้ว่าพื้นที่นั้นน่าจะเกิดโรคระบาดเกิดขึ้นเขาก็เทียบข้อมูลจริงนี่ก็เห็นว่ามีการเกิดโรคระบาดจริงประมาณ 2 อาทิตย์นะครับ อันนี้ก็เป็นโมเดลที่เราจะดึงเอามาใช้นะครับ สิ่งที่ควรทำก็คือโครงการนี้สิ่งที่ 1 ก็คือตัวเทอร์โมมิเตอร์เทอร์โมมิเตอร์ทำได้หลายรูปแบบ Isolation มีการแจกมิเตอร์ในโปรโมชันจำนวนมากอยู่แล้วนะครับ เป็นหลายแสนเครื่องมองว่าน่าจะเป็นฐานเริ่มต้นที่ดีนะครับ แล้วก็ทำ Application ไปดึงข้อมูลจากเรานะนี่ เขาก็จะไปเก็บในระบบ คราวด์ นะครับ เราจะไปทำนะครับ อันที่ 2 ก็คือขอ ไอโฟนวิธีการเชื่อมต่อบลูทูธสามารถซิงค์อัตโนมัติกับมือถือแล้วก็อุปกรณ์อื่นจึงทำให้ผู้ชายนะครับ คือหลังจากวัดอุณหภูมิของที่บ้านคุณครูก็จะมีการเก็บบันทึกและถ้ามีการเขียนบันทึกก็จะไม่มีการระบุตัวตนนะครับ ว่าอยู่ที่ไหนแล้วต้องการแค่อุณหภูมิตำแหน่งของที่เขาว่านะครับ แล้วก็พอรู้ว่าอำเภอนี้ตำบลนี้นี่มีอุณหภูมิค่าที่เท่าไหร่ซึ่งคำพูดแบบนี้ก็จะเป็นพื้นฐานในปีนี้นะครับ ในการที่จะทำตัวอุปกรณ์แล้วก็ตัวแอพพลิเคชั่นในการเก็บเข้าสู่ระบบคราวนะครับ ในปีนี้บางส่วนแล้วก็จะทักไปนี่แล้วก็จะเป็นหนังในส่วนที่เรื่องเกี่ยวกับการวิเคราะห์ข้อมูลนะครับ ในการวิเคราะห์ข้อมูลต่อไปเพื่อจะทำการ Map เปิดทำการผลิตในการทางการแพทย์อาการของโรคระบาดได้นะครับ อันนี้เป็นส่วนของเรื่องสมรรถมิเตอร์นะครับ จัดไปครับ อันนี้ก็เป็นดอกเตอร์เดโชสวัสดีครับอันนี้เป็น ของเราก็คือต้องการเปลี่ยนพฤติกรรมช่วยในการป้องกันโรคคนนะครับ เราเชื่อว่าถ้าเราสามารถปรับเปลี่ยนพฤติกรรมการออกกำลังกายหรืออาหารก็จะช่วยให้อัตราการเกิดโรคน้อยลงวันนี้ เราก็สามารถใช้ในการปลูกแล้วก็โรคระบาดในระดับบุคคลได้นะครับ เป็นที่มาของการนำแอปพลิเคชันนี้เข้าร่วมในโครงการนี้ด้วยนะครับ ทุกวันนี้เราก็มีการออกแบบให้ผู้ใช้งานสามารถติดตามพฤติกรรมตนเองติดตามข้อมูลของตนเองและผลเลือด หรือว่ากินอาหารออกกำลังกายในแต่ละวันได้ง่าย ๆ นะครับ เพราะเรามีวิธีกระตุ้นให้คน ๆ นั้นจะสอนเรื่องโดยการใช้ระบบนะครับ แล้วก็จะมีการเพิ่มแนวทางการกระตุ้นเช่น Application Model หรือว่าทำให้ระบบแนะนำการเล่นเกมทำให้คนอยากใช้มากขึ้นแล้วก็อาจจะเพิ่มวิธีการกระตุ้น sinus surgery ทำคนอยากใช้มากขึ้นเพิ่มเข้ามาในระบบนี้นะ โครงการนี้นะครับ แล้วก็ปัจจุบันข้อมูลแล้วก็พยายามลิงค์ให้เก็บมากที่สุดก็คือเรามีการเลี้ยงกับนัดแรกที่ฉีด nbsp ดีไลท์เช็คนะครับ สาขาของ…นะครับ แล้วก็มีกับควบคุมโรคที่ว่าไปเลี้ยงกับ ที่แปลกไปประมาณ 3000 เครื่องทั่วประเทศนะครับ เราก็มีข้อมูลจากตรงนี้ด้วยเพราะฉะนั้นข้อมูลที่ใช้งานเขาตรงนี้เราก็สามารถมีข้อมูลขึ้นมาในแอปได้นะครับ ก็กิจกรรมหลัก ๆ เราก็คือพัฒนาระบบแอปแล้วเราก็จะพัฒนาอัลกอริทึมในการประเมินผลแล้วก็เข้าประเมินโรคด้วยผมขอหน้าต่อไปครับ รายละเอียดหลัก ๆ หรือจุดเด่นเบื้องต้นก็คือเราเน้นออกแบบแต่งงานกันเองได้รวดเร็วแต่ละวันคงจะใช้เวลาไม่มากนะครับ ใช้เวลาน้อย ๆ อย่างเช่นเอา 3 นาทีก็เราจะมีระบบช่วยในการกระตุ้นให้คนอย่างใช้หรือมีโค้ดในการพยายามดึงกลับต่าง ๆ ให้ดึงข้อมูลอัตโนมัติให้มากขึ้นเราก็จะมีระบบ AI ที่ช่วยแนะนำสุขภาพด้วยนะครับ แล้วก็วิเคราะห์ข้อมูลส่วนบุคคลก็มีระบบ Close หรือผู้ดูแลสามารถข้อมูลหรือวิเคราะห์ได้อินเตอร์เนชั่นแต่ละแบบที่ทดลองเป็นอย่างไรนะครับ นี่ก็เป็นเบสของขอหน้าต่อไปครับ อันนี้เป็นคอนเซ็ปต์ในท้ายที่เราจะมาใช้ครับ ขอตอบไปครับ อันนี้ก็เป็นอย่างของ Application ที่มีอยู่ในปัจจุบันนะครับ ต่อไปเลยครับ ตอบเลยก็ได้ครับ ก็ปัจจุบันเรามีความร่วมมือนะครับ ที่จะเอา Application ใครไปใช้โปรโมชั่นธันวาคมฉันจะไปถึงที่โครงการดีแล้วอีกครั้งปกติคืออะไร องค์กรต่าง ๆ ให้มีการปรับเปลี่ยนพฤติกรรมให้องค์กรผู้ใช้งานผู้สมาชิกในองค์กรเราจะไปร่วมในเครือข่ายที่เที่ยวร่วมเราก็จะร่วมกับสูตร Device ธรรมดานะครับ อันนี้จะเป็นศูนย์ที่ตั้งอยู่ในโรงพยาบาลต่าง ๆ ทั่วประเทศก็เราลงตั้งแต่ปีที่แล้วแล้วแน่จริงก็พอมีการคุยตรงกันพอดีจัดสวนนี้ตัวเองเป็นการ… คนออกจะ On site ก่อน เวลาต่อเนื่องได้ว่าเขาเป็นคนดีปัจจุบันก็มีคนใช้งานเป็นหลักพันอยู่ช่วงนี้ที่เรามีโครงการพัฒนาเพิ่มขึ้นไม่มีการร่วมกับคนไทยรัดกุมก็จะเกี่ยวได้ในส่วนของจำนวน User นะครับ การเข้าถึงผู้ใช้งานต่อไปอันนี้ก็เป็นดูสุขภาพดีไว้ที่กระจายอยู่ในที่ต่าง ๆ ทั่วประเทศครับ เป็นคร่าว ๆ วิวของโครงการออกอะไร Station ของที่เราจะเข้าไปรวมด้วยนะครับ สวัสดีครับ นัดมาก็จะเป็นเรื่องของกรรมนะครับ เราจะเริ่มพัฒนาตัวระบบนะครับ อยู่ประมาณ 8 เดือนนะครับ แล้วก็เดือนที่ 9-12 พระจันทร์เริ่มในเรื่องของการอบรมสอนการใช้งานนะครับ 11.18 เนี่ยมันเป็นเรื่องของการเอาไปใช้งานจริงการติดตามผลงานนะครับ สรุปก็คือ 8 เดือนจะเป็นเรื่องของการพัฒนานะครับ สิ้นเดือนจะเป็นเรื่องของการอบรมเจ้าหน้าที่นะครับ แล้วก็ 6 เดือนหลังจะเป็นเรื่องของการกระจายและติดตามครับ ถัดมาครับ อันนี้เป็นเรื่องของค่าใช้จ่ายในการพัฒนานะครับ 12.5 ล้านนะครับ ถัดไปครับ สิ่งของมอบนะครับ ก็จะมีต้นแบบภาคสนามนะครับ ปรับขึ้นแบบอิงจากตัว Application ปรับตัวนะครับ ตรวจระบบติดตามอาการแล้วก็พิกัดมีทั้งแบบแล้วก็ Application อุณหภูมิแล้วก็ตัวลบบันทึกการเข้าสุขภาพระวังบุคคลอีก 1 ต้นแบบนะครับ โต๊ะพับสนามทั้งหมดนะครับ ทักมาครับ ขอยืมนะครับ ก็จะส่งมอบให้กับควบคุมโรคนะครับ แล้วก็ปัจจุบันนะครับ เป็นข้อเสนอของโครงการนะครับ เป็นโครงการสำคัญในปี 2566 นะครับ ถ้าไปเจอกันผ่านก็จะข้อสอบคณิตป 6 นะครับ ก็จะเอาเข้าโครงการบูรณาการถัดไปครับ Q W 66 ตาจะได้ต่อเนื่องมาเป็นส่วนที่ 2 ครับ ตั้งราคาไว้นะครับ มันจะเป็นยังไงต่อไปครับ ขอบคุณครับ จบแล้วใช่ไหม Hotmail อาจารย์ครับ ก็เพราะว่าทำให้เข้าใจมากขึ้นหลังจากต่อจากอันที่แล้วกรมใดมีข้อคิดเห็นที่พูดเมื่อกี้วันหน้าจะทำซัก 1 สไลด์ Texture ช่วยเอาของในเมื่อกี้ไม่เกี่ยวยกตัวอย่างนะเขียนไว้ตรงกลางหรือข้างบนทุกอย่างแล้วเรามีของสังคมการนี้มันจะเข้าไปอย่างไรนะครับ เพื่อให้เห็นว่ามันเป็น Pictures เห็นเป็นรูปแห่งประเทศไทยนะครับ ประเทศไทยผมคิดว่าโดยหน้าที่เขียนแบบปัจจุบันพวกเราทำน่าจะดูกับเม้นถ้าไป data-dismiss นัยนาเขียนแล้วมันก็รู้รู้ว่าพร้อมใช้งานอยู่แล้วแล้วเรากำลังจะขยายผลให้มันดีขึ้นดีขึ้นผมคิดว่าน่าจะได้เห็นสักสไลด์ 2 คนหมอดูว่ากูเจ็บนี้ควรจะสนับสนุนใช่ไหมช่วยจดบันทึกให้ช่วยดูด้วยนะนะครับ อาจารย์ครับ ที่ผมบอกว่าผมจะเอาเข้าไป ICT คือแพทย์ตัวนี้ผมไม่เห็นจะตีฟังโทรฯมาตลอดอินบูโดกันผอมลดความเหลื่อมล้ำจึงตั้งคำถามจะถามว่าถ้าเราทำแบบนี้คนคาดการณ์ว่าตอนที่เราเป็นประชาชนเท่าไหร่ Project ไปประชาชนเท่าไหร่อันนี้ก็ถามแรกเลยแล้วพอจะรู้ไหมจะถึงเท่าไหร่ MB ไหมมันเท่าไหร่สารที่อยู่ในที่นี้ด้วยก็ช่วยกันตอบยกตัวอย่างนะยกตัวอย่างของเดโชทูเดย์โชว์อาจารย์ unlisted ของเดโชนี่ชนบทไหมถ้าสอบได้ก็ลองทำการบ้านว่าจะไปถึงไหนนะครับ คิตตี้ก็เหมือนกันว่าผมสนใจสลายที่กระบี่โชว์เมื่อกี้ปีชงโทรตอนท้ายของสหรัฐอเมริกามาทำให้เราเห็นทันทีเลยกินสไลด์อย่างนี้ 1 สไลด์ก็เข้าใจเลยไม่ต้องดูดีเทลกว่าจะตอบได้ก็คงจะดีของเดโชดีที่เป็นรูปประเทศไทยของเด็ก ขอเบอร์โทรที่เป็นประเทศไทยโอเค แต่มันดูยาก ขอโทษวิธีพรีเซ้นอะไรก็อย่าคิดว่าเขาจะดีระหว่างทางปล่อยคอร์ด ว่า devices ปลายทาง เก็บเอกสารกิตติบ่อยมากว่าเทอร์โมมิเตอร์ตอนนี้ สถานการณ์เป็นอย่างไร ในเมืองไทยอยู่ปลายทางของเดโชดีที่เป็นรูปประเทศไทยของเด็ก ขอเบอร์โทรที่เป็นประเทศไทย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 สวัสดีครับ อาจารย์ครับ 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w:t>
      </w:r>
    </w:p>
    <w:p>
      <w:pPr>
        <w:pStyle w:val="BodyText"/>
      </w:pPr>
      <w:r>
        <w:t xml:space="preserve">(เลขาธิการ) ขอโทษค่ะอาจารย์ วาระที่ 2 นะคะ รับรองรายงานการสิ่งอำนวยความสะดวกและเครื่องมือแพทย์ครั้งที่ 7 นะคะ เมื่อวันที่ 16 สิงหาคม 2564 ที่ประชุมนะคะ รับรองรายงานการประชุมครั้งที่ 7 ไม่มีการแก้ไขค่ะ เรื่องที่ 3 เรื่องเพื่อพิจารณา 3.1 นะคะ ลักษณะของโครงการวิจัยพัฒนาโครงการต่อเนื่องนะคะ โครงการที่ 1 ตอน 1 โครงการแคลเซียมฟอสเฟตเซรามิกส์สังเคราะห์สำหรับนะคะ มติที่ประชุมเห็นชอบความก้าวหน้าค่ะ ต่อกรรมการบริหารศูนย์ต่อไปค่ะ โครงการแผ่นโลหะดามกระดูกเฉพาะบุคคลแล้วแบบมาตรฐานสำหรับแพลตฟอร์มดิจิทัลกระดูกและข้อมติที่ประชุมเห็นชอบครั้งที่ 6 และในการปรับแผนงานเพื่อนำเสนอต่อที่ประชุมคณะบริหารต่อไปค่ะ ตอนที่ 3 นะคะ โครงการพัฒนาโครงการและออกแบบเครื่องมือช่วยในการฝังรากฟันเทียมครอบฟันสะพานกัน ฟันปลอมแบบถอดได้ด้วยแพลตฟอร์มทางทันตกรรมนะคะ มติที่ประชุมเห็นชอบความก้าวหน้าครั้งที่ 6 เห็นชอบการปรับแผนในส่วนของระยะเวลากิจกรรมผลผลิตงบประมาณนะคะ เพื่อเสนอต่อคณะกรรมการบริหารต่อไปค่ะ วันที่ 4 นะคะ โครงการแพทย์ความบริการถ่ายทอดการสื่อสารนะคะ มติที่ประชุมเห็นชอบรายงานความก้าวหน้า เสนอต่อคณะกรรมการศูนย์ ไปค่ะ โครงการระบบคำบรรยายแทนเสียงสำหรับผู้ที่บกพร่องทางการได้ยินและผู้สูงอายุนะคะ มติที่ประชุมเห็นชอบรายงานความก้าวหน้า เพื่อเสนอต่อที่ประชุมคณะกรรมการบริหารต่อไปค่ะ ข้อที่ 6 นะคะ โครงการพัฒนามือเทียมควบคุมด้วยสัญญาณกล้ามเนื้อมติที่ประชุมเห็นชอบรายงานความก้าวหน้า เห็นชอบการตอบแทนในระยะเวลาดำเนินการกิจกรรมผลผลิตและงบประมาณ เพื่อนำเสนอต่อคณะกรรมการบริหารต่อไปค่ะ วาระที่ 4 นะคะ เป็นเรื่องของการออกคำเสนอแนะและเป็นประเด็นหารือลักษณะของการพัฒนาโปรแกรมเฝ้าระวังประชาชนพื้นที่ประเทศทางตะวันออกนะคะ มติีที่ประชุมรับทราบ แล้วขอให้จัดทำข้อเสนอโครงการแผนการดำเนินงานในการขยายโครงการดังกล่าว เพื่อเสนอที่ประชุมต่อไปค่ะ ปิดประชุมเวลา 12:00 น ค่ะ ขอบคุณค่ะ</w:t>
      </w:r>
    </w:p>
    <w:p>
      <w:pPr>
        <w:pStyle w:val="BodyText"/>
      </w:pPr>
      <w:r>
        <w:t xml:space="preserve">(ศาสตราจารย์ ดร.ไพรัช) ครับ ทำประกันมีอะไรจะแก้ไขเพิ่มเติมไหมครับ น่าจะมีเรื่องการสะกดคำผิดเล็กน้อยนะครับ เดี๋ยวฝากทีมด้วยครับ ตรวจสอบด้วยนะครับ เมื่อกี้ช่วยแก้ไขคำผิดด้วยนะกลับค่ารับทราบค่ะ ขอบพระคุณค่ะ รับรองให้ไปแก้ไขให้ถูกต้องกลับไปเป็นวาระต่อไป เขาขออนุญาตไปวันละ 3 ชุด 1 นะครับ เป็นโครงการใหม่นะครับ ที่เราได้รับบูรณาการนะครับ มาดำเนินงานผ่าน EMS นะครับ โครงการใหม่โครงการแรกก็จะเป็นโครงการแบบฟอร์มการเฝ้าระวังสถานการณ์อยากลองติดต่อธนาคารนะครับ โครงการ นำเสนออนุกรรมการเรียบร้อยแล้ว ที่มาของการนำเสนอคณะกรรมการ อีเมลอีกครั้งหนึ่งครับ ซึ่งก็จะมี 2 ประเด็นนะครับ ก็คือเรื่องขอความเห็นชอบโครงการก็ของบประมาณประมาณ 7,050,000 นะครับ แล้วก็สนับสนุนอุปกรณ์ In Cash เรื่องงบประมาณเงิน 2,600,000 บาทครับ ต่อไปครับ เพราะโครงการนี้นะครับ โดยที่ทางกรมควบคุมโรคจะเป็นผู้ใช้งานนะครับ ทำงานบูรณาการร่วมกัน ส่งมอบที่ TRL 8 นะครับ แล้วก็เงินอยู่ที่… บาทนะครับ โดยจะแบ่งเป็น 2 งวดนะครับ ก็ต้องขออนุมัติผ่านการอนุมัติวงเงิน 2,000,000 นะครับ สายไฟก็จะขอให้ ดร.นัยนา นำเสนอสักเล็กน้อยนะครับ ไม่เกิน 15 นาทีนะครับ เชิญเลยครับ สวัสดีค่ะ นัยนา นะคะ ขออนุญาตนำเสนอการเฝ้าระวังกระดาษ… โครงการ 1 ปี 6 เดือนนะคะ แล้วก็งบประมาณประมาณ 7.5 ล้านบาทนะคะ รับทราบกันดีนะคะ สถานการณ์ COVID หนัก ๆ จะมีอาสาสมัครมากมายเลยนะคะ ไม่ว่าจะเป็นทางภาครัฐและภาคเอกชนนะคะ มาช่วยพัฒนาแอปพลิเคชันในการดำเนินการก็จะเป็นการพัฒนาการนะคะ ตอนนี้ก็ส่งผลให้แอปพลิเคชัน ก็จะมีฐานข้อมูลของตนเองเฉพาะเจาะจงของตัวเองไปตามอัธยาศัยของแต่ระบบนะครับ อยู่ตรงนี้ส่งผลให้การบูรณาการควบคุมยากในการดำเนินงานสำหรับโครงการนี้นะคะ ขอนำเสนอโครงการเพื่อนำเสนอข้อมูลนะคะ ทางนะคะ แอปพลิเคชันนะคะสวัสดีครับ อาจารย์ครับ สวัสดีครับผม จัดพลครับ</w:t>
      </w:r>
    </w:p>
    <w:p>
      <w:pPr>
        <w:pStyle w:val="BodyText"/>
      </w:pPr>
      <w:r>
        <w:t xml:space="preserve">(ผู้เข้าร่วมประชุมชาย) สวัสดีครับ ที่ประชุมได้ยินนะครับ</w:t>
      </w:r>
    </w:p>
    <w:p>
      <w:pPr>
        <w:pStyle w:val="BodyText"/>
      </w:pPr>
      <w:r>
        <w:t xml:space="preserve">(นายแพทย์ประจักษ์วิช) ผมประจักษ์วิชได้ยินนะครับ</w:t>
      </w:r>
    </w:p>
    <w:p>
      <w:pPr>
        <w:pStyle w:val="BodyText"/>
      </w:pPr>
      <w:r>
        <w:t xml:space="preserve">(ผู้เข้าร่วมประชุมชาย) ขอบคุณครับ อาจารย์ครับ ท่านเลขาฯ ได้แล้วนะ โอเค</w:t>
      </w:r>
    </w:p>
    <w:p>
      <w:pPr>
        <w:pStyle w:val="BodyText"/>
      </w:pPr>
      <w:r>
        <w:t xml:space="preserve">(เลขาธิการ) สวัสดีค่ะ ห้องประชุมนะคะ เป็นอย่างไร คนเข้าร่วม 300 คนอาจารย์ได้ยินไหมคะ อาจารย์ใช่ไหมคะ อาจารย์ได้ยินไหมคะ เปิดใหม่แล้วหรือเปิดแล้วค่ะ ห้องประชุมได้ยินเสียงไหมคะ</w:t>
      </w:r>
    </w:p>
    <w:p>
      <w:pPr>
        <w:pStyle w:val="BodyText"/>
      </w:pPr>
      <w:r>
        <w:t xml:space="preserve">(ศาสตราจารย์ ดร.ไพรัช) ได้ยินนะครับ อาจารย์ได้ยินทางเราไหมครับ ผมนี่แหละครับ แล้วครับ ได้ยินไหมครับ ดีครับ ลองพูดสิ ได้ยินไหม อากาศเย็นไหมคะ เรียบร้อยดีไหมเรียบร้อยค่ะ มีเจ้าหน้าที่จากโรงพยาบาลเข้ามาประมาณ 180 โรงพยาบาลนะคะ อาจารย์ดีมากอย่างนั้นเราก็ขยับได้แล้วที่จะส่ง… เดี๋ยวก่อนที่จะเร่งทำ อาจารย์ครับ ฝากทีมเลขาเช็คองค์</w:t>
      </w:r>
    </w:p>
    <w:p>
      <w:pPr>
        <w:pStyle w:val="BodyText"/>
      </w:pPr>
      <w:r>
        <w:t xml:space="preserve">(ประชุม)นิดหนึ่งครับ มาชาติหนึ่งท่านนะครับ วันนี้เข้าหรือเปล่าเดี๋ยวคงตามมาครับ เมื่อกี้เพิ่งจะประชุมกับอาจารย์วันทนีย์ครับ เอาค่ะ อาจารย์มาแล้วครับ จะถึงเวลาแล้วได้ค่ะ น้องเช็คห้องประชุมนี้นะ อาทิตย์หนึ่งครับ ขอขออนุญาตเช็กองค์ประชุมคณะกรรมการเทคนิคด้านศูนย์เครื่องมือแพทย์ในการประชุมครั้งที่ 9 นะคะ วันพฤหัสที่ 25 พฤศจิกายน ขอบพระคุณค่ะ เราที่ 2 อาจารย์ครับ เข้าครับ อาจารย์ทวีค่ะ ปฐวียังไม่เห็นออนไลน์นะคะ จะแจ้งว่าเข้าค่ะ ตามอีกทีนะครับ อวยพรค่ะ โทษครับ อรรถพรครับ ขออนุญาตเข้าร่วมประชุมครับ คนเข้าร่วมประชุมครับ ขอบพระคุณค่ะ กำลังไปนะครับ ผู้อำนวยการกองส่งเสริมสวัสดิการและคุ้มครองสิทธิผู้สูงอายุนะคะ ผู้แทนฯ นะคะ สวัสดีค่ะ เข้าร่วมหรือยังคะเดี๋ยวขออนุญาตเช็กอีกครั้งหนึ่งนะคะ ลำดับต่อไปนะคะ อาจารย์เชาวรัตน์วัฒนธรรมภูมิค่ะ ค่ะ สวัสดีค่ะ สวัสดีค่ะ กราบสวัสดีค่ะ ต่อไปนะคะ ผู้อำนวยการฝ่ายเศรษฐกิจนวัตกรรมสำนักงานนโยบายอุดมศึกษาวิทยาศาสตร์วิจัยแห่งชาติจะส่งผู้แทนนะคะ เป็นคนที่สาขาค่ะ ขออนุญาตตามอีกครั้งนะคะ รองผู้อำนวย สวัสดีค่ะ อลิสากำหนดประชุมครั้งรองผู้อำนวยการสำนักวิทยาศาสตร์และเทคโนโลยีแห่งชาตินะคะ นางสาววันทนีย์ พันธชาติ ค่ะ ค่ะ คุณลุงผนังชายนะครับเข้าร่วมประชุมครับ วันนี้นะคะ มีผู้เข้าร่วมประชุมนะครับ ขอโทษนะคะ จะพาท่านนะคะ เดี๋ยวค่อยทยอยเข้ามานะครับ ขอเข้าไปเช็กอีกทีหนึ่ง ขอบคุณค่ะ ขออนุญาตดำเนินการประชุมเลยนะครับ ไปตามวาระครับ ครับผม พูดนี้มีวันละ 4 วาระนะครับ จะมีวาระ 3 วาระนะครับ โดยจะมีโครงการใหม่ 3 โครงการมาให้ท่านกรรมการช่วยพิจารณานะครับ จะเป็นโครงการต่อเนื่องนะครับ โครงการมาให้ทางกรรมการช่วยพิจารณามีโครงการในโครงการในวาระ 33 ที่เราจะขออนุมัติจากกรรมการไปขอแบ่งกลับมาภายนอกนะครับ แล้วก็ที่เหลือจะเป็นวาระเพื่อทราบ แล้วก็ประธานแจ้งเพื่อทราบนะครับ จึงขออนุญาตการนะครับ ขอบคุณครับ ก็ไม่มีอะไรที่จะแจ้งนะครับ โอเคนะครับ ขอบคุณครับ ความเรียบร้อยครับ ก็เป็นงานที่ได้รับรางวัล ซึ่งทางอาจารย์วันทนีย์นะครับ ก็เป็นผู้แทนของทีมงานนะครับ ไม่เข้าร่วมรับรางวัลออนไลน์นะครับ มันจะเป็นหนึ่งในผลงานของประเทศไทยที่เข้าร่วมลุ้นรางวัล Awards ขอแสดงความยินดีกับทีมงานด้วยนะครับ ขอสไลด์ถัดไปครับ รอที่ 2 นะครับ เป็นวาระรับรองการประชุมของครั้งที่แล้วนะครับ อาจารย์ครับ มีการส่งทาง Email ให้แล้วนะครับ ต่อได้เลยครับ ทางเลขาฯ ครับ จะกลับประชุมนะคะ ครั้งที่ 8 วันที่ 9 กันยายนนะคะ นี่ก็เข้าร่วมประชุมวันที่ 1 นะคะ รายชื่อผู้เข้าร่วมประชุมค่ะ มีคณะกรรมการเข้าร่วมประชุมทั้งสิ้น 4 ท่านนะครับ และมีผู้เข้าร่วมประชุมทั้งสิ้น 16 ท่านนะคะ วาระที่ 1 ประธานแจ้งให้ที่ประชุมทราบนะคะ มีคำสั่งมอบหมายชุดปฏิบัติการศูนย์นะคะ ที่ประชุมรับทราบ 1.2 การดำเนินการตามใน… นะคะ มติที่ประชุมรับทราบ สสวท. งานวิจัย Ethical นะคะ มติที่ประชุมรับทราบค่ะ วันที่ 2 เรื่องรับรองรายงานการประชุมคณะกรรมการเทคนิคครั้งที่ 7 นะคะ มติที่ประชุมรับรองรายงาน</w:t>
      </w:r>
    </w:p>
    <w:p>
      <w:pPr>
        <w:pStyle w:val="BodyText"/>
      </w:pPr>
      <w:r>
        <w:t xml:space="preserve">(ศาสตราจารย์ ดร.ไพรัช) เลขาฯ อ่านก่อนให้ครบสิ</w:t>
      </w:r>
    </w:p>
    <w:p>
      <w:pPr>
        <w:pStyle w:val="BodyText"/>
      </w:pPr>
      <w:r>
        <w:t xml:space="preserve">(เลขาธิการ) ขอโทษค่ะอาจารย์ วาระที่ 2 นะคะ รับรองรายงานการสิ่งอำนวยความสะดวกและเครื่องมือแพทย์ครั้งที่ 7 นะคะ เมื่อวันที่ 16 สิงหาคม 2564 ที่ประชุมนะคะ รับรองรายงานการประชุมครั้งที่ 7 ไม่มีการแก้ไขค่ะ เรื่องที่ 3 เรื่องเพื่อพิจารณา 3.1 นะคะ ลักษณะของโครงการวิจัยพัฒนาโครงการต่อเนื่องนะคะ โครงการที่ 1 ตอน 1 โครงการแคลเซียมฟอสเฟตเซรามิกส์สังเคราะห์สำหรับนะคะ มติที่ประชุมเห็นชอบความก้าวหน้าค่ะ ต่อกรรมการบริหารศูนย์ต่อไปค่ะ โครงการแผ่นโลหะดามกระดูกเฉพาะบุคคลแล้วแบบมาตรฐานสำหรับแพลตฟอร์มดิจิทัลกระดูกและข้อมติที่ประชุมเห็นชอบครั้งที่ 6 และในการปรับแผนงานเพื่อนำเสนอต่อที่ประชุมคณะบริหารต่อไปค่ะ ตอนที่ 3 นะคะ โครงการพัฒนาโครงการและออกแบบเครื่องมือช่วยในการฝังรากฟันเทียมครอบฟันสะพานกัน ฟันปลอมแบบถอดได้ด้วยแพลตฟอร์มทางทันตกรรมนะคะ มติที่ประชุมเห็นชอบความก้าวหน้าครั้งที่ 6 เห็นชอบการปรับแผนในส่วนของระยะเวลากิจกรรมผลผลิตงบประมาณนะคะ เพื่อเสนอต่อคณะกรรมการบริหารต่อไปค่ะ วันที่ 4 นะคะ โครงการแพทย์ความบริการถ่ายทอดการสื่อสารนะคะ มติที่ประชุมเห็นชอบรายงานความก้าวหน้า เสนอต่อคณะกรรมการศูนย์ ไปค่ะ โครงการระบบคำบรรยายแทนเสียงสำหรับผู้ที่บกพร่องทางการได้ยินและผู้สูงอายุนะคะ มติที่ประชุมเห็นชอบรายงานความก้าวหน้า เพื่อเสนอต่อที่ประชุมคณะกรรมการบริหารต่อไปค่ะ ข้อที่ 6 นะคะ โครงการพัฒนามือเทียมควบคุมด้วยสัญญาณกล้ามเนื้อมติที่ประชุมเห็นชอบรายงานความก้าวหน้า เห็นชอบการตอบแทนในระยะเวลาดำเนินการกิจกรรมผลผลิตและงบประมาณ เพื่อนำเสนอต่อคณะกรรมการบริหารต่อไปค่ะ วาระที่ 4 นะคะ เป็นเรื่องของการออกคำเสนอแนะและเป็นประเด็นหารือลักษณะของการพัฒนาโปรแกรมเฝ้าระวังประชาชนพื้นที่ประเทศทางตะวันออกนะคะ มติีที่ประชุมรับทราบ แล้วขอให้จัดทำข้อเสนอโครงการแผนการดำเนินงานในการขยายโครงการดังกล่าว เพื่อเสนอที่ประชุมต่อไปค่ะ ปิดประชุมเวลา 12:00 น ค่ะ ขอบคุณค่ะ</w:t>
      </w:r>
    </w:p>
    <w:p>
      <w:pPr>
        <w:pStyle w:val="BodyText"/>
      </w:pPr>
      <w:r>
        <w:t xml:space="preserve">(ศาสตราจารย์ ดร.ไพรัช) ครับ ทำประกันมีอะไรจะแก้ไขเพิ่มเติมไหมครับ น่าจะมีเรื่องการสะกดคำผิดเล็กน้อยนะครับ เดี๋ยวฝากทีมด้วยครับ ตรวจสอบด้วยนะครับ เมื่อกี้ช่วยแก้ไขคำผิดด้วยนะกลับค่ารับทราบค่ะ ขอบพระคุณค่ะ รับรองให้ไปแก้ไขให้ถูกต้องกลับไปเป็นวาระต่อไป เขาขออนุญาตไปวันละ 3 ชุด 1 นะครับ เป็นโครงการใหม่นะครับ ที่เราได้รับบูรณาการนะครับ มาดำเนินงานผ่าน EMS นะครับ โครงการใหม่โครงการแรกก็จะเป็นโครงการแบบฟอร์มการเฝ้าระวังสถานการณ์อยากลองติดต่อธนาคารนะครับ โครงการ นำเสนออนุกรรมการเรียบร้อยแล้ว ที่มาของการนำเสนอคณะกรรมการ อีเมลอีกครั้งหนึ่งครับ ซึ่งก็จะมี 2 ประเด็นนะครับ ก็คือเรื่องขอความเห็นชอบโครงการก็ของบประมาณประมาณ 7,050,000 นะครับ แล้วก็สนับสนุนอุปกรณ์ In Cash เรื่องงบประมาณเงิน 2,600,000 บาทครับ ต่อไปครับ เพราะโครงการนี้นะครับ โดยที่ทางกรมควบคุมโรคจะเป็นผู้ใช้งานนะครับ ทำงานบูรณาการร่วมกัน ส่งมอบที่ TRL 8 นะครับ แล้วก็เงินอยู่ที่… บาทนะครับ โดยจะแบ่งเป็น 2 งวดนะครับ ก็ต้องขออนุมัติผ่านการอนุมัติวงเงิน 2,000,000 นะครับ สายไฟก็จะขอให้ ดร.นัยนา นำเสนอสักเล็กน้อยนะครับ ไม่เกิน 15 นาทีนะครับ เชิญเลยครับ</w:t>
      </w:r>
    </w:p>
    <w:p>
      <w:pPr>
        <w:pStyle w:val="BodyText"/>
      </w:pPr>
      <w:r>
        <w:t xml:space="preserve">(ซึ่งอนุญาตนะคะ น่าจะใช้สไลด์เก่านะคะ ขออภัยท่านกรรมการด้วยนะครับ ขอบคุณค่ะ ก็คือตรงนี้นะคะ องค์การเป็นการนำเสนอธนาคารออม การจัดการข้อมูลเพื่อเป็นเกิดการเป้าระวังและการป้องกันการควบคุมการระบาดโรคติดต่ออย่างมีประสิทธิภาพ รองรับภาวะฉุกเฉินด้านสาธารณะ มีความเข้มแข็งระดับครัวเรือน ชุมชนได้นะคะ จะรับผิดชอบเรื่องของการแล้วรวบรวมข้อมูลนะคะ ว่าจะแหล่งข้อมูลใดทาง System หาข้อมูล API ตั้งมาจากตัว Mobile Application นะคะ ทางซ้ายมือจะเป็นเรื่องของการติดตั้งนะคะ ข้อมูลการมีโครงสร้างหรือไม่มีโครงสร้างข้อมูลเชิงพื้นที่ด้วยนะคะ ตรงกลางนะคะ จะเป็นเรื่องของการจัดข้อมูลให้มีคุณภาพนะคะ การจัดข้อมูลให้อยู่ในรูปมาตรฐานเดียวกัน เพื่อให้เกิดการนำข้อมูลนะคะ อยากได้ข้อมูลใด ๆ นะคะ ใช้ประโยชน์ร่วมกันให้เกิดประโยชน์สูงสุดนะครับ คือ อ่านนะคะ โทรไปเข้ารับการประเมินข้อมูลนะคะ ตรงนี้ขอข้อมูลตรงนี้มาติดตั้งวันนี้นะคะ จะมีการดึงข้อมูลนะคะ เป็นข้อมูลข้อมูลนี้ได้นะคะ ฝั่งขวานะคะ ถ้าเรามีข้อมูลที่จำเป็นในการขับเคลื่อนสถานการณ์การระบาดมีข้อมูลมากมายนะคะ แบ่งข้อมูลได้ว่าข้อมูลไหนจะไป ก็จะทำแคตตาล็อกเรื่องของการจับ Beta API โอกาสนะ ประโยชน์นะคะ เขาเป็นส่วนที่เป็น Application ของฝั่งเจ้าหน้าที่นะคะ นี่ก็สามารถที่จะดึงเข้าร่วมประโยชน์ได้อยู่ทางด้านขวามือนะคะ ก็จะเป็นเรื่องของ Identity Management ด้วยระบบนี้มีตัวอะไรเยอะดีเข้ามาช่วยควบคุมงานข้อมูล Application นะคะ จะมีการบริการข้อมูลต่าง ๆ แล้วก็จะมีเรื่อง API ควบคุมการเข้ามาร้องขอข้อมูลนี่ก็จะเป็นขอบคุณค่าของตัว… นะคะ นอกจากนี้นะคะ พร้อมแล้วนะคะ คิดว่าบนโลกนี้ปัจจุบันนี้มีราคาสูง ใช้เวลาในการประกอบงานโครงการนี้ก็จะเป็นการเทคนิควิธีการอัดแบบเดิมนะคะ ซึ่งทางด้านล่างสุดขวามือล่างสุดนะคะ วันนี้ก็จะเป็นไว้นะคะ กดได้แล้วก็สามารถปิดการส่งข้อมูลเอา BSS หรือสารสนเทศของโรงพยาบาลระบบสารสนเทศของโรงพยาบาลในปัจจุบันก็จะมีการส่งออกข้อมูลสาธารณสุขที่เป็นรูปโลกข้างล่างนะคะ Central Center ของกระทรวงสาธารณสุขเป็นในเรื่องของการนำเสนอข้อมูลมาใช้ต่อได้ในอนาคตนะคะ โครงการนี้นะคะ เป็นการนำเสนอข้อระวังพัฒนาการโรคติดต่อนะคะ ข้อมูลการจัดเก็บข้อมูลการประมวลผลข้อมูลและการให้บริการนำเสนอข้อมูลนะคะ เป็นการต่อยอดของแบรนด์ที่ได้เข้ามาควบคุมโรคนะคะ การติดตามของผู้ที่มีความเสี่ยงต่อโรคติดเชื้อทางเดินหายใจนะคะ โรคไข้หวัดใหญ่ แล้วก็โรคปอดบวมนะคะ แล้วก็วัตถุประสงค์ที่ 3 คือ เพื่อทดสอบแล้วก็ประเมินผลการวินิจฉัยโรคจากตัวอย่าง โดยเทคนิคในกลุ่มประชากรที่มีขนาดใหญ่ สำหรับการใช้เทคนิคเซอร์ไม่ใช่วัณโรคให้ส่งให้กลุ่มทุก ๆ โรคค่ะ จัดไปค่ะ หาวิธีการแล้วก็แผนดำเนินการวิจัยนี้เราจะมี 4 แผนงานหลัก ๆ นะคะ คืออันดับที่ 1 ก็คือแบบฟอร์มการเฝ้าระวังสถานการณ์ทางระบาดวิทยาอย่างบูรณาการนะคะ ในโครงการนี้นะคะ เราจะมุ่งเน้นที่ส่วนที่เป็น Layer Congratulation นะคะ จะเป็น Beta เล็กแล้วก็ส่วนที่เป็นเรื่องของ Disposing กับ Analytics นะคะ ส่วนของ IDM นะคะ ก็จะอยู่ในส่วนของระบบลงทะเบียนนะคะ ก็เป็นตัวแทนไปนะคะ ก็จะมีระบบลงทะเบียนนะคะ แล้วก็จัดการฝึกการเข้าถึงข้อมูลแล้วก็การใช้แอปพลิเคชันนะคะ จากนี้ก็จะเป็นแผ่นที่ 2 ที่จะต้องดำเนินการการดำเนินงานที่ 3 นะคะ ก็คือการประยุกต์ใช้แผ่นพับกระบวนการพัฒนาเว็บแอปพลิเคชันเสนอสถานการณ์ของโรคอุบัติใหม่อุบัติซ้ ำก็คือสนับสนุนการติดตามอาการของผู้ที่เสี่ยงค่ะ สุดท้ายก็คือจะเป็นเรื่องของการวินิจฉัยโรคด้วยนวัตกรรมนะคะ เดี๋ยวเรามาดู Detail กันนะคะ ในส่วนของแพลตฟอร์มนะคะ ก็มีสำหรับโครงการมีวินัย delay เยอะนะคะ ส่วนไอ้เรียนที่อยู่ทางขวามือก็เดี๋ยวจะเป็นทะเลทรายทักไปนะคะ ก็ในส่วนของเราจะมุ่งเน้นที่ detonation ตาเล็กแล้วก็อยากทราบโปรเซสซิ่งแอตแลนติกคะโครงการนี้ทางเราก็จะทำการบูรณาการเครื่องมือและอุปกรณ์ต่าง ๆ ที่เกี่ยวข้องนะคะ ยังไม่ของเอ็งจะเช็ดนะคะ สักนิดนึงค่ะ เราจะไม่มีนะคะ มีแต่ปลอมนะคะ ที่ทางทีมได้ทำการพัฒนาขึ้นไว้นะคะ แนะนำไปกำลังใช้งานกับทางโครงการของอันละบาทแล้วก็ดี ๆ แกก็รวมทั้งโครงการอื่น ๆ นะคะ เพื่อที่จะรองรับข้อมูลใด ๆ นะคะ พรุ่งนี้เราก็จะนำ Extreme มาเพื่อทำการล้างข้อมูลโครงการก็คือจะทำรับข้อมูลแอปพลิเคชันที่จะกล่าวถึงในโครงการที่ 2 นะคะ อันนี้ส่วนของเราก็จะมีการประเมินนะคะ ว่าข้อมูลที่อยู่ในระบบนี้เป็นอย่างไรบ้างนะคะ คือจะมีทั้งมีโครงสร้างและไม่มีโครงสร้างและก็ต้องหาตัวเด็ด ๆ ที่เกี่ยวข้องมามันก็ติดตั้งแล้วก็ไม่สามารถทำงานร่วมกันได้นะครับ โดยตรงนี้เราจะเน้นที่เป็นเบสหลายอย่างเช่น quetzalcoatlusbff คือเป็นอะไรของทางทีมที่พัฒนาขึ้นมาเรื่องระบบการจัดเก็บข้อมูลโครงสร้างใด ๆ นะคะ แล้วก็มี radiation in Memory เมมโมรี่นะคะ ไร่สวนตรงอยากได้เลขแล้วเห็นว่าสแตนเลสเยอะแยะมากมายเลยใช่ไหมคะ เลือกหลายรูปแบบการที่จะต้องให้นักวิจัยที่เข้ามาใช้เนี่ยเข้ามาเลยรู้รักและคิดถึงข้อมูลของแต่ละเกรดเน็ตไม่ค่อยดีนะชุดนี้โครงการแล้วก็จะนำน้ำมันเป็นตัวกลางในการเข้าถึงซึ่งในส่วนนี้จะต้องมาทำการพัฒนาหินที่เหมาะสมกับแต่ละ Storage คะ Storage ข้างบนนะคะ ก็คือเป็นเรื่องของ processing การอะไรติดนะคะ ตรงนี้รบกวนเช็คนิดนึงค่ะ ก็เราจะมีคิดไว้นะคะ เป็นตัว rated นะคะ ที่ผ่านห้องแลปนะคะ ดูอีกทีใจหนึ่งเป็นผู้พัฒนานะคะ ตัวนี้เขาไม่เพียงแต่เป็นคาร์บูเรเตอร์สร้าง vm นะขอยังสามารถที่จะให้ระบบได้นะคะ ตั้ง vm เครื่องมือในการทำอะไรติดอย่างไรก็ตามลองนำร่องกับโครงการนี้นะคะ นอกจากนี้นะครับ จะมีการพัฒนา framework นะคะ ที่เหมาะสมเพื่อที่ว่าเวลาการพัฒนาโมดูลในการประมวลผลข้อมูลสามารถที่จะพัฒนาได้อย่างมีกรอบในการทำงานแล้วก็สามารถที่จะเชื่อมไปยัง Data Lake ได้อย่างได้อย่างเหมาะสมนะคะ สามารถที่จะเอาดึงข้อมูลมาประมวลผลนะคะ แล้วก็เอาข้อมูลนี้กลับเข้าไปเก็บไว้ที่โต๊ะสแตนเลสอันนี้น่าจะเป็นส่วนงานที่จะต้องดำเนินการนะครับ 100 เหรียญเครื่องไม้เครื่องมือต่าง ๆ นายสำอางผอมนะคะ ไปนะคะ เป็นเรื่องของระบบทะเบียนผู้ใช้และบริหารจัดการการเข้าถึงข้อมูลและใช้ Application เช่นกันนะคะ ว่าทางเอ็มก็ได้มีการพัฒนาตัวระบบมีธนาคารที่ชื่อว่า I amxpress Control นะคะ ที่อาการก็คือเล่นเอาไปใช้งานกับทั้งอุบัติเหตุและระบบอื่นที่แป้นพิมพ์ได้มีการพัฒนาให้กับหน่วยงานภาครัฐนะคะ ระบบตัวนี้คือสามารถรองรับการยืนยันตัวตนไลน์อ่อนทหารอยู่นะคะ สามารถที่จะเรื่องของกระบวนการแลกเปลี่ยนข้อมูลยืนยันตัวตนที่เหมาะสมก็มีมาตรฐานรวมฐานรองรับราชการเสี่ยงผู้ใช้ตามนโยบายความปลอดภัยนะคะ นี้เรามี I am อยู่แล้วนะคะ โครงการนี้เราต้องมีการเก็บ requirement นะคะ แล้วก็เก็บ requirement มาบางส่วนนะคะ จะต้องมีการเอาไหมตัว I amassistance ที่เหมาะสมกับมาสด้าระวังสถานการณ์ระบาดวิทยานะคะ ก็จะมีการจัดเก็บข้อมูลพื้นฐานอย่างเช่นข้อมูลของส่วนงานของพี่เป็นทางด้านสาธารณสุขอย่างของ PC care เนี่ยกูจะมีการให้โรงงานก็ไม่ช่วยกองสาธารณสุขด้วยพรุ่งนี้ต้องมีการเตรียมข้อมูลผู้ใช้อื่น ๆ ด้วยนะคะ มีเรื่องการเตรียม vitas พื้นฐานสินค้าแล้วก็เอา PVC ต่าง ๆ เหล่านี้มาร้อยเรียงกันเป็นจุลินทรีย์ที่เหมาะสมกับแต่ละ User ซึ่งก็จะมีบิลที่แตกต่างกันไปนะคะ แล้วก็นอกจากนี้ก็จะมีการปรับปรุงระบบที่อยู่ในแม่กนแล้วก็เป็น n ให้เหมาะสมให้ทำงานเรียบเป็นอัตโนมัติมากขึ้นนะคะ เฟรนลี่กับผู้ชายมากขึ้นชื่อเดิมที่เรามี Isuzu แล้วก็คิดว่าทุกอย่างอาจจะได้จัดไปค่ะ นิดหนึ่งครับ 10 นาทีครับ Nation วัดหรือว่าเราจะเป็นการประยุกต์ใช้แพลตฟอร์มนะคะ เริ่มตั้งแต่การที่จะนำข้อมูลจาก Application แล้วก็ติดตาม GPS นี่นะคะ ส่งข้อมูลเข้ามาตามระยะต่าง ๆ เก็บไว้ มีการประมวลผลข้อมูลแล้วจะมีการหาข้อมูลมาเสนอการประมวลผลข้อมูลมีหลายเรื่องประกันนะคะ ก็คือเป็นเรื่องของพูดเสียงนี่ อยู่ในสถานที่กักตัวหรือเปล่านะคะ การประเมินความเสี่ยงสูงสุภาพของแต่ละคนอย่างไรนะคะ ก็จะมีเรื่องของการแพ็คกิ้งด้วยนะคะ ก็คือมีหน้าจอในส่วนตรงนี้จะต้องมีการ Renovate คือ เราเคยทำกับ BBC ตอนนั้นหนูไปอยู่มีการปรับเปลี่ยนรายวันนะคะ โครงการนี้เราจะมา Renovate ก็จะทำให้ระบบนี้มีการทำงานที่เหมาะสม แล้วก็รองรับติดต่อได้นะคะ ในส่วนของกิจกรรมนี้นะครับ ตัวนี้เป็นในส่วนของนี่ขยายสัญญาณครับ ขนาดนี้ไม่รวมกับคณะแพทย์ขอนแก่นนะครับ ว่ามีการทดสอบ 6 โมงให้นะครับ คนป่วยวัณโรค ครึ่งไม่ต้องการแล้วก็เดี๋ยว Control ในการสกัดตัวอย่างเลือด กลับมาเมื่อใช้ได้แล้วก็กูกับ Machine Learning สมาชิกกลุ่มของคนที่เป็นวัณโรค Control ได้ร้อยเปอร์เซ็นต์เลยนะครับ แนะนำตัวนี้นี่เกี่ยวกับสมุดในปัจจุบันนี้ ก็คือสามารถได้เร็วกว่านะครับ แล้วก็ตรงนี้เอง เรื่องแล้วก็มีศิลปะที่เกี่ยวข้องกับอาชีพมีครับ ด้วยสถานการณ์ปัญหายาตอนนี้มีจำนวนหมู่มากครับ แค่ 16 คนเท่านั้นเองกิจกรรมในโครงการคือโครงงานอะไรครับ ทั้งในและต่างประเทศจะเอามาทดแทนในปัจจุบันได้นะครับ ส่งมอบเอกสารทางการแพทย์ครับ เพื่อจะเป็นสารวิชาการเพิ่มขึ้นนะครับ แล้วก็มีต้นแบบระดับห้องปฏิบัติการต้นแบบนะครับ จะได้จัดไปเลยครับ ทางผู้พัฒนาทางการแพทย์นะครับผม ก็คือแผน 3 ปีนี้เราจะมีอยู่ 5 ขั้นด้วยกัน เราได้ทดสอบแล้วในประชากรหมู่น้อยนะครับ ในโครงการนี้ก็จะเป็นที่ 2 และที่ 3 นะครับ คือ เพิ่มจำนวนประชากรให้เยอะขึ้น เอกสารเป็นการแพทย์นะครับ เกี่ยวกับการใช้เทคนิคตัวนี้ในการวินิจฉัยวัณโรค จำนวนที่มากขึ้น 10 ตัวอย่าง แล้วก็จะเป็น 10 ตัวอย่างเอกสารฉบับที่ 2 นี่ก็จะลงมาทางเครือข่ายที่กดวัณโรค คือ วัณโรคด้วยนะครับ สุดท้ายก็คือพัฒนาเอกพันธ์ เอกสารหลาย ๆ ในการวินิจฉัยวัณโรคส่งให้กรมควบคุมโรคนะครับ ในโอกาสนี้นะครับ กำลังจะไปขอเชิญหัวหน้าโครงการต่อเลยครับ คาดว่าจะได้รับจากโครงการนะคะ ก็คือจะมีต้นแบบปฏิบัติการจำนวน 1 ต้นแบบนะคะ แล้วก็ต้นแบบระดับภาคสนามจำนวน 3 ต้นแบบนะคะ แล้วก็มีบทความพิมพ์ในวารสารนะคะ จำนวน 1 ฉบับนะคะ ตรงนี้ก็ขอว่าเรื่องของความสำเร็จค่ะ ก็เบ็ดเสร็จทั้งหมดก็คือจะเป็น 1.52 ล้านบาทนะคะ มีทั้งค่าจ้างค่าลูกครุภัณฑ์วัสดุ ค่าจัดวงสัมมนาแล้วก็ค่าใช้ส่วนต่าง ๆ นะคะ ก็จะมีประมาณเท่านี้ค่ะ ขอบคุณค่ะ</w:t>
      </w:r>
    </w:p>
    <w:p>
      <w:pPr>
        <w:pStyle w:val="BodyText"/>
      </w:pPr>
      <w:r>
        <w:t xml:space="preserve">(ศาสตราจารย์ ดร.ไพรัช) ครับ ขอบคุณครับ ท่านอาจารย์ ดร.นพดล มากนะครับ ไม่ทราบเลขาฯ มีสรุปจากผู้เชี่ยวชาญไหมครับ ฮัลโหล เลขาฯ มีไหม ที่ผู้เชี่ยวชาญสรุปหาเจอไหม</w:t>
      </w:r>
    </w:p>
    <w:p>
      <w:pPr>
        <w:pStyle w:val="BodyText"/>
      </w:pPr>
      <w:r>
        <w:t xml:space="preserve">(เลขาธิการ) ค่ะ เดี๋ยวขออนุญาตสรุปในส่วนของผู้เชี่ยวชาญนะคะ ผลประเมินผู้เชี่ยวชาญ ด้วยนายแพทย์ยงเจือ เหล่าศิริถาวร นะคะ ผอ. ศูนย์สารสนเทศกรมควบคุมโรคนะคะ 2. แพทย์หญิง… นะคะ ผอ. สำนักวัณโรคกรมควบคุมโรคติดต่อ นำโดย… กรมควบคุมโรคและสุดท้ายนะคะ นายแพทย์… นะคะ ผู้ช่วยผู้อำนวยการและหัวหน้ากลุ่มเทคโนโลยีและระบาดวิทยากองโรคไม่ติดต่อกรมควบคุมโรคนะคะ โครงการนี้นะคะ คณะผู้เชี่ยวชาญนะครับ ประเมินว่าโครงการนี้มีคุณค่าจากงานวิจัยนะคะ สนับสนุนยกระดับสูงทำให้เกิดความเชื่อมโยงที่จำเป็นในเรื่องของการเฝ้าระวังโรคและการใช้ประโยชน์สูงสุดร่วมกันนะคะ อาจจะมีข้อเสนอเพิ่มเติมดังนี้นะคะ ก็คือมีเรื่องของการต้องปรึกษา นะคะ ให้อยู่ในระดับสูงใกล้เคียงกับการวินิจฉัยโรคของแพทย์ผู้เชี่ยวชาญนะคะ และ 2. นะคะ ให้เพิ่มเทคโนโลยีทันไว้กับระดับกลุ่มให้สามารถอันดับการใช้ดูแลการพัฒนาต่อในระยะยาวได้ค่ะ 3. ควรปรับปรุงข้อมูลในเรื่องของมาตรฐานนะคะ และ 4. ทุกคนในเรื่องของพารามิเตอร์ที่ใช้สำหรับการเดินวิ่งในส่วนของ… นะคะ ว่าเพียงพอสำหรับการทำ Specification หรือไม่นะคะ ค่ะ ในส่วนของความคิดเห็นด้านอื่นนะคะ ก็ถือว่าเป็นหลักการและการวิจัยนะคะ มีแนวทางการดำเนินการที่เหมาะสมนะคะ ทางนี้ควรจะมีในส่วนของการทำ MOU การร่วมกันกับทุกภาคส่วนนะคะ โดยการแชร์ได้ให้สามารถใช้งานร่วมกันได้ค่ะ โครงการนะคะ มีโอกาสที่จะบรรลุสำเร็จบรรลุผลสำเร็จได้นะคะ หนูต้องให้ผู้ที่ทำหน้าที่ในเรื่องของ Data อาทิตย์นะคะ แล้วก็ด้านระบาดวิทยาที่สามารถวิเคราะห์ข้อมูลเข้ามาร่วมในโครงการได้ก็จะเป็นประโยชน์ค่ะ ทั้งในด้านของการนำโครงการไปใช้ประโยชน์นะคะ ก็ผลการจับกุมอย่างยิ่งนะคะ กับการเฝ้าระวังที่ทันต่อสถานการณ์นะคะ เรื่องของประเมินความความเสี่ยงรวมถึงการแจ้งเตือนของประชาชนนะคะ ทั้งนี้ควรจะเรื่องของการพารามิเตอร์รหัสที่ใช้ในการเดินทางปกครองต่าง ๆ ค่ะ โดยเฉพาะบุคคลลาก่อนนะครับ หัวหน้าและทีมงานมีประสบการณ์สามารถดำเนินงานโครงการได้ตามวัตถุประสงค์นะคะ ผลกระทบทางด้านเศรษฐกิจจะสามารถเพิ่มประสิทธิภาพ ประหยัดเวลาและก็ทรัพยากรในการเฝ้าระวังป้องกันควบคุมโรคในระยะยาวได้ค่ะ สำหรับความซับซ้อนของโครงการหน้าโครงการนี้ไม่มีความซับซ้อนในแง่ของเชิงเทคนิคค่ะ ในส่วนของคนอื่นนะคะ ในโอกาสของการพัฒนาในเรื่องของในอนาคตนะคะ อาจจะแบ่งการใช้ประโยชน์ตามประเภทของผู้ป่วยที่ TB นะคะ รวมถึงการใช้แอปพลิเคชัน ใครสมควรวาง Position ในการผมว่าสรุปใช้เวลามากแล้วนะครับ ค่ะ ก็เห็นเยอะเหลือเกินนะ สรุปว่าเดือนหน้าใช่ไหมครับ หรือว่าเดือนหน้าเดือนหน้าค่ะ อาจารย์ครับ น้ำหนักรวมผู้เชี่ยวชาญเห็นชอบแล้วก็สนับสนุนเต็มที่ครับ อาจารย์ครับ กลับต่อนักกีฬาจะเอาครับ ผู้โดยสารไปปรับปรุงด้วยนะครับ เดี๋ยวผมถามว่าถามต่อนิดนึงว่าที่เราทำนี่ของเดิมนี่มีอยู่แล้วมันก็ใช้อยู่แล้วใช่ไหม ที่เราไม่มี DDC-Care มีอะไร ก็ใช้อยู่ค่ะ อาจารย์เพียงแค่ว่าการดีไซน์ของทันระบาดนี้ค่ะ แล้วก็อาจจะการทำงานของ Application ที่เกิดขึ้นในทันระบาดมีประมาณ 55 Application ด้วยกันและมี 3 ทีมพัฒนาทุกอย่างด้วยเวลารวดเร็วกาญจนาอาจจะเป็นไซโลด้วยนี่ เราก็อยากจะจัดเรียนระบบให้ดูดีขึ้นนะคะ แล้วก็เพื่อให้รองรับของการที่จะนำ Application ใหม่ ๆ เข้ามาเสี่ยงเพื่อที่จะทำให้ทางกรมควบคุมโรคมีตั้งนานแล้วก็ต้องแลกกับทำเรื่องและต่อไปในอนาคตได้ค่ะ คิดว่าวิธีการผลิตเส้นน่าจะพูดว่าเราเคยทำเรื่องนี้และนี้เราทำรุ่นต่อไปคือคล้าย ๆ ว่าใช้คือทำไปแก้ไปทำไปปรับปรุงไปถ้าเราไม่มีเส้นอย่างนั้นล่ะ ว่าเราเริ่มของเก่าไปคือของเก่ามีอยู่ใช่ไหมทั้งระบาด DDC-Careก็เดินอยู่แล้วถูกไหม การปรับปรุงขึ้นมาถูกไหมครับ แล้วก็ทางและความยั่งยืนนี้ทำอย่างไรครับ ทำแล้วนี่ใครจะเอาไปใช้หรือการสนับสนุนเราทำอย่างไรต่อหลังจากครบปี 6 เดือนใช้เงินไปแล้วก็เรามีการทำงานกับทางกรมควบคุมโรคนะคะ ตลอดนะคะ โครงการนะคะ เรามีการซื้อตัว Server ให้กับทางกรมควบคุมโรคด้วยนะคะ ก็นั่งทำงานนี่ก็ได้เชิญทางคุณหมอค่ะ ส่งทีมงานเข้ามาหมายความว่ามันจะมีคำว่าการเอาไป Operator ต่อไหม หรือได้พูดกันต่อไหมหรือครบแล้ว ณ ตอนนี้6 เดือนมีใครรับช่วงต่อไหมก็ที่คุยอยู่ก็จะเป็นกรมควบคุมโรคค่ะ แต่ว่าเรื่องของประมาณนี้ก็ยังไม่ได้คุยกันต่อ ผมให้ข้อมูลอาจารย์เพิ่มเติมอีกนิดหนึ่งนะ ไม่ใช่งบประมาณก็ที่เราคุยกันแบบไม่เป็นทางการนะครับ อาจารย์ก็จะมีลักษณะมุมในมิติของบูรณาการก็จะเป็นตัวช่วยตัวหนึ่งแล้วก็ในมิตินะครับ ก็ประมาณจากกองทุนดิจิทัลหรือจากกสชมีมิติหนึ่งครับ อาจารย์ครับ โอเคโอเคผมมีความเห็นสุดท้ายคืออะไร ช่วยดูว่าอันนี้นี่ทาง DDC-Care ทางระบาดแล้วก็โครงการนี้น่าจะเอาไปเสนอในเครื่องมือแพทย์ด้วยนะ ให้ในมิติของลดความเหลื่อมล้ำนะคะ ผมขอความเห็นคุณหมออรรถพรหน่อยได้ไหมครับ ฮัลโหลยังอยู่ไหม ฮัลโหลอย่างนั้นถ้าไปอยู่กับคนอื่นไปก่อนมีความเห็นเพิ่มเติมไหมครับ อาจารย์คะเรียนท่านอาจารย์ครับ สนับสนุนโครงการครับ อาครับผม สนับสนุนโครงการโดยวิธี hds นะครับ ว่ามันเป็นโรคระบาดอยู่นะครับ คนไทยก็ยังติดอยู่แต่คนไทยนี่มีพยาบาลในห้องผ่าตัดก็ติดเชื้อแล้วนะครับ เวลาเราดมยาสลบนี่ถ้าคนไข้เป็นวัณโรคที่เราไม่รู้พยาบาลก็ติดเชื้อไปหลายคนนะครับ แล้วก็ตอนนี้มีรายงานต่างด้าวเข้ามา ซึ่งเราไม่สามารถควบคุมโรคนี้ได้ถ้าเรามีนิสัยได้ดีติดตามได้ดีนี้แล้วน่าจะไปเอาวิธีนี้เป็นประโยชน์ เพราะการวินิจฉัยวัณโรคนี้ต้องใช้การวินิจฉัยหลายอย่างมีการตรวจเสมหะ 3 วันต่อกันกะเพาะเชื้อมีการเอกซเรย์กว่าจะทราบว่าเป็นวัณโรคนะครับ ก็ใช้เวลานานนะครับ ฉะนั้นโครงการดีนะทำได้โดยเฉพาะการวินิจฉัยนะครับ และการตามนี้ก็คงอาจทำให้แพทย์มีความสะดวกขึ้นนะครับ ขอบคุณครับ วันนี้ใช่ไหมใครเสนอเข้ามาฮ่า ๆ ๆ ปิดโครงการแล้วค่อยสรุป ไหมคะ เพราะว่าแผนบูรณาการที่เราได้ประมาณจากรัฐบาลมานี่ค่ะ ก็คือชื่อแผนบูรณาการ Platform โรคอุบัติใหม่อุบัติซ้ำที่เราจะมี 2 โครงการนะคะ Doctor ในวันอาทิตย์หัวหน้าโครงการที่เป็นแพลตฟอร์มผัวเก่าระวังสถานการณ์นะคะ โครงการหนึ่งอยากให้ฟังอีกโครงการหนึ่งเป็นเรื่องของ Application ผู้แต่งเข้าไปในแพลตฟอร์มน่ะคะอาจจะได้จัดไปค่ะ นิดหนึ่งครับ 10 นาทีครับ Nation วัดหรือว่าเราจะเป็นการประยุกต์ใช้แพลตฟอร์มนะคะ เริ่มตั้งแต่การที่จะนำข้อมูลจาก Application แล้วก็ติดตาม GPS นี่นะคะ ส่งข้อมูลเข้ามาตามระยะต่าง ๆ เก็บไว้ มีการประมวลผลข้อมูลแล้วจะมีการหาข้อมูลมาเสนอการประมวลผลข้อมูลมีหลายเรื่องประกันนะคะ ก็คือเป็นเรื่องของพูดเสียงนี่ อยู่ในสถานที่กักตัวหรือเปล่านะคะ การประเมินความเสี่ยงสูงสุภาพของแต่ละคนอย่างไรนะคะ ก็จะมีเรื่องของการแพ็คกิ้งด้วยนะคะ ก็คือมีหน้าจอในส่วนตรงนี้จะต้องมีการ Renovate คือ เราเคยทำกับ BBC ตอนนั้นหนูไปอยู่มีการปรับเปลี่ยนรายวันนะคะ โครงการนี้เราจะมา Renovate ก็จะทำให้ระบบนี้มีการทำงานที่เหมาะสม แล้วก็รองรับติดต่อได้นะคะ ในส่วนของกิจกรรมนี้นะครับ ตัวนี้เป็นในส่วนของนี่ขยายสัญญาณครับ ขนาดนี้ไม่รวมกับคณะแพทย์ขอนแก่นนะครับ ว่ามีการทดสอบ 6 โมงให้นะครับ คนป่วยวัณโรค ครึ่งไม่ต้องการแล้วก็เดี๋ยว Control ในการสกัดตัวอย่างเลือด กลับมาเมื่อใช้ได้แล้วก็กูกับ Machine Learning สมาชิกกลุ่มของคนที่เป็นวัณโรค Control ได้ร้อยเปอร์เซ็นต์เลยนะครับ แนะนำตัวนี้นี่เกี่ยวกับสมุดในปัจจุบันนี้ ก็คือสามารถได้เร็วกว่านะครับ แล้วก็ตรงนี้เอง เรื่องแล้วก็มีศิลปะที่เกี่ยวข้องกับอาชีพมีครับ ด้วยสถานการณ์ปัญหายาตอนนี้มีจำนวนหมู่มากครับ แค่ 16 คนเท่านั้นเองกิจกรรมในโครงการคือโครงงานอะไรครับ ทั้งในและต่างประเทศจะเอามาทดแทนในปัจจุบันได้นะครับ ส่งมอบเอกสารทางการแพทย์ครับ เพื่อจะเป็นสารวิชาการเพิ่มขึ้นนะครับ แล้วก็มีต้นแบบระดับห้องปฏิบัติการต้นแบบนะครับ จะได้จัดไปเลยครับ ทางผู้พัฒนาทางการแพทย์นะครับผม ก็คือแผน 3 ปีนี้เราจะมีอยู่ 5 ขั้นด้วยกัน เราได้ทดสอบแล้วในประชากรหมู่น้อยนะครับ ในโครงการนี้ก็จะเป็นที่ 2 และที่ 3 นะครับ คือ เพิ่มจำนวนประชากรให้เยอะขึ้น เอกสารเป็นการแพทย์นะครับ เกี่ยวกับการใช้เทคนิคตัวนี้ในการวินิจฉัยวัณโรค จำนวนที่มากขึ้น 10 ตัวอย่าง แล้วก็จะเป็น 10 ตัวอย่างเอกสารฉบับที่ 2 นี่ก็จะลงมาทางเครือข่ายที่กดวัณโรค คือ วัณโรคด้วยนะครับ สุดท้ายก็คือพัฒนาเอกพันธ์ เอกสารหลาย ๆ ในการวินิจฉัยวัณโรคส่งให้กรมควบคุมโรคนะครับ ในโอกาสนี้นะครับ กำลังจะไปขอเชิญหัวหน้าโครงการต่อเลยครับ เป็นเจ้าหน้าที่สจังหวัดใช่ไหมคะ ใช่ค่ะ คือผมอยากให้ไปประเมินอย่างนี้นะครับ คือผมเรียนผมอาจจะดูพูดซ้ำนะครับ ใน pct เครื่องมือแพทย์นี่เรามีมิติอยู่ 3 มิตินิติหนึ่งเราพูดเรื่องความรักลดความเหลื่อมล้ำที่เราได้เคยยกตัวอย่างว่าถ้าเราใช้แพลตฟอร์มนี่อย่างกรณีของหมอพร้อมเป็นตัวอย่างที่ดีว่าแพลตฟอร์มนี้ถึงประชาชนเป็นล้านทั่วประเทศเลยนึกออกใช่ไหมซึ่งมัน powerful มากเวลาเราใช้ homan ของดรกิตตินี่ในกทมถึงตั้ง 88 เปอร์เซ็นต์เพราะฉะนั้นผมอยากให้ไอ้ตัวนี้ทั้งนักวิจัยท่านดอกเตอร์สลัดและวันอันนี้นี่น่าจะพูดตรงนี้ให้ชัดขึ้นไปเลยแล้วแรงหนุนมันจะสูงในเวลาเข้าไปใน BCG เครื่องมือแพทย์เพราะว่าท่านนายกเรียกประชุมเมื่อไหร่ผมจะเอาตัวอย่างพวกนี้ไปเรียนท่านนายกว่าไอ้ BCG เครื่องมือแพทย์นี่มันทำให้ประชาชนนี่ลดความเหลื่อมล้ำได้อย่างไรและในชุดลดความเหลื่อมล้ำนี้เลขาสปสชท่านเป็นประธานผมจึงอยากถามว่าตอนนี้ผมสนับสนุนแน่นอนแต่ผมอยากจะรู้ว่าคุณสเกลเข้าไปเต็มที่นี่เป็นประชากรได้สักกี่คนอาจารย์คะโครงการน่าจะมีคำตอบให้อาการน่าจะตอบผมตอนนี้ได้ค่ำ ๆ มั้งเป็นอีกกลุ่มนึงค่ะ อาจารย์อีกโครงการนึงค่ะ คือถ้าเราทำแล้วเมื่อกี้ตอบว่าพันคนผมจึงได้ถามต่อว่าเต็มพันได้ไหม ผมจึงถามถ้าจะมีมิติเดี๋ยวผักดอกเตอร์นัยนาให้ข้อมูลคือ scale up ของ Project น่ะมันใช้ภาครัฐกับภาคประชาชนน่ะค่ะ คือในมิติของโครงการนี้ค่ะ อาจารย์ potassium นี่สิ่งที่จะเอามาใช้ User ของอะตอมคือ developer ขายการที่เป็นผู้เชี่ยวชาญด้านไอทีแล้วก็จะขอกลับไปสไลด์ที่แพลตฟอร์มได้ไหมคะ แล้วมันจะมีหน้าที่เป็นผมยังงงว่าจะไปอยู่กรมควบคุมโรคขึ้นคุณไม่ใช้ข้าวหรือผมยังงงเหมือนกันผมไม่อยากถามมากตอนนี้ในส่วนตรงนี้นะคะ เราต้องหารือกับกรมควบคุมโรคนะคะ เรายังคงใช้มาใช้คราวไหมถ้ามาใช้คราวนี้ต้องมีงบรายปีให้กับกรมควบคุมโรคใช่ไหมคะ หมายถึงว่ากรมควบคุมโรคว่าต้องสรรหางบประมาณมาเพื่อขับเคลื่อนนะคะ แล้วเวลาเราประชุมคณะผู้เชี่ยวชาญที่เมื่อกี้น้แล้วในส่วนที่อาจารย์บอกว่าเข้าถึงอีกคนนะคะ องเขารายงานนะค่ะ มันจะเป็นผู้เชี่ยวชาญที่ดูคือว่าให้ความสูงทั้ง 2 คณะคือประเด็นผมตอนนี้ผมคิดว่าไม่มีอะไรขัดข้องที่เราจะเดินหน้าต่อไปมันจะมีเลเซอร์ของตอนนี้ตัวแพลตฟอร์มนี่ตัวของทวิตเตอร์ developer ณตอนนี้ภายใต้โครงการนี้นะค่ะ มันเป็นผู้ใช้งานจะเป็นเจ้าหน้าที่สาธารณสุขสิ่งที่เราทำนี่ก็คือว่าเป็นเจ้าหน้าที่สาธารณสุขที่อยู่ทั่วประเทศเลยทั่วประเทศเลยนะคะ อย่างเช่นตอนนี้เราจะเอากบไม่พูดถึงกูใช้น่ะผมพูดถึงคนไข้น่ะที่เขาจะใช้ประโยชน์นี่มันเยอะไหมคือพอดีว่าสิ่งที่พี่ทำมานะคะ มันจะมีอีกโครงการหนึ่งที่เป็นเรื่องของรู้ทางนะค่ะ เป็นเรื่องของ Application ทั้งป่าแต่ไม่ได้อยู่ในภายใต้โครงการนี้คือตัวอย่างข้อมูลนี้ส่งให้กับแอปพลิเคชันรู้ทันที่ที่ประชาชนจะเป็นผู้ใช้ก็คือสามารถขึ้นอยู่กับว่าใครมาดาวน์โหลดได้เลยนะคะ อาจารย์โอเคผมถามแค่นี้นะวิชาคงไม่เข้าใจว่าผมพูดอะไร แต่ว่าถ้าผมถ้าคุณเขียนภาพรวมให้ได้ว่าเอารู้ทันมาเสียบเอา DDC-Care มาเสียบบอกท่านนายกฯ หรือท่านรัฐมนตรีได้ว่าคนไทยจะได้ประโยชน์สักกี่คนยกตัวอย่างอย่างของท่านกิตติใช้ของผมเอาตัวนี้ไปสู้เรื่องใช้งบประมาณประชุมอะไรให้นักวิจัยได้นึกออกใช่ไหมนึกออกไหมครับ หรือถ้าหากว่าเราไปทำเรื่องอะไรอีกทีจะครอบคลุมประชากรเท่านั้นพรุ่งนี้เพราะว่าคนให้งบประมาณหรือนักการเมืองเขาก็ไม่ได้สนใจเท่าไหร่หรอกว่าเราจะตื่นเท่าไหน เพราะประชาชนพี่เขาจะลดความเหลื่อมล้ำได้ไหม เดี๋ยวไปดูโครงการต่อไปและช่วยไปหาข้อมูลให้ผมด้วยได้ไหมครับ วันนี้เดี๋ยวฝากเฮียชัยอีกสักภาพหนึ่งก็ได้ครับ เป็นภาพง่าย ๆ เป็นซัก 1 สไลด์ว่าตอนนี้เราเข้าได้เท่านี้ถ้าหากต้องการเราจะเข้าไปได้อีกเท่าไรนักวิจัยลองทำอีกสักสไลด์ 1 พระอาจารย์เชิญออกจากรับครับ ขออนุญาตอาจารย์ครับ ขออนุญาตไปอีกโครงการหนึ่งซึ่งเกี่ยวข้องกันนะครับ โครงการของดร.ณัฐนันท์ ซึ่งจะเป็น App ที่เชื่อมโยงกับแผ่นฟอร์มนะครับ ขอเชิญ ดร.ละกันนะครับ ก็คือว่าโครงการนี้นี่จะมีกรอบงบประมาณอยู่ที่ 12.5 ล้านนะครับ ขอกรรมการอนุมัติ 1.68 ล้านนะครับ ขอเชิญ ดร.ณัฐนันท์ เลยนะครับ เชิญครับ พักผ่อนครับ ข้อสำหรับตัวนี้เป็น Application สำหรับเฝ้าระวังและ Application ที่เชื่อมต่อกับ ดร. นัยนา ที่พูดไปเมื่อสักครู่นี้นะครับ พรุ่งนี้ก็จะน่าจะมีตัวเลขที่จะสามารถตอบอาจารย์ไพรัช จากคำถามเมื่อสักครู่นี้ได้นะครับ ไปครับ ครับ ตัวหลักการนะครับ ก็จะเหมือนกับที่เราเพื่อในอนาคตนะครับ ก็คือเป็นแบบฟอร์มการเฝ้าระวังนะครับ ในเรื่องของการขยายผลนะคะ ในการเฝ้าระวังโรคระบาดนะครับ ไม่ว่าจะเป็นโรคระบาดอุบัติใหม่นะครับ ซึ่งโครงการนี้นะครับ ก็จะมีการขยายโครงการระบาดแล้วก็ดีที่แกนะครับ ที่ติดตามนะครับ ดูในกลุ่มไข้เลือดออกกับ COVID นะครับ เรื่องของโรคระบาดอื่นนะครับ ที่กรมควบคุมโรคดูแลให้นะครับ ก็จะเข้ามาคุมมากขึ้นแล้วก็จะรองรับสถานการณ์ในอนาคตเพิ่มเติมด้วยนะครับ เป็นโครงการในเฟสนี้นะครับ ก็จะมีด้วยกัน 3 Application ครับ ท่านแรกก็คือ Application ดี ๆ นะครับ แต่ต้องเพิ่มความสามารถมากขึ้นนะครับ เดี๋ยวจะขยายให้ฟังว่าเพิ่มเติมหน่อยนะครับ อันที่ 2 ก็คือเป็น Application บันทึกอุณหภูมินะครับ ช่วยสัมพัสเทอร์โมมิเตอร์นะครับ การเฝ้าระวังระดับชุมชน อันนี้ก็จะมีเรื่องกิตติเป็นผู้พัฒนานะครับ เป็นพัฒนาข้อมูลสุขภาพระดับบุคคลนะครับ อันนี้เป็นผู้พัฒนานะครับ หลัก ๆ ก็จะมีจาก Application นะครับ ขอหน้าถัดไปนะครับ ลักษณะของการทำงานนะครับ จะเป็นลักษณะของการพัฒนาที่เป็นสแตนเลสนะครับ เครื่องเรามีการจัดส่งให้ควบคุมโรคนะครับ ด้วยงบประมาณ 3-4 ล้านครับ เป็น In Kind นะครับ เอาไปติดตั้งในกรมควบคุมโรคนะครับ เปิดแอปพลิเคชันนี่จะเป็นการทำกับไฮบริดอยู่นะครับ ก็คือพระที่เป็น Application นะครับ คนหนึ่งก็อยู่ครับ แต่ว่าน้ำตาที่มีการจัดเก็บเงินก็จะจัดเก็บอยู่บน Server ของกรมควบคุมโรคนะครับ ก็จะเป็นการทำแบบไฮบริดนะครับ อันนี้ก็ขึ้นอยู่กับงบประมาณกรมควบคุมโรคนะครับ อนาคตนี่จะขยายผลทั้งหมดเลยได้หรือเปล่าอะไรอย่างนี้ครับ อาจจะต้องอยู่ต่อไปนะครับ เบื้องต้น อาจจะเป็นลักษณะของการทำให้ปิดนะครับ ส่วนหนึ่งก็คือใช้ส่วนหนึ่งก็คือเป็น Server นะครับ ต้องจากกรมควบคุมโรคมีเรื่องของการทำเครื่องของพัฒนามาตรฐาน ISO นะครับ เขาได้ไอโซ่ 2 หมื่นเจ็ดพันนึงนะครับ ตัวโครงสร้างก็ app ตั้งของที่พี่เอนะครับ โรบินสันสุพรรณว่าคงค้างที่ทดสอบเป็น Data Excel ดรนัยนา ได้จ้างไปครับ ถัดมานะครับ สำหรับตัว platform Application นะครับ ขอแบ่งเป็น 2 กลุ่มก็คือการเฝ้าระวังผู้ป่วยนะครับ เขาจะแบ่งเป็นข้อมูลโรงพยาบาลกับข้อมูลภาคประชาชนนะครับ ข้อมูลโรงพยาบาลที่ไม่อยู่ในเฟสนี้นะครับ ข้อมูลภาคประชาชนอยู่ในระดับสูงกับระดับบุคคลนะครับ ก็จะเป็นมาของ ดร.กิตติ นะครับ คณะบุคคลก็จะเป็นงานของ ดร. ในโชว์นะครับ ส่วนประมาณกลุ่มเสี่ยงก็จะเป็นระบบดี ๆ แชร์เดิมนะครับ ซึ่งเป็น DDC-Care นะครับ ที่รักมาทำนะครับ จะเป็น App พี่จะนำเข้าที่ตัวเองนะครับ ส่วนการนำเข้าโดยเจ้าหน้าที่กับการทำข้าวกับกลุ่มยังไม่มีนะครับ อยู่ในเรื่องของการถ่ายเรณูในเกียรติบัตรไปนะครับ ดังนั้น ไม่มีตัวที่ไม่มีการระบาดนะครับ จะเป็น Application ที่จะทำให้มีการในเฟสนี้นะครับ ขอหน้าถัดไปครับ ล่อกันอย่างนี้เราไปเปรียบเทียบกับ Application ที่ไม่อยู่ในกลุ่มเดียวกันนะครับ ก็ตอนนี้นะครับ 22:00 น ก็คือหมอชนะแต่ว่าพอมีการเปิดเมืองที่หมอชนะก็มีการปรับปรุงตัวเองไปนะครับ ก็ตอนนี้ก็เลยไม่มีการทับซ้อนนะครับ ฉะนั้น Application ทั้งหมดหนี้วิธีการทำโดยภาพลักษณ์นะครับ ที่เกิดขึ้นนะครับ กับ App ที่เรากำลังทำนี่คือจะไม่มีการทำพร้อมกันนะครับ วันนี้ก็เลยนำเสนอนะครับ เพื่อให้สุขสันต์วันเกิดนะครับ ว่าตอนนี้หมอธนมิตรนะเปลี่ยนรูปแบบไปนะครับ เป็นการปกครองมูลพิกัดเท่านั้นนะครับ ไม่มีปัญหาเรื่องของการนี่มาเลยแตกต่างจากแอปของเราที่เกิดจากอาการแล้วก็พิกัดนะครับ ควบคุมเรื่องกลุ่มเสี่ยงนะครับ ครับ ทักมาครับ สำหรับ Application ทำเพิ่มเติมนะครับ ก็จะเป็นการทำอันที่ 1 เลยก็คือเรื่องของการดูเรื่องของการใช้งานครับ ว่าผู้ใช้งานที่เขาต้องติดตั้งแอปฯ นะครับ แถ้าคนที่เป็นกลุ่มเสี่ยงกับอปฯ นี้อยู่ด้วยกันหรือเปล่านะครับ ก่อนหน้านี้โดยใช้ NFC นะครับ ในการเช็กค่าติดตามนะครับ แต่ NFC มีปัญหาที่เราก็ไม่รู้ว่าการติดตามนะครับ ตอนนี้เรากำลังพัฒนาตัว Smart Device ใหม่นะครับ เมื่อไหร่ก็ตามที่ออกห่างนี่จะแจ้งเตือนแบบเรียลไทม์ให้ฉันทีอันที่ 1 อันที่สองก็คือทำ Video Call นะคะ เนื่องจากอาการผิดขนาดนั้นเลยส่วนที่เพิ่มเติมเข้ามานะครับ ถัดมาครับ อันนี้มันเป็นโครงสร้างนะครับ ที่เรามีการทำเพิ่มเติมนะครับ ในส่วนที่เป็นสีส้มนะครับ ก็จะมีการเพิ่มเติมทั้งหมดเลยของการทำไว้นะครับ เรื่องของการทำเพิ่มของ Video Call นะครับ มีการลงทะเบียนล่วงหน้าก็จะไปกลุ่มเสี่ยงนะครับ วิธีสอบสวนโรคนะครับ วันนี้ที่เราใช้ในการดูแลกลุ่มเสี่ยงในช่วงระบาด 123 นะครับ เขามียอดประมาณ 60 คนนะครับ เข้าใจว่าถ้าเป็นการระบาดใหญ่นี่เข้าใจยอดน่าจะสูงนะครับ แต่ว่าถ้าเป็นเรื่องของการใช้แบบระบาดแบบทั่วไปนะครับ เท่าที่ดูก็น่าจะเป็นลักษณะของบางพื้นที่ป้อมยามนะครับ ขึ้นอันนี้เดี๋ยวเขาจะไปหาตัวเลขกับทางกรมควบคุมโรคอีกครั้งหนึ่งนะครับ ในกรณีที่เป็นเรื่องของโรคอุบัติซ้ำนะครับ ยอดการใช้งานจะเป็นลักษณะเท่าไหร่นะครับ ถัดมาครับ อันนี้จะเป็นของ ดร. กิตติ นะครับ รบกวน ดร. กิตติ ช่วยอธิบายครับ ครับ</w:t>
      </w:r>
    </w:p>
    <w:p>
      <w:pPr>
        <w:pStyle w:val="BodyText"/>
      </w:pPr>
      <w:r>
        <w:t xml:space="preserve">(ดร. กิตติ) สวัสดีครับ ท่านกรรมการครับ ส่วนของผมก็จะเป็นส่วนของ Application ในการบันทึกเชิญนะครับ ของเครื่อง Smart Meter เราทราบมาว่ามีในอเมริกาของว่าในการระบาดนี้ผลกระทบต่อร่างกายของมนุษย์มีก็จะมีส่วนที่อื่นก็คือการอุณหภูมิมีไข้ในอเมริกาที่มีการศึกษาเรื่องนี้นะและก็มีการแจกเทอร์โมมิเตอร์ที่มีสามารถเก็บบันทึกหน้าเข้าสู่ระบบคราวนะครับ ก็มีแต่ไปปริมาณ 2 ตัวแล้วก็ผลลัพธ์ออกมาได้เป็นผลที่ดีมากการระบาดของโรคได้นี่ก่อนกรมควบคุมโรคเขาได้ 2 อาทิตย์นะครับ ก็มาว่าเดี๋ยวนี้น่าจะเอา Apply กับเมืองไทยได้ map map ที่มีการกำหนดว่าอุณหภูมิในแต่ละพื้นที่ของอะไรมีงานประชาชนที่วัดค่าอุณหภูมิสูงขึ้นในพื้นที่ไหนนี่เขาสามารถจำได้ว่าพื้นที่นั้นน่าจะเกิดโรคระบาดเกิดขึ้นเขาก็เทียบข้อมูลจริงนี่ก็เห็นว่ามีการเกิดโรคระบาดจริงประมาณ 2 อาทิตย์นะครับ อันนี้ก็เป็นโมเดลที่เราจะดึงเอามาใช้นะครับ สิ่งที่ควรทำก็คือโครงการนี้สิ่งที่ 1 ก็คือตัวเทอร์โมมิเตอร์เทอร์โมมิเตอร์ทำได้หลายรูปแบบ Isolation มีการแจกมิเตอร์ในโปรโมชันจำนวนมากอยู่แล้วนะครับ เป็นหลายแสนเครื่องมองว่าน่าจะเป็นฐานเริ่มต้นที่ดีนะครับ แล้วก็ทำ Application ไปดึงข้อมูลจากเรานะนี่ เขาก็จะไปเก็บในระบบ คราวด์ นะครับ เราจะไปทำนะครับ อันที่ 2 ก็คือขอ ไอโฟนวิธีการเชื่อมต่อบลูทูธสามารถซิงค์อัตโนมัติกับมือถือแล้วก็อุปกรณ์อื่นจึงทำให้ผู้ชายนะครับ คือหลังจากวัดอุณหภูมิของที่บ้านคุณครูก็จะมีการเก็บบันทึกและถ้ามีการเขียนบันทึกก็จะไม่มีการระบุตัวตนนะครับ ว่าอยู่ที่ไหนแล้วต้องการแค่อุณหภูมิตำแหน่งของที่เขาว่านะครับ แล้วก็พอรู้ว่าอำเภอนี้ตำบลนี้นี่มีอุณหภูมิค่าที่เท่าไหร่ซึ่งคำพูดแบบนี้ก็จะเป็นพื้นฐานในปีนี้นะครับ ในการที่จะทำตัวอุปกรณ์แล้วก็ตัวแอพพลิเคชั่นในการเก็บเข้าสู่ระบบคราวนะครับ ในปีนี้บางส่วนแล้วก็จะทักไปนี่แล้วก็จะเป็นหนังในส่วนที่เรื่องเกี่ยวกับการวิเคราะห์ข้อมูลนะครับ ในการวิเคราะห์ข้อมูลต่อไปเพื่อจะทำการ Map เปิดทำการผลิตในการทางการแพทย์อาการของโรคระบาดได้นะครับ อันนี้เป็นส่วนของเรื่องสมรรถมิเตอร์นะครับ จัดไปครับ อันนี้ก็เป็นดอกเตอร์เดโชสวัสดีครับอันนี้เป็น ของเราก็คือต้องการเปลี่ยนพฤติกรรมช่วยในการป้องกันโรคคนนะครับ เราเชื่อว่าถ้าเราสามารถปรับเปลี่ยนพฤติกรรมการออกกำลังกายหรืออาหารก็จะช่วยให้อัตราการเกิดโรคน้อยลงวันนี้ เราก็สามารถใช้ในการปลูกแล้วก็โรคระบาดในระดับบุคคลได้นะครับ เป็นที่มาของการนำแอปพลิเคชันนี้เข้าร่วมในโครงการนี้ด้วยนะครับ ทุกวันนี้เราก็มีการออกแบบให้ผู้ใช้งานสามารถติดตามพฤติกรรมตนเองติดตามข้อมูลของตนเองและผลเลือด หรือว่ากินอาหารออกกำลังกายในแต่ละวันได้ง่าย ๆ นะครับ เพราะเรามีวิธีกระตุ้นให้คน ๆ นั้นจะสอนเรื่องโดยการใช้ระบบนะครับ แล้วก็จะมีการเพิ่มแนวทางการกระตุ้นเช่น Application Model หรือว่าทำให้ระบบแนะนำการเล่นเกมทำให้คนอยากใช้มากขึ้นแล้วก็อาจจะเพิ่มวิธีการกระตุ้น sinus surgery ทำคนอยากใช้มากขึ้นเพิ่มเข้ามาในระบบนี้นะ โครงการนี้นะครับ แล้วก็ปัจจุบันข้อมูลแล้วก็พยายามลิงค์ให้เก็บมากที่สุดก็คือเรามีการเลี้ยงกับนัดแรกที่ฉีด nbsp ดีไลท์เช็คนะครับ สาขาของ…นะครับ แล้วก็มีกับควบคุมโรคที่ว่าไปเลี้ยงกับ ที่แปลกไปประมาณ 3000 เครื่องทั่วประเทศนะครับ เราก็มีข้อมูลจากตรงนี้ด้วยเพราะฉะนั้นข้อมูลที่ใช้งานเขาตรงนี้เราก็สามารถมีข้อมูลขึ้นมาในแอปได้นะครับ ก็กิจกรรมหลัก ๆ เราก็คือพัฒนาระบบแอปแล้วเราก็จะพัฒนาอัลกอริทึมในการประเมินผลแล้วก็เข้าประเมินโรคด้วยผมขอหน้าต่อไปครับ รายละเอียดหลัก ๆ หรือจุดเด่นเบื้องต้นก็คือเราเน้นออกแบบแต่งงานกันเองได้รวดเร็วแต่ละวันคงจะใช้เวลาไม่มากนะครับ ใช้เวลาน้อย ๆ อย่างเช่นเอา 3 นาทีก็เราจะมีระบบช่วยในการกระตุ้นให้คนอย่างใช้หรือมีโค้ดในการพยายามดึงกลับต่าง ๆ ให้ดึงข้อมูลอัตโนมัติให้มากขึ้นเราก็จะมีระบบ AI ที่ช่วยแนะนำสุขภาพด้วยนะครับ แล้วก็วิเคราะห์ข้อมูลส่วนบุคคลก็มีระบบ Close หรือผู้ดูแลสามารถข้อมูลหรือวิเคราะห์ได้อินเตอร์เนชั่นแต่ละแบบที่ทดลองเป็นอย่างไรนะครับ นี่ก็เป็นเบสของขอหน้าต่อไปครับ อันนี้เป็นคอนเซ็ปต์ในท้ายที่เราจะมาใช้ครับ ขอตอบไปครับ อันนี้ก็เป็นอย่างของ Application ที่มีอยู่ในปัจจุบันนะครับ ต่อไปเลยครับ ตอบเลยก็ได้ครับ ก็ปัจจุบันเรามีความร่วมมือนะครับ ที่จะเอา Application ใครไปใช้โปรโมชั่นธันวาคมฉันจะไปถึงที่โครงการดีแล้วอีกครั้งปกติคืออะไร องค์กรต่าง ๆ ให้มีการปรับเปลี่ยนพฤติกรรมให้องค์กรผู้ใช้งานผู้สมาชิกในองค์กรเราจะไปร่วมในเครือข่ายที่เที่ยวร่วมเราก็จะร่วมกับสูตร Device ธรรมดานะครับ อันนี้จะเป็นศูนย์ที่ตั้งอยู่ในโรงพยาบาลต่าง ๆ ทั่วประเทศก็เราลงตั้งแต่ปีที่แล้วแล้วแน่จริงก็พอมีการคุยตรงกันพอดีจัดสวนนี้ตัวเองเป็นการ… คนออกจะ On site ก่อน เวลาต่อเนื่องได้ว่าเขาเป็นคนดีปัจจุบันก็มีคนใช้งานเป็นหลักพันอยู่ช่วงนี้ที่เรามีโครงการพัฒนาเพิ่มขึ้นไม่มีการร่วมกับคนไทยรัดกุมก็จะเกี่ยวได้ในส่วนของจำนวน User นะครับ การเข้าถึงผู้ใช้งานต่อไปอันนี้ก็เป็นดูสุขภาพดีไว้ที่กระจายอยู่ในที่ต่าง ๆ ทั่วประเทศครับ เป็นคร่าว ๆ วิวของโครงการออกอะไร Station ของที่เราจะเข้าไปรวมด้วยนะครับ สวัสดีครับ นัดมาก็จะเป็นเรื่องของกรรมนะครับ เราจะเริ่มพัฒนาตัวระบบนะครับ อยู่ประมาณ 8 เดือนนะครับ แล้วก็เดือนที่ 9-12 พระจันทร์เริ่มในเรื่องของการอบรมสอนการใช้งานนะครับ 11.18 เนี่ยมันเป็นเรื่องของการเอาไปใช้งานจริงการติดตามผลงานนะครับ สรุปก็คือ 8 เดือนจะเป็นเรื่องของการพัฒนานะครับ สิ้นเดือนจะเป็นเรื่องของการอบรมเจ้าหน้าที่นะครับ แล้วก็ 6 เดือนหลังจะเป็นเรื่องของการกระจายและติดตามครับ ถัดมาครับ อันนี้เป็นเรื่องของค่าใช้จ่ายในการพัฒนานะครับ 12.5 ล้านนะครับ ถัดไปครับ สิ่งของมอบนะครับ ก็จะมีต้นแบบภาคสนามนะครับ ปรับขึ้นแบบอิงจากตัว Application ปรับตัวนะครับ ตรวจระบบติดตามอาการแล้วก็พิกัดมีทั้งแบบแล้วก็ Application อุณหภูมิแล้วก็ตัวลบบันทึกการเข้าสุขภาพระวังบุคคลอีก 1 ต้นแบบนะครับ โต๊ะพับสนามทั้งหมดนะครับ ทักมาครับ ขอยืมนะครับ ก็จะส่งมอบให้กับควบคุมโรคนะครับ แล้วก็ปัจจุบันนะครับ เป็นข้อเสนอของโครงการนะครับ เป็นโครงการสำคัญในปี 2566 นะครับ ถ้าไปเจอกันผ่านก็จะข้อสอบคณิตป 6 นะครับ ก็จะเอาเข้าโครงการบูรณาการถัดไปครับ Q W 66 ตาจะได้ต่อเนื่องมาเป็นส่วนที่ 2 ครับ ตั้งราคาไว้นะครับ มันจะเป็นยังไงต่อไปครับ ขอบคุณครับ จบแล้วใช่ไหม Hotmail อาจารย์ครับ ก็เพราะว่าทำให้เข้าใจมากขึ้นหลังจากต่อจากอันที่แล้วกรมใดมีข้อคิดเห็นที่พูดเมื่อกี้วันหน้าจะทำซัก 1 สไลด์ Texture ช่วยเอาของในเมื่อกี้ไม่เกี่ยวยกตัวอย่างนะเขียนไว้ตรงกลางหรือข้างบนทุกอย่างแล้วเรามีของสังคมการนี้มันจะเข้าไปอย่างไรนะครับ เพื่อให้เห็นว่ามันเป็น Pictures เห็นเป็นรูปแห่งประเทศไทยนะครับ ประเทศไทยผมคิดว่าโดยหน้าที่เขียนแบบปัจจุบันพวกเราทำน่าจะดูกับเม้นถ้าไป data-dismiss นัยนาเขียนแล้วมันก็รู้รู้ว่าพร้อมใช้งานอยู่แล้วแล้วเรากำลังจะขยายผลให้มันดีขึ้นดีขึ้นผมคิดว่าน่าจะได้เห็นสักสไลด์ 2 คนหมอดูว่ากูเจ็บนี้ควรจะสนับสนุนใช่ไหมช่วยจดบันทึกให้ช่วยดูด้วยนะนะครับ อาจารย์ครับ ที่ผมบอกว่าผมจะเอาเข้าไป ICT คือแพทย์ตัวนี้ผมไม่เห็นจะตีฟังโทรฯมาตลอดอินบูโดกันผอมลดความเหลื่อมล้ำจึงตั้งคำถามจะถามว่าถ้าเราทำแบบนี้คนคาดการณ์ว่าตอนที่เราเป็นประชาชนเท่าไหร่ Project ไปประชาชนเท่าไหร่อันนี้ก็ถามแรกเลยแล้วพอจะรู้ไหมจะถึงเท่าไหร่ MB ไหมมันเท่าไหร่สารที่อยู่ในที่นี้ด้วยก็ช่วยกันตอบยกตัวอย่างนะยกตัวอย่างของเดโชทูเดย์โชว์อาจารย์ unlisted ของเดโชนี่ชนบทไหมถ้าสอบได้ก็ลองทำการบ้านว่าจะไปถึงไหนนะครับ คิตตี้ก็เหมือนกันว่าผมสนใจสลายที่กระบี่โชว์เมื่อกี้ปีชงโทรตอนท้ายของสหรัฐอเมริกามาทำให้เราเห็นทันทีเลยกินสไลด์อย่างนี้ 1 สไลด์ก็เข้าใจเลยไม่ต้องดูดีเทลกว่าจะตอบได้ก็คงจะดีของเดโชดีที่เป็นรูปประเทศไทยของเด็ก ขอเบอร์โทรที่เป็นประเทศไทยโอเค แต่มันดูยาก ขอโทษวิธีพรีเซ้นอะไรก็อย่าคิดว่าเขาจะดีระหว่างทางปล่อยคอร์ด ว่า devices ปลายทาง เก็บเอกสารกิตติบ่อยมากว่าเทอร์โมมิเตอร์ตอนนี้ สถานการณ์เป็นอย่างไร ในเมืองไทยอยู่ปลายทางแบบที่เขาแจกในปัจจุบันที่ราคาถูกมากขอเสียงให้กับ isolation ไม่ได้ก็ไม่อยากให้ประชาชนเข้ามาเสียเวลา ก็เอาไปทำ application อ่านค่าตัวเลขตัวนั้นอัตโนมัติ ก็ใช้วิธีการ และข้อมูลเร็วสุด ก็คือตั้งค่าตัวเลขรหัส รองรับ จะทำให้ User มีเครื่องมือ กระจายไปทั่วพื้นที่ในประเทศไทย หลายแสนคน ที่ทำ homo isolation ปกติเป็นทหาร แล้วก็ไม่ทันเริ่มต้นที่นำไปใช้ในการเซ็นเซอร์ที่กระจายไปทั่วแล้วนะครับ ที่หนึ่ง ที่สอง ก็คือหาอุปกรณ์ที่เป็นตัววัด ว่าจะส่งบลูทูธอัตโนมัตินี่ ก็ต้องหาเลยนะคะ ที่ถูกเล่นคนเดียวได้ในอนาคต อันนี้เราก็งงอยู่ เป็นตาชั่ง Xiaomi ที่มีแต่ช่างอ๊อดข้อมูลที่จะนำขบวนเข้าไปได้อัตโนมัติแล้วก็เงินออกกำลังกายลิงกลับอุปกรณ์ devices ต่าง ๆ จะเป็นลิงค์กับตัว L ของจะเตรียมตัว X ทีวีที่คนใช้ Smart Watch โดยเฉพาะจะทำอย่างนี้ก็ได้นะครับ เข้าใจว่าจะไป 8:00 น .ไม่ติดเขาได้เลยกับสิ่งที่ต้องเฝ้าด้วยมือหรือเปล่าของเดโชดีที่เป็นรูปประเทศไทยของเด็ก ขอเบอร์โทรที่เป็นประเทศไทยตัวเนีกำลังทำ Link เข้ากับรีบเร็วก็คือ Xiaomi เป็นตาชั่ง Xiaomi ที่มีแต่ช่างอ๊อดข้อมูลที่จะนำขบวนเข้าไปได้อัตโนมัติแล้วก็เงินออกกำลังกายลิงกลับอุปกรณ์ devices ต่าง ๆ จะเป็นลิงค์กับตัว L ของจะเตรียมตัว X ทีวีที่คนใช้ Smart Watch โดยเฉพาะจะทำอย่างนี้ก็ได้นะครับ เข้าใจว่าจะไป 8:00 น .ไม่ติดเขาได้เลยกับสิ่งที่ต้องเฝ้าด้วยมือหรือเปล่าใช่ครับ มันจะเป็น 2 กลุ่ม ของคุณกิตติฟังเมื่อกี้แล้วก็ได้เป็น 2 กลุ่มเหมือนกันปกติก็ได้ก็ได้ใช่ไหมครับ ใช่ครับ ก็ได้เบอร์ก็ได้ครับ ไม่ได้เดินสะดวกการถ่ายรูป กับข้อมูลอำนวยความสะดวกหน้าโครงการนี้จะ success ไหมคือถ้ามันต้องมานั่งก็เมื่อวานมันก็ไม่ใช่บอกว่าขี้เกียจป้อนแล้วต้องรีบไปทำงานใช่ไหมครับ เธอต้องไปคิดตอนนี้ไม่ได้ว่าอะไรนี่ที่ว่าพวกเราคงทำได้ไม่ได้ไปกังวลอะไรอุปกรณ์ผมสรุปไม่เช็คชื่อให้ได้อุปกรณ์ปลายทางนราธิวาส เราจะไปถึงประชาชนได้สักเท่าไร ขอเชิญกรรมการนะครับ ชื่อคุณหมอและผู้เชี่ยวชาญนะครับ คุณหมอมีอะไรคุณบอกว่าโอนมาหรือยังครับ คุณนายจะเด็ดคุณหมออรรถพรท่านประธานครับ ครับผม ผมเข้าใจว่าเป็นเรื่องที่สปสช. เดินอยู่อาจารย์พอจะไม่เข้ามาตั้งบูรณาการเขาเริ่มจากเรื่องของส่งเสริมการป้องกันนะครับ โครงการของอาจารย์เดโชรีน่าสนใจตรงที่ว่าอย่างว่าทั้ง 2 ระบบประกันคือตัว Application นี้เช่นเป็นต้นว่านักสังคมนี่ยินดีให้ประกันตนใช้แล้วก็อาจจะมีแรงจูงใจในเรื่องของรถยนต์ให้กับกองทุนเหล่านี้ผมอยากจะให้นำไปเชื่อมต่อกับคนกันเองคณะทำงานบูรณาการสิทธิประโยชน์ของสปสชนะครับ จะมีโอกาสใช้รับประกันเลยขอบคุณครับ ประกันเนี่ยมันจะมีหรือคุณหมอใครทั้งนั้นอาจจะต่อเข้าไปในสปสชได้อย่างไรอันนี้ก็ไม่ชอบเป็นคณะทำงานอยู่ได้อย่างไรเดี๋ยวพรุ่งนี้เข้าไปในที่ประชุมนะครับ เผื่อว่าเป็นผักที่ใช้ไว้เสนอนะครับ ยินดีครับ ปฏิทิน 100 ปีถ้าติดต่อกับหน่วยผลิตที่ได้เชิญครับ จากไหนครับ คุณหมออรรถพรอาจารย์ครับ เบื้องต้นน่ะผมขอรายละเอียดส่งเข้ามาในไลน์ผมนิดนึงได้ไหมครับ ผมขอบคุณล่วงหน้านิดนึงเดี๋ยวผมจะขอนัดเข้าไปกลับละครับ มีคนมา 2 ท่านแล้วอย่างน้อยช่วยเรานะครับ ผมอยากได้คุณหมอที่เราทำนาฬิกา Connect กันระหว่างเข้ามาร่วมพัฒนาได้เกิดจะเข้าประเทศไทยได้เราจะทำให้เกิดความยั่งยืนได้อย่างไรลูกหลับยังก็ต้องมีออริตี้อย่างสปสชทำแบบไปช่วยอาจารย์ปราณีครับ เน็ตที่จะทานแล้วก็คุณหมอนะคะ ถ้าไม่โชว์พอจะตอบได้ไหมคะ ว่าเรามีสถาบันยุทธศาสตร์สุขภาพดีใช่ไหมสุขภาพดีวิถีไทยกำลังเจรจากับสปสชเพื่อดูสิทธิประโยชน์ Application ไทยสุขนะครับ ไม่ทราบว่าเขาคุยกันในกลุ่มไหนนะคะ ค่ะ ตรวจสุขภาพวัยทำงานนะครับ ที่รักทำงานด้วยก็อยู่ในกระทรวงสาธารณสุขภายใต้โครงการภาพวิถีไทยส่งในกระทรวงก็พยายาม Connect กับทางจ่ายอยู่เขาก็อยากจะให้มีการเบิกจ่ายคืนได้สุขภาพดีก็อยู่ในโรงพยาบาลอยู่แล้วนะครับ การเบิกจ่ายได้ก็จะผมไม่แน่ใจว่าเขาได้ connect ขนาดไหนนะครับ แต่ว่าคือเขาจะใช้แอลิเคชันเราอยู่แล้วอาจารย์คุยกับกรมควบคุมโรคกดไลค์พี่ก็รอออกมาให้ด้วยการใช้เก็บข้อมูลในนี้ก็ได้จะช่วยเก็บข้อมูลได้แล้วก็ช่วยในการประเมินได้ด้วยนะครับ อยากให้เราเตอร์ โดยโชว์ ส่งข้อมูลให้คุณหมออรรถพรนะคะ ขับรถครับ ครับ ขอบคุณครับ ขออนุญาตค่ะ รักนะคะ จะไม่ขอถามเรื่องเทคนิคค่ะ เพราะว่าไม่มีความรู้ด้านนั้นนะคะ จะขอถามในมุมมองด้านเศรษฐศาสตร์นะคะ คือ คำถามก็จะหลายข้อนะคะ หน้าที่จะพัดบอกไปแล้วนะคะ คือเขาฝากมามีการได้หลายอย่างคือโจทย์มันจะควบคุมโรคนะครับ ก็ไม่บังคับต่อไปแล้วควบคุมโรคก็มีใครบอกว่าเราขนาดเท่าไร ถามบอกว่าควบคุมโรคแล้วนะ คนที่ได้ประโยชน์หลัก คือ กรมควบคุมโรค โครงการนี้ พอมันก็จะเห็นว่าจะไป แต่จริง ๆ แล้ว ปัญหางบประมาณในการใช้แพลตฟอร์ม ต่อไป โอกาสนี้จะมีความ Success ไหมคะ อันที่ 2 คือ นวรัตน์จะทำให้เขาเสร็จแล้ว เขาจะเป็นคน… บางส่วนแล้วนะคะ Home Isolation จะมีการเข้ามาดู อยากให้หลังจากที่เราทำแพลตฟอร์มปีกว่า แล้วจากนั้นนี่ กลุ่มเราก็จะมี… ว่าเราจะให้เขาทำลงไปมันก็เยอะอยู่นะคะ ก็จะทำให้สามารถต่อเนื่องได้ นี่คืออันที่ 2 อันที่ 3 คือ ขอเอาต์คัมค่ะ แพลตฟอร์มที่เห็นมา คนจะบอกว่าผลผลิตคืออะไร ตัวอย่างเช่น มีโอนมาทางวิชาการ ถ้าหากว่าต่อไปมากกว่านั้น โครงการคืออะไร ประโยคสุดท้ายคืออะไร ก็จะทำให้เราเห็นภาพโครงการที่ทำน่ะ เราไปสู่ประโยชน์สำหรับคนที่เสียภาษีได้จริง คือ เข้าใจว่าต้องเป็นทีมนักวิทยาศาสตร์ค่ะ พี่ก็จะบอกว่าโอเค platform จะทำอย่างไร ที่ทำให้ platform ได้ดีที่สุดจริง ๆ ก็เข้าไปช่วยในการทำการดีไซน์ เก็บข้อมูลเอาต์คัมค่ะ จะมีการ Link เสร็จแล้วเป็นคนเอาไปใช้ต่อ แล้วคนเอาไปใช้ต่อก็จะได้ประโยชน์อะไร ราคา ยกตัวอย่างเช่น เมื่อกี้ก็มีหลายอันเลยค่ะ พี่นก ก็เช่นการดูแลผู้ป่วย เรื่องของการลดพุง หรือลดอัตราการเสียชีวิต คือ ถ้าหากเราอยากได้ตัวเลข ที่เป็นเอาเข้าจริง ๆ แล้ว อาจจะเริ่มจากการดีเบตพื้นที่ที่เรา เฉพาะบริเวณนี้ เราจัดเก็บข้อมูลอย่างจริงจัง การใช้ชีวิตแบบนี้มี การใช้แล้ว เช่น… ลงอัตราการเสียชีวิตลดลง จากนี้ก็จะทำให้เวลาที่เราเสนอโครงการไป ทำให้เราเห็นภาพ สุดท้ายผลลัพธ์จะเป็นอย่างไร excused ถึงผลลัพธ์ นำไปสู่ออกจากได้จริงค่ะ ผลงานทางวิทยาศาสตร์เทคโนโลยี ทำให้เกิดผลลัพธ์ได้จริงนะ คือ บางทีค่ะ ขอบคุณค่ะ ที่เป็นวิทยาศาสตร์ ซึ่งผมคิดว่ารับคืนได้ง่าย ๆ เป็นเอกสาร และสังคมเปิดเน็ตด้วยหรือ เราคิดว่าเราทำสิ่งที่อยู่บนหน้าจอ กำลังกลับเข้าแล้ว เอากลับมาประเทศไทยดีขึ้นได้อย่างไร น่าจะปรึกษาคณะกรรมการ ว่าอนาคตจะมี หรือที่มีเวลามาก ก็จะแต่งตั้งผู้แทนมาช่วยได้ไหม คุณหมอจรินทร์ท่านควรเป็นอย่างไร เป็นห่วงมาก คือ ว่ายืดผมแบบธรรมชาติ รอบแล้วพอทำไปแล้วมันจะขาดที่วัดประเมิน ก็คืออันนี้สำคัญมาก ครับ จบแล้ว ผมคิดว่าถ้ามีหน่วยงานที่เขาเป็นโฟลเดอร์เข้ามาขอผู้แทนสำนักงบประมาณหรือผู้แทนขาดก็ไม่อยู่ด้วยได้ไหม คือถ้าทำดีที่สุดก็ไม่ได้ก็คือไม่ได้จะได้ไม่ต้องเสียใจมากแล้วรายงานทั้งหมดหนี้รับลูกไม่รับลูกกรณีช่วยหน่อยได้ไหม คุยกับเสาวลักษณ์อีกรอบได้ไหม ฮัลโหลฮ่า ๆ อาจารย์เยาวลักษณ์แล้วไปกันกี่โมงหรือใครเข้ามาอีกทีดีไหมกระเป๋ารัดว่าอย่างไรครับ นะคะ อาจารย์แต่ว่าจริง ๆ แล้วมิตซูตัวที่แบบมีขาจานว่าสวทชเอาที่มาร่วมกับอาจารย์หลายรอบมีโครงการดี ๆ เยอะมากแต่คิดว่าปฏิทิน 100 ปีถ้าติดต่อกับหน่วยผลิตที่ได้เชิญครับ จากไหนครับ คุณหมออรรถพรอาจารย์ครับ เบื้องต้นน่ะผมขอรายละเอียดส่งเข้ามาในไลน์ผมนิดนึงได้ไหมครับ ผมขอบคุณล่วงหน้านิดนึงเดี๋ยวผมจะขอนัดเข้าไปกลับละครับ มีคนมา 2 ท่านแล้วอย่างน้อยช่วยเรานะครับ ผมอยากได้คุณหมอที่เราทำนาฬิกา Connect กันระหว่างเข้ามาร่วมพัฒนาได้เกิดจะเข้าประเทศไทยได้เราจะทำให้เกิดความยั่งยืนได้อย่างไรลูกหลับยังก็ต้องมีออริตี้อย่างสปสชทำแบบไปช่วยอาจารย์ปราณีครับ เน็ตที่จะทานแล้วก็คุณหมอนะคะ ถ้าไม่โชว์พอจะตอบได้ไหมคะ ว่าเรามีสถาบันยุทธศาสตร์สุขภาพดีใช่ไหมสุขภาพดีวิถีไทยกำลังเจรจากับสปสชเพื่อดูสิทธิประโยชน์ Application ไทยสุขนะครับ ไม่ทราบว่าเขาคุยกันในกลุ่มไหนนะคะ ค่ะ ตรวจสุขภาพวัยทำงานนะครับ ที่รักทำงานด้วยก็อยู่ในกระทรวงสาธารณสุขภายใต้โครงการภาพวิถีไทยส่งในกระทรวงก็พยายาม Connect กับทางจ่ายอยู่เขาก็อยากจะให้มีการเบิกจ่ายคืนได้สุขภาพดีก็อยู่ในโรงพยาบาลอยู่แล้วนะครับ การเบิกจ่ายได้ก็จะผมไม่แน่ใจว่าเขาได้ connect ขนาดไหนนะครับ แต่ว่าคือเขาจะใช้แอลิเคชันเราอยู่แล้วอาจารย์คุยกับกรมควบคุมโรคกดไลค์พี่ก็รอออกมาให้ด้วยการใช้เก็บข้อมูลในนี้ก็ได้จะช่วยเก็บข้อมูลได้แล้วก็ช่วยในการประเมินได้ด้วยนะครับ อยากให้เราเตอร์ โดยโชว์ ส่งข้อมูลให้คุณหมออรรถพรนะคะ ขับรถครับ ครับ ขอบคุณครับ ขออนุญาตค่ะ รักนะคะ จะไม่ขอถามเรื่องเทคนิคค่ะ เพราะว่าไม่มีความรู้ด้านนั้นนะคะ จะขอถามในมุมมองด้านเศรษฐศาสตร์นะคะ คือ คำถามก็จะหลายข้อนะคะ หน้าที่จะพัดบอกไปแล้วนะคะ คือเขาฝากมามีการได้หลายอย่างคือโจทย์มันจะควบคุมโรคนะครับ ก็ไม่บังคับต่อไปแล้วควบคุมโรคก็มีใครบอกว่าเราขนาดเท่าไร ถามบอกว่าควบคุมโรคแล้วนะ คนที่ได้ประโยชน์หลัก คือ กรมควบคุมโรค โครงการนี้ พอมันก็จะเห็นว่าจะไป แต่จริง ๆ แล้ว ปัญหางบประมาณในการใช้แพลตฟอร์ม ต่อไป โอกาสนี้จะมีความ Success ไหมคะ อันที่ 2 คือ นวรัตน์จะทำให้เขาเสร็จแล้ว เขาจะเป็นคน… บางส่วนแล้วนะคะ Home Isolation จะมีการเข้ามาดู อยากให้หลังจากที่เราทำแพลตฟอร์มปีกว่า แล้วจากนั้นนี่ กลุ่มเราก็จะมี… ว่าเราจะให้เขาทำลงไปมันก็เยอะอยู่นะคะ ก็จะทำให้สามารถต่อเนื่องได้ นี่คืออันที่ 2 อันที่ 3 คือ ขอเอาต์คัมค่ะ แพลตฟอร์มที่เห็นมา คนจะบอกว่าผลผลิตคืออะไร ตัวอย่างเช่น มีโอนมาทางวิชาการ ถ้าหากว่าต่อไปมากกว่านั้น โครงการคืออะไร ประโยคสุดท้ายคืออะไร ก็จะทำให้เราเห็นภาพโครงการที่ทำน่ะ เราไปสู่ประโยชน์สำหรับคนที่เสียภาษีได้จริง คือ เข้าใจว่าต้องเป็นทีมนักวิทยาศาสตร์ค่ะ พี่ก็จะบอกว่าโอเค platform จะทำอย่างไร ที่ทำให้ platform ได้ดีที่สุดจริง ๆ ก็เข้าไปช่วยในการทำการดีไซน์ เก็บข้อมูลเอาต์คัมค่ะ จะมีการ Link เสร็จแล้วเป็นคนเอาไปใช้ต่อ แล้วคนเอาไปใช้ต่อก็จะได้ประโยชน์อะไร ราคา ยกตัวอย่างเช่น เมื่อกี้ก็มีหลายอันเลยค่ะ พี่นก ก็เช่นการดูแลผู้ป่วย เรื่องของการลดพุง หรือลดอัตราการเสียชีวิต คือ ถ้าหากเราอยากได้ตัวเลข ที่เป็นเอาเข้าจริง ๆ แล้ว อาจจะเริ่มจากการดีเบตพื้นที่ที่เรา เฉพาะบริเวณนี้ เราจัดเก็บข้อมูลอย่างจริงจัง การใช้ชีวิตแบบนี้มี การใช้แล้ว เช่น… ลงอัตราการเสียชีวิตลดลง จากนี้ก็จะทำให้เวลาที่เราเสนอโครงการไป ทำให้เราเห็นภาพ สุดท้ายผลลัพธ์จะเป็นอย่างไร excused ถึงผลลัพธ์ นำไปสู่ออกจากได้จริงค่ะ ผลงานทางวิทยาศาสตร์เทคโนโลยี ทำให้เกิดผลลัพธ์ได้จริงนะ คือ บางทีค่ะ ขอบคุณค่ะ ที่เป็นวิทยาศาสตร์ ซึ่งผมคิดว่ารับคืนได้ง่าย ๆ เป็นเอกสาร และสังคมเปิดเน็ตด้วยหรือ เราคิดว่าเราทำสิ่งที่อยู่บนหน้าจอ กำลังกลับเข้าแล้ว เอากลับมาประเทศไทยดีขึ้นได้อย่างไร น่าจะปรึกษาคณะกรรมการ ว่าอนาคตจะมี หรือที่มีเวลามาก ก็จะแต่งตั้งผู้แทนมาช่วยได้ไหม คุณหมอจรินทร์ท่านควรเป็นอย่างไร เป็นห่วงมาก คือ ว่ายืดผมแบบธรรมชาติ รอบแล้วพอทำไปแล้วมันจะขาดที่วัดประเมิน ก็คืออันนี้สำคัญมาก ครับ จบแล้ว วันนี้เราทำงานกันปลุกคุมโรคเปิดตั้งคณะกรรมการร่วมสำหรับโครงการแบบฟอร์มเฝ้าระวังเรื่องอุบัติใหม่อุบัติซ้ำอุณหภูมิโลกพูดแทนที่เป็นผู้อำนวยการกองแมลงกองวัณโรคกรอง ncd นะคะ แล้วก็กองระบาดวิทยาแล้วก็กองศูนย์ไอทีนะคะ มันก็อาจจะมีการเชิญผู้เชี่ยวชาญอยู่ทางทางกระทรวงสาธารณสุขที่ทางเรานายเสนอให้กับกระทรวงเพื่อติดตามการทำงานก็เป็นพี่เลี้ยงของโครงการนี้นะคะ น่าจะสงกรานต์นี้เนี่ยมักจะเป็นอย่าลืมนะครับ วันนี้ผมเข้าใจแล้วพวกนี้ไหมแล้วต้องไปทำการอีกรับประสานงานครับ นักวิจัยนัดตลอดไม่เห็นมีชื่อวันทนีย์พูดเราใช้ตอนนี้เราใช้แล้วกำลังประสานงานค่ะ ผู้อำนวยการกองกลาง ๆ นะคะ ในพระคุ้มโลกนะคะ จะได้การสนับสนุนจากองค์คุมโรคผู้ใหญ่นะแบบนี้ดีเหมือนที่เราทำเป็น cc คือแพทย์อดีตอาจารย์ direct เลยนะขอให้ท่านส่งผู้แทนมาทำงานกับเราชื่ออะไรชื่ออะไรแล้วค่อยกลับไปรับท่านได้ไหม ถ้าอายก็จะทำอยู่นะคะ อาจารย์คราวหน้าช่วยมารายงานได้ไหม ชื่ออยู่ตรงนี้ผู้ชายให้ทำ MOU โครงการแรกใช่ไหมครับ วัธนีกับสลัดอากาศมีอะไรที่เป็นความสุขของเราหรืออันที่บอกว่าอดีตนักวิจัยแล้วบอกว่าจบสูตรหายอีกลองไปแล้วก็เขาด่าเรากลับมาอีกเข้าใจไหมคาร์บอนคุณหมออรรถพรคุณหมอจเรว่าอย่างไรครับ ผมกำลังคิดว่าที่ผ่านมาเวลากรมวิชาการของกระทรวงเนี่ยเห็นเลยว่าระยะยาวจะมีปัญหาว่าเขาก็ต้องลบไม่ได้รอบที่ 2 ดูมวยประเภทคนทำงานผมรับรองว่าเรื่องค่าบำรุงกันเนี่ยทางการศึกษาทำบุญด้วยนะครับ อย่างน้อยที่สุดข้อมูลที่เกิดขึ้นนี่เอาไปใช้ประโยชน์ของการเรียนการสอนการทำผลงานวิจัยนะครับ เพิ่มเติมมาถึงเมื่อกี้อาก็รักสุดใจนะครับ ว่าเอาหมูทั้งหมดมีปลายทางว่าเสร็จแล้วเนี่ยเอาคำมันดีขึ้นได้อย่างไรครับผม คิดว่า it’ll เนี่ยมันจะต้องมีใครมาบอกว่าข้อมูลที่เข้างานแล้วอยู่การ S International พูดว่าอันนี้มันดีกว่าการไม่มีโปรแกรมหรือมีโปรแกรมอื่น ๆ เพื่อจะมาพิสูจน์กันว่ามีการใช้ประโยชน์เพื่อสร้างโปรแกรมในการส่งเสริมป้องกันที่มีประสิทธิผลนะครับ ตอนแรกผมคิดว่าจะดึงเข้ามาเนี่ยมึงจะเข้ามาเอาคนไกลส่วนของสถาบันศึกษาเข้ามาร่วมด้วยคนในระยะยาวขอบคุณครับ มันผมว่าลองกลับไปคิดแล้วกลับไปอีกรอบได้ไหม เสาวลักษณ์ลองร่วมกับวันทนีย์ดูคือผมก็สนใจตรงนี้ด้วยว่าสมมุติ imou แล้วไม่ดีด้วยกันอะไรก็ไม่ว่าอะไรผมเห็นสวทชก็ตาย MOU กับกรมการแพทย์ในวันที่ 8 เขาน่าจะเอาตัวนี้เป็นหนังแล้วตายร่วมกินอะไรของนัยนาตอนเริ่มต้นพี่ไหมมีคนไปคอมเม้นว่าให้ทำ MOU MOUamikacin แบบนี้แล้วมีคอมพิวเตอร์จะมีการรายงานถึงผู้ใหญ่มีคำถามที่เสาวลักษณ์มันน่าสนใจว่ามันจะมีทางเอาไว้ใจอะไรแบบประเมินนโยบายแล้วให้ตัวนี้มันไปเสียบกว่านี้ได้ไหม ส่วนประมาณหรือความยั่งยืนอะไรอย่างนี้อันนี้สำคัญมาก ครับ จบแล้ว ผมคิดว่าถ้ามีหน่วยงานที่เขาเป็นโฟลเดอร์เข้ามาขอผู้แทนสำนักงบประมาณหรือผู้แทนขาดก็ไม่อยู่ด้วยได้ไหม คือถ้าทำดีที่สุดก็ไม่ได้ก็คือไม่ได้จะได้ไม่ต้องเสียใจมากแล้วรายงานทั้งหมดหนี้รับลูกไม่รับลูกกรณีช่วยหน่อยได้ไหม คุยกับเสาวลักษณ์อีกรอบได้ไหม ฮัลโหลฮ่า ๆ อาจารย์เยาวลักษณ์แล้วไปกันกี่โมงหรือใครเข้ามาอีกทีดีไหมกระเป๋ารัดว่าอย่างไรครับ นะคะ อาจารย์แต่ว่าจริง ๆ แล้วมิตซูตัวที่แบบมีขาจานว่าสวทชเอาที่มาร่วมกับอาจารย์หลายรอบมีโครงการดี ๆ เยอะมากแต่คิดว่าขออนุญาตลงนะคะอาจารย์ เห็นว่าเก็บหนึ่งที่ยังไม่ก็เห็นชัดก็คือเจ็บที่ระหว่างการที่เอาไปเป็นเอาต์คัม จริง ๆ แล้วนี่กำลังใจที่เป็นนักวิทยาศาสตร์ของความเชี่ยวชาญในการทำของขณะที่จิ๋มก็แบบทำเกี่ยวกับเรื่องเอาไปใช้การเก็บข้อมูลเหมือนไม่ใช้ แฟลช กลับมาให้พิมพ์นักวิจัยอันนี้ต้องอีกทีนึงต้องช่วยกันเพราะแม่งอย่างนั้น New Map ของการใช้มันได้ผลจริงซึ่งรูปแบบนี้จะทำให้เห็นเลยว่าปีนี้ประเทศได้จริงค่ะ แต่ถ้ารอรอ 20:00 น แล้วจะได้อย่างไรไม่งั้นก็ยังรออยู่ในอากาศมันไม่มีคนรับลูกนักวิทยาศาสตร์มีทีมสวทชไปหมดแล้วหลอกจนกลับไปแล้วก็มารอบหน้าลองคุยกับหมออรรถพรหมอจเรคุณสารวัตรจริง ๆ นะหมอผมพูดต่อเนี่ยมันก็น่าเสียดายหน่วยงานที่คุมเรื่องงานวิจัยกูจะสาดไปทำวิจัยนี่ผู้หญิงทุกคนจะหลับลูกนี้แล้วไปรายงานท่านนายกในสภานโยบายวิทยาศาสตร์หรืออะไรก็แล้วแต่ไม่เป็นอะไรหรอกเขาไม่ถึงผมกำลังจะใช้ช่องทางนี้ตีเครื่องมือแพทย์ที่ผมเป็นประธานพยายามจะทำให้มันเข้า 1 ถึงที่เราพูดเมื่อกี้ให้ได้นะครับ ถ้าอย่างนั้นลองเอาโจทย์นี้กลับไปคิด แล้วกลับมาพูดเขาน่าจะไปอุดรธานีนะครับ ดร.เสาวรัจ หมอทั้ง 2 ท่านนะครับ แล้วก็จะเอาอะไรมาก ให้รู้ว่ามีผู้แทนที่เรานี้เข้ามาปฏิทิน 100 ปีถ้าติดต่อกับหน่วยผลิตที่ได้เชิญครับ จากไหนครับ คุณหมออรรถพรอาจารย์ครับ เบื้องต้นน่ะผมขอรายละเอียดส่งเข้ามาในไลน์ผมนิดนึงได้ไหมครับ ผมขอบคุณล่วงหน้านิดนึงเดี๋ยวผมจะขอนัดเข้าไปกลับละครับ มีคนมา 2 ท่านแล้วอย่างน้อยช่วยเรานะครับ ผมอยากได้คุณหมอที่เราทำนาฬิกา Connect กันระหว่างเข้ามาร่วมพัฒนาได้เกิดจะเข้าประเทศไทยได้เราจะทำให้เกิดความยั่งยืนได้อย่างไรลูกหลับยังก็ต้องมีออริตี้อย่างสปสชทำแบบไปช่วยอาจารย์ปราณีครับ เน็ตที่จะทานแล้วก็คุณหมอนะคะ ถ้าไม่โชว์พอจะตอบได้ไหมคะ ว่าเรามีสถาบันยุทธศาสตร์สุขภาพดีใช่ไหมสุขภาพดีวิถีไทยกำลังเจรจากับสปสชเพื่อดูสิทธิประโยชน์ Application ไทยสุขนะครับ ไม่ทราบว่าเขาคุยกันในกลุ่มไหนนะคะ ค่ะ ตรวจสุขภาพวัยทำงานนะครับ ที่รักทำงานด้วยก็อยู่ในกระทรวงสาธารณสุขภายใต้โครงการภาพวิถีไทยส่งในกระทรวงก็พยายาม Connect กับทางจ่ายอยู่เขาก็อยากจะให้มีการเบิกจ่ายคืนได้สุขภาพดีก็อยู่ในโรงพยาบาลอยู่แล้วนะครับ การเบิกจ่ายได้ก็จะผมไม่แน่ใจว่าเขาได้ connect ขนาดไหนนะครับ แต่ว่าคือเขาจะใช้แอลิเคชันเราอยู่แล้วอาจารย์คุยกับกรมควบคุมโรคกดไลค์พี่ก็รอออกมาให้ด้วยการใช้เก็บข้อมูลในนี้ก็ได้จะช่วยเก็บข้อมูลได้แล้วก็ช่วยในการประเมินได้ด้วยนะครับ อยากให้เราเตอร์ โดยโชว์ ส่งข้อมูลให้คุณหมออรรถพรนะคะ ขับรถครับ ครับ ขอบคุณครับ ขออนุญาตค่ะ รักนะคะ จะไม่ขอถามเรื่องเทคนิคค่ะ เพราะว่าไม่มีความรู้ด้านนั้นนะคะ จะขอถามในมุมมองด้านเศรษฐศาสตร์นะคะ คือ คำถามก็จะหลายข้อนะคะ หน้าที่จะพัดบอกไปแล้วนะคะ คือเขาฝากมามีการได้หลายอย่างคือโจทย์มันจะควบคุมโรคนะครับ ก็ไม่บังคับต่อไปแล้วควบคุมโรคก็มีใครบอกว่าเราขนาดเท่าไร ถามบอกว่าควบคุมโรคแล้วนะ คนที่ได้ประโยชน์หลัก คือ กรมควบคุมโรค โครงการนี้ พอมันก็จะเห็นว่าจะไป แต่จริง ๆ แล้ว ปัญหางบประมาณในการใช้แพลตฟอร์ม ต่อไป โอกาสนี้จะมีความ Success ไหมคะ อันที่ 2 คือ นวรัตน์จะทำให้เขาเสร็จแล้ว เขาจะเป็นคน… บางส่วนแล้วนะคะ Home Isolation จะมีการเข้ามาดู อยากให้หลังจากที่เราทำแพลตฟอร์มปีกว่า แล้วจากนั้นนี่ กลุ่มเราก็จะมี… ว่าเราจะให้เขาทำลงไปมันก็เยอะอยู่นะคะ ก็จะทำให้สามารถต่อเนื่องได้ นี่คืออันที่ 2 อันที่ 3 คือ ขอเอาต์คัมค่ะ แพลตฟอร์มที่เห็นมา คนจะบอกว่าผลผลิตคืออะไร ตัวอย่างเช่น มีโอนมาทางวิชาการ ถ้าหากว่าต่อไปมากกว่านั้น โครงการคืออะไร ประโยคสุดท้ายคืออะไร ก็จะทำให้เราเห็นภาพโครงการที่ทำน่ะ เราไปสู่ประโยชน์สำหรับคนที่เสียภาษีได้จริง คือ เข้าใจว่าต้องเป็นทีมนักวิทยาศาสตร์ค่ะ พี่ก็จะบอกว่าโอเค platform จะทำอย่างไร ที่ทำให้ platform ได้ดีที่สุดจริง ๆ ก็เข้าไปช่วยในการทำการดีไซน์ เก็บข้อมูลเอาต์คัมค่ะ จะมีการ Link เสร็จแล้วเป็นคนเอาไปใช้ต่อ แล้วคนเอาไปใช้ต่อก็จะได้ประโยชน์อะไร ราคา ยกตัวอย่างเช่น เมื่อกี้ก็มีหลายอันเลยค่ะ พี่นก ก็เช่นการดูแลผู้ป่วย เรื่องของการลดพุง หรือลดอัตราการเสียชีวิต คือ ถ้าหากเราอยากได้ตัวเลข ที่เป็นเอาเข้าจริง ๆ แล้ว อาจจะเริ่มจากการดีเบตพื้นที่ที่เรา เฉพาะบริเวณนี้ เราจัดเก็บข้อมูลอย่างจริงจัง การใช้ชีวิตแบบนี้มี การใช้แล้ว เช่น… ลงอัตราการเสียชีวิตลดลง จากนี้ก็จะทำให้เวลาที่เราเสนอโครงการไป ทำให้เราเห็นภาพ สุดท้ายผลลัพธ์จะเป็นอย่างไร excused ถึงผลลัพธ์ นำไปสู่ออกจากได้จริงค่ะ ผลงานทางวิทยาศาสตร์เทคโนโลยี ทำให้เกิดผลลัพธ์ได้จริงนะ คือ บางทีค่ะ ขอบคุณค่ะ ที่เป็นวิทยาศาสตร์ ซึ่งผมคิดว่ารับคืนได้ง่าย ๆ เป็นเอกสาร และสังคมเปิดเน็ตด้วยหรือ เราคิดว่าเราทำสิ่งที่อยู่บนหน้าจอ กำลังกลับเข้าแล้ว เอากลับมาประเทศไทยดีขึ้นได้อย่างไร น่าจะปรึกษาคณะกรรมการ ว่าอนาคตจะมี หรือที่มีเวลามาก ก็จะแต่งตั้งผู้แทนมาช่วยได้ไหม คุณหมอจรินทร์ท่านควรเป็นอย่างไร เป็นห่วงมาก คือ ว่ายืดผมแบบธรรมชาติ รอบแล้วพอทำไปแล้วมันจะขาดที่วัดประเมิน ก็คืออันนี้สำคัญมาก ครับ จบแล้ว จะเอาหน่วยอื่นที่เขารับรูปนี้เข้ามา ไม่อย่างนั้นเราไป ก็จะโอเคนะ เราใช้เวลามากไปดร. กลับบ้านครับ เชื่อมต่อคอมบันทึกไว้นะหากลับมาครั้งหน้านะ ปกติก็คือให้ขึ้นโครงการนะคะ ก็หวังน่าจะเอามารายงานอาจารย์ด้วย ว่าให้ทำแล้วคุณใหญ่กว่านั้น ก็คือข้อที่ 2 ที่เราพูดเมื่อกี้ ลองไปบันทึกให้ดี คนที่ประเทศไทยได้รับ ที่เกี่ยวข้องทำได้ไม่เป็นตัวอย่างที่ดี อันนี้มันแตกต่างจากการวิจัยแบบอุปกรณ์เป็นชิ้นนะ ระวัง แบบฟอร์มที่มันไปถึงคนตั้งเยอะแยะนะครับ ok ครับ งานในส่วนของโครงการ 2 ข้อที่ประชุมก็มีมติเห็นชอบนะครับ แล้วก็นับสนุนงบงวดที่ 1 งวดที 1 นะครับ ขอเจอในวาระอีกวาระหนึ่งเหรอครับ ม. 3 นะครับ หมอถามว่าเป็นองค์การบูรณาการที่เดียวกันครับ เป็นโครงการขนาดน้ำหอมออนไลน์ดีครับ เดี๋ยวงวดหน้าสำหรับนักเรียนพิการทุกประเภทนะครับ โครงการโครงการอินทราประเสริฐนะครับ วันที่จะให้ทางกรรมการจบกันละนะครับ ก็คือเป็นการพิจารณาในรายละเอียดของโครงการครับ อนุมัติงบประมาณบนโต๊ะในปีที่ 1 นะครับ 30 ล้านนะครับ รวมอันนี้งวดที่ 1 นะครับ 21 ล้านเอาแสนห้าหมื่นสามพันห้าร้อยบาทนะครับ ขอให้เดินทางต่อได้เลยนะครับ ผมขอเลทนิดนึงได้ไหมครับ เมื่อกี้มีผู้แทนสำนักปลัดมาไม่ใช่หรือ คณิตศาสตร์ใช่ไหมลักหลับชนิศาอยู่หรือเปล่าครับ ฮัลโหลที่ถามมาแทนสำนักปลัดใช่ไหมไปตามสำนักปลัดมนุษย์ชนด้วย คราวหน้าที่เราพูดนะครับ เราจะเข้าถึงกระทรวงอื่น ๆ ที่ผมถามเมื่อกี้ ที่ผ่านมานักวิจัยทำงานเต็มที่แล้ว แต่ผมเชื่อว่าเรายังไม่รู้เชิญครับ ชื่ออะไรครับ สวัสดีค่ะ ท่านประธานคณะกรรมการแล้วก็ทุก ๆ ท่านนะคะ การจัดการเรียนการสอนออนไลน์ ที่เข้าถึงโดยสะดวกถ้วนหน้า สำหรับนักเรียนพิการทุกประเภทนะคะ ระยะเวลาโครงการ 1 ปี 6 เดือนนะคะ ประมาณ 36 ล้านบาทค่ะ โครงการนี้ก็ยังมีคนที่รักก็ดูแลตัวเองกันด้วยนะคะ ต่อไปค่ะ หลักการนะคะ เนื่องจากคณะกรรมการพิการการพัฒนาสังคมและกิจการเด็กเยาวชนสตรีผู้สูงอายุงานและผู้ด้อยโอกาสวุฒิสภาคณะอนุกรรมาธิการด้านกิจการคนพิการนะคะ ความห่วงใยกับระบบการศึกษาระบบออนไลน์และการศึกษาทางไกล การคำนึงถึงการอำนวยความสะดวก เพื่อให้ผู้เรียนที่เป็นคนพิการสามารถเข้าถึงการจัดการเรียนการสอนได้โดยสะดวกหรือไม่ด้านการบังคับใช้กฎหมายในเรื่องของการให้บริการผ่านสื่อทีวีโดยให้มีการถามได้ออกไปด้วยเห็นนะคะ คำบรรยายแทนเสียงบรรยายภาพและถามครูบริการล่ามภาษามือประกันคนพิการสามารถเข้าถึงเนื้อหาสาระของรายการเหล่านั้นได้การจัดการศึกษาผ่านระบบออนไลน์ในรูปแบบของการใช้บริการต่าง ๆ ในพิธีการจัดการเลือกใช้เพื่อให้ทำให้ผู้พิการสามารถเข้าถึงการศึกษาได้โดยสะดวกด้วยค่ะ สไลด์ถัดไปนะคะ โครงการที่ผ่านมา ถอนเงินในโครงการพัฒนาระบบงานและการเรียนการสอนทางไกลที่ทุกคนเข้าถึงและใช้ประโยชน์ได้เนื่องจากกองทุนพัฒนาดิจิทัล เพื่อเศรษฐกิจและสังคมสำนักงานคณะกรรมการดิจิทัลเพื่อเศรษฐกิจและสังคมแห่งชาติมูลนิธิสากลเพื่อคนพิการในโครงการพัฒนาระบบบริหารจัดการการเรียนการสอนทางไกลเป็นคนเข้าถึงและใช้ประโยชน์ได้ระยะเวลา 1 ปีเป็นเรื่องของการ งวดที่ 1 วันที่ 9 ธันวาคม 2563 แล้วก็จะใช้ในวันที่ 8 ธันวาคม 2560 ให้คำปรึกษาในการบริหารโครงการให้เป็นไปตามแผนการดำเนินงานระบบบริหารจัดการเรียนการสอนทางไกลที่ทุกคนเข้าถึงและใช้ประโยชน์ได้แปลภาษาคลังอิเล็กทรอนิกส์ สำหรับนักเรียนพิการที่ผ่านการตรวจสอบข้อกำหนดการทำให้เนื้อหาเว็บไซต์สามารถเข้าถึงและใช้ประโยชน์ได้ใน ขององค์กร w3c และมาตรฐานผลิตภัณฑ์อุตสาหกรรมข้อกำหนดการทำให้เนื้อหาเว็บสามารถเข้าถึงและใช้ประโยชน์ได้ สถานเลขที่ มอก. 2565 2555 ขอสักหน่อยนะคะ ผลงานของโครงการพัฒนาระบบบริหารจัดการเรียนการสอนทางไกลที่คนเข้าถึงและใช้ประโยชน์ได้ก็จะมีตัวแรกนะคะ ระบบการเรียนการสอนทางไกลเป็นคนเข้าถึงและใช้ประโยชน์ได้ กับอันที่ 2 คือ คลังสื่ออิเล็กทรอนิกส์สำหรับนักเรียนพิการนะคะ ขอสไลด์ถัดไปค่ะ วันนี้เป็นการเปรียบเทียบอุปกรณ์ของเรากับผลิตภัณฑ์อื่นนะคะ web platform ของเราจะเรียกว่าคลิป หรือตัวเองเลยนะคะ คในเรื่องของเรื่องของค่าใช้จ่ายนะคะ ของเรานี่ไม่มีไม่มีค่าใช้จ่ายเราเปรียบเทียบกับตัวของอร์สซิลล่ากับอยู่ในนี้นะครับ ไม่มีค่าใช้จ่ายเช่นกันแต่ว่าถ้าต้องการใบประกาศนียบัตรเนี่ยจ่ายเพิ่มเติมขนของอยู่นี่ได้แล้วก็มีการให้ทดลองเรียนฟรีด้วยค่ะ สำหรับใบรับรองว่ามีทั้ง 3 แบบออมนะคะ หลักสูตรตะกรุดของเรานี่เป็นหลักสูตรแกนกลางจากกระทรวงศึกษาธิการนะคะ หลักของก็อตล่านี้ก็จะเป็นหลักสูตร udemy ได้ทั้งหนังเช่นกัน Google ID ibm แล้วก็โดนซ้อมนะครับ ตรงนี้ก็จะเน้นทางด้านไอทีมากกว่าค่ะ นี่ก็จะเป็นหลักสูตรทั่วไปในการออกแบบการตลาดไอทีเอาแบบดนตรีแล้วก็ทางด้านธุรกิจสำหรับเข้าถึงเนื้อหานะคะ ของเราเนี่ยจะมีล่ามภาษามือคำบรรยายแทนเสียงแล้วก็เสียงบรรยายภาพส่วนของก็อตซิลล่ากับอยู่นี่ก็จะมีแค่มีคำบรรยายแทนเสียงเท่านั้นนะคะ ความสามารถในการเข้าถึง WCAG ของเราอยู่ในระดับของพี่เองนะคะ ไม่ได้ระบุค่ะ พี่ก็ไม่ผ่าน WCAG นะคะ ขอสไลด์ถัดไปค่ะ จุดประสงค์ของโครงการนี้นะคะ เพื่อพัฒนาแพลตฟอร์มการเรียนการสอนออนไลน์เข้าถึงได้สะดวกถ้วนหน้าสำหรับนักเรียนพิการทุกประเภท ประกอบไปด้วยระบบบริหารจัดการเรียนการสอนออนไลน์สำหรับนักเรียนพิการทุกประเภท สื่อสำหรับนักเรียนพิการทุกประเภทค่ะ ข้อ 2 แล้วครับ เพื่อพัฒนาสื่อดิจิทัลที่เข้าถึงได้สะดวกรวดหน้า dena 3 มือเสียงแจกภาพประกอบและนำไปใช้งานในโรงเรียนการศึกษาพิเศษสำนักบริหารการศึกษาพิเศษและโรงเรียนเรียนร่วมประเทศทั้งภาครัฐและภาคเอกชนนะคะ ก่อนเป็นอันที่เรียนรู้เพิ่มเติมขอเส้นทางไปค่ะ วิธีการและแผนการดำเนินงานวิจัยนะคะ ประกอบไปด้วยกิจกรรมต่าง ๆ กิจกรรมที่ 1 การพัฒนาระบบบริหารจัดการเรียนการสอนออนไลน์แบบเข้าถึงถ้วนหน้าสำหรับนักเรียนพิการทุกประเภทนะคะ ดำเนินการตั้งแต่เดือนที่ 1 ถึงเดือนที่ 6 กิจกรรมที่ 2 เป็นการพัฒนาคลังสื่อผู้พิการทุกประเภทหรือจัดเก็บข้อมูลตั้งแต่เดือนที่ 16 เดือนกันค่ะ และกิจกรรมที่ 3 เป็นการพัฒนาสื่อดิจิทัลนักเรียนพิการทุกประเภทเริ่มดำเนินการ 2 เดือนเลยนะ กิจกรรมที่ 4 เป็นการจัดทำสื่อเผยแพร่การใช้งานร่วมกันออนไลน์โดยสะดวกต้นหน้าสำหรับคุณครูสอนนักเรียนพิการ ต้องดำเนินการตั้งแต่เดือนที่ 7 เป็นต้นไปจนถึงเดือนที่ 12 ค่ะ กิจกรรมที่ 5 เป็นการพัฒนาแอปพลิเคชันที่ค้นหานักเรียนสำหรับนักเรียนที่บกพร่องทางการเรียนรู้และดำเนินการให้เงินเดือนที่ 1 ถึงเดือนที่ 12 ค่ะ กิจกรรมที่ 6 เป็นการประเมินและสรุปผลการดำเนินโครงการเริ่มทำตั้งแต่เดือนที่ 16 เดือนที่ 12 ค่ะ ขอสไลด์ถัดไปค่ะ สารที่เกี่ยวข้องนะคะ จากนั้น ucase แล้วก็ในงาน Web Content Accessibility Guideline ได้กำหนดมาตรฐานการทำให้เนื้อหาเว็บไซต์นี้เข้าถึงและใช้ประโยชน์ได้ wcag นิอาจใช้ W c a t Version 2.0 ปี 2551 แล้วในประเทศไทยก็ได้ประกาศมาตรฐานผลิตภัณฑ์ของอุตสาหกรรมการทำให้เนื้อหาเว็บไซต์สามารถเข้าถึงและใช้ประโยชน์ได้ตามมาตรฐานเลขที่มอก 256 512 55 ปี 2555 ค่ะ และล่าสุดเดี๋ยวไปอยู่ 3 ปีก็ใช้ W c a t Version 2.1 กันเมื่อปี 2561 และในปัจจุบันก็กำลังสมัครอาจอยู่ csc Version 2.2 ปี 2564 ค่ะ อันนี้เป็นตารางแผนงานวิจัยนะคะ สายตัดไปค่ะ กิจกรรมวัตถุประสงค์แรก ก็คือพัฒนาระบบบริหาร RV เข้าถึงโดยสะดวกขึ้นหน้าสำหรับนักเรียนพิการทุกประเภทเราจะมีการพัฒนาระบบบริหารจัดการการเรียนการสอนออนไลน์ที่เข้าถึงโดยบุคคลมากสำหรับนักเรียนพิการทุกประเภทแล้วก็มีเพิ่มเติมและปรับปรุงในส่วนของ Progressive web Application สำหรับคนพิการนะคะ แล้วก็มีการพัฒนาในส่วนของการเชื่อมต่อกับคลังสื่อดิจิทัลสำหรับนักเรียนพิการทุกประเภทตรวจสอบข้อกำหนดการทำให้เนื้อหาเว็บสามารถเข้าถึงและใช้ประโยชน์ได้ในระดับ 2 a นะคะ ระดับทำของเล่นเป็นรถสำหรับนักเรียนพิการทุกประเภท เป็นการพัฒนาสื่อและซอฟต์แวร์สำหรับงานทุกประเภทถ้ามีการปรับปรุง ให้เหมาะสมกับคนพิการมีการตรวจสอบข้อกำหนดการทำให้เนื้อหาเว็บไซต์สามารถเข้าถึงและใช้ประโยชน์ได้ในระดับ a ค่ะ มีการสื่อสารเข้าและออกแบบสำหรับนักเรียนพิการทุกประเภทค่ะ ขอสายตัดไปค่ะ นิทานจะเป็นการพัฒนาสื่อดิจิทัลสำหรับนักเรียนพิการทุกประเภทประกอบด้วย การพัฒนาสื่อดิจิทัลมีล่ามภาษามือการพัฒนาสื่อดิจิทัลที่มีคำบรรยายแทนเสียงรายการพัฒนาสื่อ Digital ที่มีเสียงบรรยายภาพกิจกรรมที่ 4 เป็นการทำสื่อและการใช้งานกล้องการเรียนการสอนออนไลน์ที่เข้าถึงโดยสะดวกถ้วนหน้าหน้าสำหรับคุณครูที่สอนนักเรียนก่อนนะคะ ขอสไลด์ถัดไปค่ะ กิจกรรมที่ 5 นะค่ะ ในการพัฒนาแอปพลิเคชันช่วยการอ่านและเขียน สำหรับนักเรียนที่บกพร่องทางการเรียนรู้ ประกอบไปด้วยการพัฒนาแอปพลิเคชันการอ่านและเขียนสำหรับนักเรียนที่บกพร่องทางการเรียนรู้ การทดสอบประสิทธิภาพการใช้งาน Application ทดสอบภาคสนามสำหรับนักเรียนที่บกพร่องการเรียนรู้ รายงานสรุปผลการทดสอบ กิจกรรมที่ 6 จะเป็นการประเมินผลการดำเนินงานโครงการโครงการค่ะ สไลด์ถัดค่ะ ผลผลิตคาดว่าจะได้รับนะคะ จะเป็นอะตอมการเรียนการสอนออนไลน์ที่เข้าถึงโดยกำหนดหน้าสำหรับนักเรียนพิการทุกประเภทจำนวน 1 กระปุกออมเป็นต้นแบบระดับภาคสนามนะคะ สำหรับนักเรียนประเทศที่มีล่ามภาษามือทำแทนเสียงเสียงบรรยายภาพจำนวน 800 เรื่องหักขอสายตัดไปค่ะ ประมาณการดำเนินงานวิจัยนะคะ ค่าใช้จ่ายก็กิจกรรมที่ 1 นะคะ ออมการเรียนการสอนออนไลน์ที่เข้าถึงนพดลหน้าสำหรับนักเรียนทุกประเภทเป็นเงาะมารวมปีละ 6 แสนบาทนะคะ สำนักกิจกรรมที่ 2 การพัฒนาพลังเท่าและซอฟต์แวร์สำหรับนักเรียนพิการทุกประเภทเพื่อจัดเก็บข้อมูลงบประมาณ 4 แสน 24 ล้านสองแสนสามหมื่นห้าพันห้าร้อยบาทค่ะ สำหรับกิจกรรมที่ 3 เป็นการพัฒนาสื่อดิจิทัลสำหรับนักเรียนพิการทุกประเภทก็จะเป็นการใช้งบประมาณทั้งหมด 24 ล้าน 1 แสน 57100 บาทงั้นจะทำสื่อเผยแพร่การใช้งานแพลตฟอร์มการเรียนการสอนออนไลน์ที่เข้าถึงโดยกำหนดหน้าสำหรับคุณครูที่สอนนักเรียนพิการไปใช้งบประมาณทั้งหมด 80000 บาทนะคะ กิจกรรมที่ 5 การพัฒนาแอพพลิเคชั่นเพื่อการอ่านและเขียนสำหรับนักเรียนที่บกพร่องทางการเรียนรู้จะใช้งบประมาณทั้งหมด 965,000 บาทค่ะ รัชกาลที่ 6 เป็นค่าตอบแทนค่าจ้างพนักงาน NCR ประมาณประมาณ 1,562,400 บาทค่ะ เพิ่มเติมนะคะ สำหรับความยั่งยืนของโครงการในวงการอุตสาหกรรมนี้ขึ้นมีการส่งต่อไปที่ทางกระทรวงศึกษาธิการปัจจุบันนี้ก็อยู่ระหว่างร่วมกันทำ MOU กับทางกระทรวงศึกษาค่ะ MOU นี่ใครลงนามเดี๋ยวรบกวนทางอาจารย์วันทนีย์คุณศิริรัตน์กระเรียนมีอาการนะคะ MOU นี้ขณะนี้กำลังหารือกันระหว่าง 2 หน่วนงานนะคะ แล้วก็เลขาธิการสำนักงานคณะกรรมการศึกษาขั้นพื้นฐานการสอน สสวท. และมูลนิธิคนพิการค่ะ มันจะมีโอเคผมกำลังคิดว่า ไม่รู้นะอยากเชิญนักเศรษฐศาสตร์คือใครเข้ามาอยู่ในนี้บ้างก็ดีนะชื่อเสาวรัจมาอยู่ด้วยได้ไหม ผมคิดนอกกรอบไป เดี๋ยวกลับมาใหม่ตรงนี้นะครับ ผมถามต่อนิดว่าสไลด์ค่าใช้จ่ายนี่ ไปที่สไลด์ค่าใช้จ่ายได้ไหมครับ 36,000,000 นี่ เราใช้ทำอะไรสักอย่าง 24,000,000 นี่ คืออะไร ครับ เดี๋ยวเอาไปทำอะไรในส่วนการพัฒนาสื่อดิจิทัลสำหรับนักเรียนทุกประเภทนะคะ รบกวนน้องอิ๋ว ศิริลักษณ์ รบกวนให้รายละเอียดได้ไหมคะ ส่วน 24,000,000 นี้ค่ะ มันจะมีเรื่องของการจ้างทำตัวล่ามภาษามือนะคะ แล้วก็เป็นวิเคราะห์บทเรียนอะไรพวกนี้ด้วยค่ะ เพื่อให้คุณครูล่ามคุณครูหูหนวกที่จะมาเป็นเพื่อนแปลภาษามือให้เรานะค่ะ แล้วก็มีค่าถ่ายทำค่าตัดต่อวีดีโออะไรพวกนี้ ค่าใช้จ่ายมันค่อนข้างสูง</w:t>
      </w:r>
    </w:p>
    <w:p>
      <w:pPr>
        <w:pStyle w:val="BodyText"/>
      </w:pPr>
      <w:r>
        <w:t xml:space="preserve">(อาจารย์วันทนีย์) อาจารย์คะ ก็คือทั้งหมดที่ค่ะ 800 เรื่องค่ะ 800 เรื่อง ก็จะมีการทำล่ามภาษามือ</w:t>
      </w:r>
    </w:p>
    <w:p>
      <w:pPr>
        <w:pStyle w:val="BodyText"/>
      </w:pPr>
      <w:r>
        <w:t xml:space="preserve">(ศ.ดร.ไพรัช) เข้าใจแล้ว คือ ตัวนี้จะทำเสร็จมีล่ามภาษามือเบ็ดเสร็จอะไรอยู่ในนั้นหมด เอาไปใช้ซ้ำได้อะไรได้ถูกไหม ไอ้คำนี้มันก็จะเป็นข้อมูลที่เอาวางไว้เป็นแพลตฟอร์ม แล้วให้ทุกคนเข้ามาใช้งานได้แล้ว ไอ้ที่เราพูดถึงประโยชน์ผู้ที่จะใช้เป็นใครครับ</w:t>
      </w:r>
    </w:p>
    <w:p>
      <w:pPr>
        <w:pStyle w:val="BodyText"/>
      </w:pPr>
      <w:r>
        <w:t xml:space="preserve">(อาจารย์วันทนีย์) เธอทำให้เราดูนะคะ ว่ามีนักเรียนพิการที่อยู่ในสำนักบริหารงานการศึกษาพิเศษและนักเรียนร่วมนี้ทั้งหมด 40 คนค่ะ</w:t>
      </w:r>
    </w:p>
    <w:p>
      <w:pPr>
        <w:pStyle w:val="BodyText"/>
      </w:pPr>
      <w:r>
        <w:t xml:space="preserve">(ศ.ดร.ไพรัช) ผมกลับไปตอนต้นนิดหนึ่ งมองไม่ทันที่วันทนีย์พูดเมื่อกี้ มันมีประโยชน์คล้าย ๆ ถ้าเรามองประเทศไทยมีผู้พิการอยู่เท่าไรนี่ มันมี Pictures อะไรไหมไม่มีที่ว่า 53, 54 ซึ่งบรรยายว่า อะไรต่ออะไรเห็นด้วยนี่แต่มันมีไหมว่าคนพิการที่ต้องการอันนี้ของเรานี่ เราก็ไปดูไซส์ 53, 54 ได้ไหม ฮัลโหลเลขาฯ ฮัลโหลเลขาฯ 53, 54 เดี๋ยวให้น้องเขาหาอยู่ค่ะ คือผมอยากจะแปลงไอ้ 53, 54 นี้ให้เป็นกราฟิกแล้วพยายามเอาตัวเลขว่าดีมานหรือคนพิการพวกนี้ มันมีอยู่เท่าไรในประเทศไทย แล้วตอนนี้ที่เราทำไปแล้วที่เราทำไปแล้วนี่ เราเข้าถึงเท่าไร ถูกไหม ไหนต้องดู 55 ทุกมีไหมอะไร 55 อันนี้คืออะไร ครับ ผลงานอันนี้เป็นแพลตฟอร์ม ที่ทำอยู่ ณ ปัจจุบันนะคะ มันมองไม่เห็นเลยว่ามันคืออะไร 56 ล่ะ 56 นี้ดี เพราะเปรียบเทียบแต่สไลด์ 55 เป็นสไลด์ที่สำคัญ มันกลับมองไม่รู้ว่ามันคืออะไร ฉันจะแปลงเป็นตัวเลขสักหน่อยนี่ หรือว่าคนพิการที่ต้องการคนพิการที่ต้องการนี่ มันไม่อยู่สักเท่าไร แล้วตอนนี้ที่เราทำมาจนถึงปัจจุบันนี้ เราจะเข้าไปได้เท่าไรการที่มันจะไปปิด Gap ได้อีกสักเท่าไรนะ มันจะกลับไปเป็นเหมือนโครงการที่แล้ว พวกสังคมเศรษฐกิจน่ะ อาจารย์คะ ก็คืออย่าง ณ ปัจจุบันนี้ค่ะ ที่ทำกันอยู่นี่เด็กพิการเข้าไม่ถึง เพราะว่าไม่ได้รับการออกแบบเว็บไซต์ขอแบบฟอร์มออนไลน์พี่เด็กพิการจะเข้าถึงได้ ดังนั้นนี่ ในปีนี้เราก็เลยสร้างแพลตฟอร์มออนไลน์นี้ เพื่อให้กลุ่มนักเรียนพิการนี่เข้าถึงได้นะคะ แล้วที่เรียนอาจารย์ว่านักเรียนพิการ แต่มันไม่เห็นในสไลด์ที่เสนอเมื่อกี้นี้ คือ จำนวนอาจารย์เห็นตัวเลข</w:t>
      </w:r>
    </w:p>
    <w:p>
      <w:pPr>
        <w:pStyle w:val="BodyText"/>
      </w:pPr>
      <w:r>
        <w:t xml:space="preserve">(ศ.ดร.ไพรัช) ไม่ ๆ ผมดูไม่ไหว ผมดูไม่ไหว วันทนีย์ช่วยทำกราฟฟิกให้ผมเห็นตัวเดียวค่ะ</w:t>
      </w:r>
    </w:p>
    <w:p>
      <w:pPr>
        <w:pStyle w:val="BodyText"/>
      </w:pPr>
      <w:r>
        <w:t xml:space="preserve">(อาจารย์วันทนีย์) ที่รวมสุดท้ายนะค่ะ 400 ล่ะค่ะ</w:t>
      </w:r>
    </w:p>
    <w:p>
      <w:pPr>
        <w:pStyle w:val="BodyText"/>
      </w:pPr>
      <w:r>
        <w:t xml:space="preserve">(ศ.ดร.ไพรัช) นี่คือนักเรียนพิการผู้อยู่ในสำนักการศึกษาขั้นพื้นฐานแล้วลองทำกราฟิกสักอันได้ไหม ว่าจะแสนกว่านี้ยอดทั้งหมดใช่ไหม 450,000 ยอดทั้งหมดใช่ไหมนี่คือยอดนักเรียนที่อยู่ในระบบพิการนะคะ แล้วผมอยากจะถามว่าใคร ๆ ทำเป็นสไลด์ว่าทั้งหมดนี่ เขาเดือดร้อนอะไรแล้ว เราไปแก้ m point จากอดีตจนถึงปัจจุบันอย่างไร และมีที่วันทนีย์พูดเมื่อกี้ไม่ได้แล้วเรามาแก้ตรงนี้ เราทำตัวใหม่ขึ้นมา เข้าใจ ๆ มันรออยู่ในอากาศ ผมไม่เห็นเป็นอักษร หรือกราฟิกหนักอย่างนี้ที่ผมถามว่าผมจะเอาตัวนี้เข้าในเครื่องมือแพทย์ลดความเหลื่อมล้ำนะครับ วันทนีย์ช่วยผมนึกซิเชิญค่ะ อาจารย์ผมว่ารักนักวิจัยผมว่าไม่ได้ว่าอะไรแต่เล่นตอนไม่มี Pictures ฮัลโหลเดี๋ยวโชว์เว็บไซต์ที่เรากำลังทำนะค่ะ ครับ แต่ว่าผมอยากให้ใส่เข้าไปใน PowerPoint ของเราในข้อเสนอโครงการนะครับ ในข้อเสนอโครงการมันไม่เห็นน่ะมันไม่เห็นน่ะเราก็ไม่รู้ว่าไอ้ตัวนี้ m point มันคืออะไร เราก็ไม่เห็น ไม่เห็นน่ะ มาถึงแล้วบอกว่าเพิ่งจะทำนู่นทำนี่ ตอนจบเราเพิ่งไปตอบอะไรเราก็ไม่ได้พูดไปตอบอะไร ก็ลองช่วยทีได้ไหม เดี๋ยวฝากดรนินทากับอิ๋วเสนอโครงการนะครับ มันอันละบทนะถึงไหนแล้วแล้วก็สิ่งที่เราจะทำเพิ่มเติมมีประเด็นอะไรบ้าง นะครับ แล้วประเทศไทยได้อะไรเด็กได้อะไรอย่างนี้ครับ โอเคไหมศรัณย์ อยากให้เป็นมาตรฐานของโปรเจกต์เลยได้ไหม ได้ครับ เดี๋ยวจะช่วยดูให้ครับ นะครับ เชิญท่านอื่นนะครับ เชิญกรรมการท่านอื่นอลิสานะคะ ขออนุญาตถามเทคนิคนิดนึงค่ะ ต้องพัฒนาสื่อที่มีในเรื่องของคำบรรยายแทนเสียงเสียงบรรยายภาพนะค่ะ อันนี้เราทำด้วยโปรแกรมอัตโนมัติ หรือว่าทำหรือทำแบบ Manual น่ะค่ะ ทางอีเมลหรือพี่เพิ่งตอบได้ไหมครับ ในส่วนของคำบรรยายแทนเสียงจะเป็นแบบ Manual น่ะค่ะ เพิ่มเสียงบรรยายภาพตัวเองก็จะเป็น Manual เหมือนกันสมาคมคนตาบอด ต้องมีนักเขียนบท แล้วก็มีคนที่ใส่เสียงอะไรอย่างนี้ด้วยค่ะ ไม่จำเป็นออกมา Manual หมดเลยค่ะ ขาดอันนี้ ถือว่าอย่างคำบรรยาย แทนเสียงลองคุยกับพี่พาทีของเมคเทคนะคะ ว่าจะสามารถเอาเข้ามาช่วยในการทำ automate ได้ขนาดไหนนะคะ ยึดเครื่องใช้มีของอะไรนะทัณฑสถานนะคะ ทัณฑสถานธัญบุรีที่เราไปสร้างคนเอาไว้น่ะค่ะ ว่าจะเข้าไปไปทางทัณฑสถานที่เขามีเราสร้างคนเอาไว้ซัก 15 คน ให้เขาทำเรื่องส่วนตัวแคปชันบันทึกล่วงหน้านี่ค่ะ ค่ะ</w:t>
      </w:r>
    </w:p>
    <w:p>
      <w:pPr>
        <w:pStyle w:val="BodyText"/>
      </w:pPr>
      <w:r>
        <w:t xml:space="preserve">(ศ.ดร.ไพรัช) มีอะไรอีกไหมครับ</w:t>
      </w:r>
    </w:p>
    <w:p>
      <w:pPr>
        <w:pStyle w:val="BodyText"/>
      </w:pPr>
      <w:r>
        <w:t xml:space="preserve">(คุณเสาวรัจ) ขออนุญาตค่ะ เสาวรัจนะคะ ขออนุญาตสอบถาม 2 ประเด็นค่ะ ประเด็นแรกคือทำโปรเจกต์ค่ะ ไอ้นักเรียนที่คนพิการอยู่ประมาณ 40 คนใช่ไหมคะ คือถ้าเก็บเราจะ Active ไอ้ตัวนี้ก็คือทำ 4 แสนคนนี่ดิมาใช้แพลตฟอร์มของเราใช่หรือเปล่าคะ อย่างสุดท้ายแล้วเอาคำคือถ้าสมมุติว่าแพลตฟอร์มนี้นี่ เป็นแพลตฟอร์มที่มีเนื้อหาดี พอนักเรียนมาใช้รักษาดีขึ้นนี่ มันก็น่าจะเป็นไปได้ว่าเมื่อเวลาผ่านไปนี่จำนวนนักเรียนที่ใช้เพิ่มมากขึ้น หรืออย่างน้อยต้องไม่ลดลง ทีเดียว 4 แสนคนนี้ไม่อยากให้ติดตามดูเพราะมันเป็นเอาคำแล้วเอาคำอย่างอื่นที่อาจจะมองได้ด้วย พอนักเรียนเข้ามาใช้แล้วทักษะเขาดีขึ้นทักษะดีขึ้นได้กับอะไรมีการมีงานทำอย่าเทียบก่อนที่จะมีการใช้แผ่นรายได้ที่ได้มีรายได้ดีขึ้นผลการเรียนดีขึ้น อยากให้ดูคนสุดท้ายนะค่ะ สุดท้ายเรื่องเนื้อหานะคะ เธอเป็นแพลตฟอร์มที่ดีมากอย่างมุกนี่คนก็เรียนกันเยอะเอกก็จะเข้าไปเรียนในบางครั้งนะคะ แล้วจะเห็นว่าตอนนี้โลกเปลี่ยนแปลงเร็วมาก เพราะไม่อย่างนั้นเพราะเราทำแพลตฟอร์มมาดี</w:t>
      </w:r>
    </w:p>
    <w:p>
      <w:pPr>
        <w:pStyle w:val="BodyText"/>
      </w:pPr>
      <w:r>
        <w:t xml:space="preserve">(ศ.ดร.ไพรัช) ใครมา ๆ</w:t>
      </w:r>
    </w:p>
    <w:p>
      <w:pPr>
        <w:pStyle w:val="BodyText"/>
      </w:pPr>
      <w:r>
        <w:t xml:space="preserve">(อาจารย์วันทนีย์) เรียนคุณเสาวรัจน่ะค่ะ ก็คือเนื้อหานะคะ ขณะนี้นี่เรามองเป็นเนื้อหาขั้นพื้นฐานเป็นเนื้อหามาตรฐานนะคะ เราได้รับการสนับสนุนเนื้อหานะคะ จากมูลนิธิทางไกลผ่านดาวเทียมนะคะ เส้นท่านพลเอกดาวพงษ์นะคะ ก็กรุณาค่ายทหารที่เป็นบทเรียนมาตรฐาน แล้วเราเอามาสร้างแพลตฟอร์ม เพื่อให้คนพิการเข้าถึงได้รวมทั้งเติมสื่อที่ทำให้คนพิการสามารถเข้าใจเนื้อหาได้มากขึ้น ก็คือ Audio Description อันนี้นะคะ เป็นที่หนึ่งที่บอกว่าเราทำ 800 เรื่องนี่ ครอบคลุมแค่ชั้นประถมศึกษา ป. 5, ป. 6 เท่านั้นนะคะ เรายังต้องใช้อีกซ้ำอย่างน้อย 3-5 ปีนะค่ะ งบประมาณประมาณนี้นะคะ จะถึงครอบคลุม 12 ชั้นเรียนได้นะคะ</w:t>
      </w:r>
    </w:p>
    <w:p>
      <w:pPr>
        <w:pStyle w:val="BodyText"/>
      </w:pPr>
      <w:r>
        <w:t xml:space="preserve">(คุณเสาวรัจ) ค่ะ ขอบคุณค่ะ ดีเลยค่ะ ถ้าบอกว่าเป็นเนื้อหามาตรฐานใช่ไหมคะ เราจะสามารถเก็บข้อมูลได้ไหมคะ นักเรียนพิการพอมาใช้แพลตฟอร์มนี้ แล้วผลการเรียนของนักเรียนดีอาจจะมีการเก็บข้อมูลแบบนี้ได้หรือเปล่าคะ</w:t>
      </w:r>
    </w:p>
    <w:p>
      <w:pPr>
        <w:pStyle w:val="BodyText"/>
      </w:pPr>
      <w:r>
        <w:t xml:space="preserve">(อาจารย์วันทนีย์) ค่ะ เรามีผู้เชี่ยวชาญที่ทำงานร่วมกันนะคะ ก็คือมาจากสสวทก็จะเป็นอาจารย์ที่เข้ามา Design เรื่องของการนำเอาหลักสูตรมาตรฐานนี่ค่ะ ไปใช้สำหรับนักเรียนพิการ โดยการทำงานร่วมกับคุณครูโรงเรียนการศึกษาพิเศษทั้งหลายนะคะ แล้วเขาจะไป Design เรื่องการเก็บข้อมูลด้วยค่ะ</w:t>
      </w:r>
    </w:p>
    <w:p>
      <w:pPr>
        <w:pStyle w:val="BodyText"/>
      </w:pPr>
      <w:r>
        <w:t xml:space="preserve">(คุณเสาวรัจ) ขอบคุณค่ะ พอฟังแล้วคิดถึงโจทย์ BCG ของอาจารย์ไพรัชนะค่ะ ลดความเหลื่อมล้ำแต่ตอนนี้มันทำให้ช่วยรายการเรียนของนักเรียนดีขึ้นได้จริงอย่างนี้ค่ะ ที่เราสามารถมีตัวที่เป็น embed แต่ตอนนี้ช่วยทำให้เกิดลักษณะของนักเรียน มันจะเป็นอันที่บอกว่า มาใช้ประโยชน์ได้จริงถ้าเกิดเราบอกว่ามีแพลตฟอร์ม แต่เราก็ไม่รู้ว่าดีหรือไม่ดีอันนี้มันจะทำให้มันจะทำให้อะไร ไม่เกี่ยวข้อสรุปที่ลดความเหลื่อมล้ำนะค่ะ ค่ะ ขอบคุณมากค่ะ</w:t>
      </w:r>
    </w:p>
    <w:p>
      <w:pPr>
        <w:pStyle w:val="BodyText"/>
      </w:pPr>
      <w:r>
        <w:t xml:space="preserve">(อาจารย์วันทนีย์) ค่ะ จะพยายามทำให้</w:t>
      </w:r>
    </w:p>
    <w:p>
      <w:pPr>
        <w:pStyle w:val="BodyText"/>
      </w:pPr>
      <w:r>
        <w:t xml:space="preserve">(ศ.ดร.ไพรัช) คือ ผมว่าอย่างนี้จะต้องมีคนช่วยวันทนีย์อีกสักกลุ่มหนึงผ มยังคิดไม่ทะลุเราขาดอยู่ฝ่าย policy ของ สวทช. ป้าย policy ของสวทชทำอย่างไรถึงจะลิงก์ไปที่ BCG คือผมจะทำตรงนั้นให้ได้นะครับ ตอนนี้เราจะทำอย่างไรตรงนี้ผมชักมีความรู้สึกว่าผมไม่ได้กังวลงานวิจัยอะไรต่อไปแล้วไม่ได้กังวลอันนี้อะไรคือ ผมแทบไม่ต้องอ่านตามฟังแรก 2 แรกถ้ามันเยอะ ก็จะผ่านให้อยู่แล้ว แต่เจ้าของเราตอนนี้ที่มันกลับมาใหม่คือจุดที่เราจะลิงค์ตรงนี้เข้าไปกลับระดับ policy ข้างบนได้อย่างไรนี่คือโจทย์นครอินทร์ถ้าทำได้อย่างนี้แล้วเมื่อกี้เอาคำคืออะไร แล้วทำให้คนที่เขาพิการเขาสามารถลดความเหลื่อมล้ำแล้วเขาไปประกอบอาชีพอะไรได้เหมือนที่เราทำเรื่องแป๊บน่ะคือผมไม่ได้คุยสั้น Project นะไม่ได้คุยกันความสามารถ ที่ขึ้นไปข้างบน ท่านอื่นมีอะไรคอมเมนต์ ไหมครับ ผมเสนอตรงนี้กลับไปเสนอวิธีแก้อีกที แต่ผมไม่ได้วิจารณ์เป็นบุคคลใดบุคคลหนึ่งนะ ฝ่าย policy ของ สวทช. ที่จะมาช่วยเราเรื่องที่ผมนึกไม่ออก เสาวรัจจะช่วยผมได้ก็จะดี แต่ผมก็เกรงใจเสาวลักษณ์นะ ก็ไม่รู้ว่าจะให้เวลาเราได้แค่ไหน เดี๋ยวไปคุยนอกรอบได้ไหมครับ กลับมาอีกครั้งได้ไหมครับ คนอื่นมีอะไรไหมครับ ท่านอื่นมีอะไรไหม โอเคไหมครับ คุณหมออรรถพรมีอะไรไหม คุณหมออรรถพรอยู่ในนี้ไหม ความเหลื่อม ล้ำฮัลโหล จะได้ไหมครับ ไม่ได้เพิ่มเติมจากเดิมแต่คงเป็นเรื่องที่คล้ายกับเรื่องเมื่อกี้นะครับ ปฐวี ไอ้ตัวเครื่องมือช่วยในการที่เข้าไปเรียนรู้แล้วผมคิดว่ากรุงเทพฯ ขณะนี้ทำหน้าที่อยู่นี่เขามีบทบาทอะไรที่เปลี่ยนแปลงไปในส่วนของสำนักงานประถมศึกษาขั้นพื้นฐาน อยู่บ้านจะต้องมีงานวิจัยนะครับ เพื่อที่จะประกอบ แล้วก็พิสูจน์ให้ได้ว่า Application หรือตัวนี้ ที่เข้าไปเสริมนี่มันทำให้ผลสัมฤทธิ์การศึกษาสิ่งที่เป็นเอาคำนี้มันดีขึ้นอยากให้มีการดีไซน์ตัวนี้ประกอบไปด้วยขอบคุณครับ ที่ตรงนี้ที่คุณหมอจเรบอก เราจะเอาใครมาทำได้หน่วยงานไหน จะมาช่วยเราได้อาจารย์คะ เราน่ะ หน่วยงานที่เราทำงานด้วยแล้วรับอบรมครูด้วย ก็คือสำนักงานบริหารตึกอาคารพิเศษเอาอย่างนี้ดีไหมวันทนีย์ เอาสำนักงานบริหารสำนักงานพิเศษเราเป็นคนบอกเราได้ไหม รอคุณชายแล้วคุณเป็นอย่างไรอันนี้ได้ไหม ลองไปถามดูนะหาคนที่จะมาทำงานวิเคราะห์เราทำตรงนี้คือผมอยากให้เขาทำแล้วมาประกบกับอรอินทรา เหมือนตอนเริ่มต้นน่ะ อยากจะทำอย่างไรอยากจะแก้อะไรไหมอีกครั้งได้ไหม เพราะเป็นห่วงหน่วยงานราชการเพิ่งรับลูกเราไปนี่เขาจะรับลูกเราไม่ได้ โอเคครับ ท่านอื่นมีอะไรอีกไหมครับ แล้วศรัณย์กับวันทนีย์ช่วยผมนะ เจ้าตัวนี้เข้าไปใน bcc เครื่องมือแพทย์ลดความเหลื่อมล้ำนะครับ ไม่มีอะไรก็อนุมัตินะครับ ครับ ก็ขอบคุณครับ อย่างนั้นขออนุญาตไปหัวข้อถัดไปนะครับ ระเบียบวาระ 3.2 นะครับ เป็นโครงการต่อเนื่อง วันนี้เป็นของ ดร.กิตติ วงศ์ถาวราวัฒน์ นะครับ ระบบบริหารดูแลผู้สูงอายุ เป็นงบบูรณาการอยู่แล้วนะครับ เขาจะมานำเสนอในลักษณะเป็นงบบูรณาการเพิ่มเติมขึ้นมาแล้วก็จะมีการปรับแผนเรื่องของกิจกรรมแผนการการผลิตและงบประมาณเพิ่มเติมนะครับ จัดไปเลยครับ โดยภาพรวมนะครับ ของโครงการนี้สิ้นสุดที่ปี 2565 นะครับ ระยะเวลา 3 ปีก็เลยจะอาศัยโครงการเดิมที่ทำทางกรรมการอนุมัติไปแล้วนะครับ เพื่อจะขออนุมัติอย่างน้อยนะครับ ขยายเวลาเป็น 4 ปี จะจบที่ปี 2566 โดยมีงบประมาณ in Cash รวมนะครับ แล้วก็การส่งมอบผลงานจะเป็น TRL ระดับ 9 นะครับ ขออนุญาตให้ ดร.กิตติได้นำเสนอเลยครับ</w:t>
      </w:r>
    </w:p>
    <w:p>
      <w:pPr>
        <w:pStyle w:val="BodyText"/>
      </w:pPr>
      <w:r>
        <w:t xml:space="preserve">(ดร.กิตติ) ครับ เรียนกรรมการทุกท่านนะครับ จากโครงการนี้เป็นโครงการที่เราเริ่มต้นตั้งแต่ช่วงแรก เราทำงานเอางานวิจัยของเขาไว้ที่บ้านบางแคเป็นแห่งแรกนะครับ เอาไปเขียนงบพัฒนาการเป็นการขยายผลจากบ้านบางแคไปที่ ของกรมกิจการผู้สูงอายุนะครับ เป็นงบแผนบูรณาการปี 2564 ทำการขยายกิจกรรมโครงการออกไปนะครับ เพื่อครอบคลุมส่วนนี้นะครับ ในจอนี้นะครับ สิ่งที่เราทำนั้น ไม่ต้องกำการแพทย์ไทยนะครับ สไลด์ถัดมาครับ อยู่ที่เราขยายผลนี่ นวัตกรรมม 4 ก่อนนะครับ ระบบบริหารจัดการผู้สูงอายุที่เป็นด้านบนด้านบนซ้ายนี่ มันจะเป็นงานของสวทชนะครับ งาน สวทช. ที่เราทำตั้งแต่บ้านบางแค ผมขอกลุ่มคอกลุ่ม ง. นี่ ไปของพันธมิตรนะครับ startup ที่เขาทำผลิตภัณฑ์ของเมืองไทย แล้วก็เอาไปขยายผลนะครับ ศูนย์ดูแลผู้สูงอายุนะครับ เพื่อใช้ประโยชน์ผู้ใช้ประโยชน์คือใคร เราเป็นผู้ดูแลสิ่งอำนวยความสะดวกที่ช่วยทำงานสะดวกขึ้น กลุ่ม ค. ควาย และกลุ่ม ง. งูนี่เป็นนวัตกรรมที่ช่วยผู้สูงอายุที่สูงนะครับ ได้ใช้ประโยชน์สำหรับการฟื้นฟูบ้าง อำนวยความสะดวกนะครับ ของเราก็เป็นสชเป็นกลุ่มก่อนนะครับ ก็คือกลุ่มกองก็จะเป็นบทบาทเปลี่ยนการทำงานของ ให้ไกลจากระบบกระดาษทั้งหมดเป็นดิจิทัลนะครับ วันนี้ลงในพื้นที่แล้วนะครับ ไปติดตั้งระบบซอฟแวร์นี่ แล้วก็ไปใช้งานแล้วก็ตอนนี้อยู่ในช่วงในการที่ User ใช้งานอยู่แล้วมี feedback เยอะเลยครับ แล้วก็มีการแก้ไขอยู่เรื่อย ๆ ให้เกิดความต้องการเกิดขึ้นแล้วก็คอยแก้ไปเรื่อย ๆ นะครับ แค่ต่อเนื่องไปเรื่อย ๆ แล้วก็ส่วนอื่น ๆ อย่างเราได้รับ feedback มานะครับ Portable Health check แล้วตัวเซ็นเซอร์ที่เอาไปใช้ในการแจ้งเตือนแจ้งเตือนผู้สูงอายุรายการที่เป็นอัลไซเมอร์นะครับ ที่เราสมการของกฎของการอเมชั่นรวมนะครับ อันนี้ก็เป็นนวัตกรรมของทาง 200 นะครับ 6 ส่วนมีแล้วก็ 60 ทักไปนะครับ ตื่นข้ออันนี้เป็นอุปกรณ์ของทางพาณิชย์ที่เราเอาไปใช้พิสูจน์ด้วยนะครับ เข้าไปครับ ที่ผ่านมาว่ามีชู้ประคบผิดนะครับ ก็จะทำให้เราเข้าพื้นที่นี่ยากนะครับ โปรเจกต์เรื่องของผู้สูงอายุเป็นหลักที่ทำได้นะครับ มีโอทุกวันก็ทำการจัดซื้อแล้วก็ส่งมอบวิธีการฝึกอบรมทางออนไลน์นะครับ อาจจะไม่รับเซ็นแต่ว่า Online Station ก็เริ่มจะเข้าพื้นที่ได้เพราะมีกิจกรรมที่ต้องปรับส่งโครงสร้างพื้นฐานด้วยมีการปรับปรุงโครงสร้าง Network กำลังจะได้เข้าจัดการได้นะครับ นึกว่าการที่เราจะมาใช้พิจารณาปกตินะครับ ปกติ 65 นะครับ เป็นไรที่ผอมที่รักขยายเพิ่มในปี 6020 นะครับ เราก็เก็บไว้ให้พี่ด้วยแนนก็มีนะครับ แล้วก็มีงานใหม่ปี 60 ที่เขาไปทั่วไป 16 สุดในปีนี้ ช่วยทำให้สัมฤทธิ์ผลนะครับ ที่กลับมานะครับ ถัดมาครับ ขอบคุณที่ได้ใช้ประโยชน์และก็คือกลุ่มผู้สูงอายุกับผู้ดูแลผู้สูงอายุผู้สูงอายุที่ได้ประโยชน์โดยตรงนะครับ เดี๋ยวเราก็จะเอาไปใช้ จะได้มีโอกาสไปใช้บริการชั่วคราวนี้ ที่เราได้ใช้ส่วนที่ 1 พยายามในการถ่ายทอดเทคโนโลยีอันนี้ ก็จะมองไปทางกรุงเทพฯครับ ผู้สูงอายุผู้ดูแลระบบกรุงเทพฯ ขอส่งออกมาเป็นผู้ดูแลต่อนะครับ ในกรณีที่มีการถ่ายทอดในส่วนของตัว ในปี 2566 ข้างล่างนี่ จะเข้าสู่ท้องถิ่นนะครับ เป็นส่วนดูแลผู้สูงอายุทางของท้องถิ่นรบกวนอาจารย์ให้พี่ทักไปนะครับ อยู่ในโครงการที่จะมีการปรับปรุงเจ้าของโครงการนะครับ เสนออนุมัติโครงการสมาคม ปี 2565 นะครับ ที่ 30 กรกฎาคมปี 61 นะครับ ระยะเวลา 1 ปีนะครับ ติดตามดูแลต่อไปโชคดีนะครับ กำลังเช็กให้ครบถ้วนแล้วก็ขอย้ายโครงการเพิ่มอีก 1 ปีนะครับ ซัก 3 ปีเป็น 10 โอเคครับ เหมือนเดิมนะครับ แล้วก็อยากให้ปี 2560 ก็จะขยับเปลี่ยนจำนวนไปอีก ฉะนั้น จำนวนสูตรเพิ่มขึ้นไม่ตามระยะเวลาเราก็จะให้ควบคุมในปี 5-6 หรือบางส่วนครับ ฉันวางแผนงานก็จะเปลี่ยนจำนวนสถานที่นะครับ ของศูนย์ที่เปลี่ยนไปจะขับรถไปศูนย์นะครับ วันที่ 20บางแคไปแล้วที่บ้านบางแคเลยเพิ่มเข้า 11:00 น นะครับ งเดิมนะครับ เปลี่ยนแบบใหม่ในตัวเคลียร์เพิ่มเปลี่ยนแปลงไปก็คือหัดขับรถเกี่ยวกับระบบเยอะขึ้นความเจริญสูงขึ้นเปลี่ยนกลับมาแล้วครับ ของเดิม 18,900 นะครับ ก็จะเลิกคบกันมาอันนี้ก็เป็น 15 นะครับ 20 นะครับ 16.2 ล้าน ที่ได้ทำอันนี้ก็เป็นส่วนพี่ของคณะกรรมการและขอพิจารณาในส่วนนี้ครับ // ครับ ผมถามกิตติดีว่ามันจะขยายไปน่ะ ตลอดระยะเวลาที่เราได้ River เข้ามาให้เปลืองตังค์ไปแล้วครับ ขอสลิปไปแล้วนะครับ เหลือแต่เก็บตกเรียกว่าปรับโครงสร้างพื้นฐานปรับปรุงระบบ Network ยังไงละครไม่ได้เราจะให้เข้าไปแพร่เชื้อในศูนย์เราจังะอันนี้เราก็ทำงานร่วมกันกับกรมกิจการงวดไหนแล้วกว่าจะเข้าไปได้แล้วก็ถามตลอดถ้ามีจังหวะวังไม่มีโรคระบาดตรงปากมันสายไปแล้วยกเลิกไปก่อนครับ ก่อนที่เขาจะไปอีกรอบหนึงกลับมาแล้วครับ ได้ติดตั้งไปแล้วเลิกขายแล้วครับ ไปใช้งานบ้างหรือยังต้องใช้ก่อนนะครับ เราก็จะมีเรื่องที่ศูนย์นิคมตัวนี้ก็คือคำว่าบางแคที่ผ่านมาอุปกรณ์หมายความว่าบางศูนย์ไม่ได้ใช้อุปกรณ์ช่วยทำไปเพิ่มไปทำไมเงียบไปใช่ครับ อย่างเดียวแล้วก็ขับไปเรื่อย ๆ แล้วพี่คิดได้ทุกวันคือถ้ามีโอกาสเสนออีก ที่จะบอกได้เหมือนไม่ใช่ Google, Facebook ทำต่อไปเหมือนกับ Equation ผมดูไม่ทันว่าตอนนี้มีคนรับประโยชน์ไปแล้วกี่คน เขากำลังจะได้อีกเมื่อไหร่ปรับปรุงอะไรนะครับ เอาให้จบก่อนถึงจะได้ประโยชน์ระหว่างทางก็ไปด้วยแกไปด้วยครับ แล้วก็ใช้ประโยชน์ไปเลยหรือใช้งานไปเลย Feedback ตัวเลขผู้ชายเป็นคนสนใจว่าเราเอาเงินไปแล้วก็กูถามมาทำไมหรือครับ คณะกรรมการท่านอื่นครับ // อลิสานะคะ มีอะไรของบประมาณที่จะใช้เพิ่มในส่วนของปีที่ 4 ไหมคะ ข้างในจะเป็นกับนิดหนึ่งในรายละเอียดข้างในจะมีมันจะเป็นโบนัสนะครับ อย่างเช่นงานพัฒนางานติดตั้งเพิ่มขึ้นปรับปรุงโครงสร้างพื้นฐานมีรายละเอียดข้างในปี 60 ที่จาก 6 เป็น 12 นะครับ ใบเสนอโครงการก็จะมีเขียน ในเล่มได้ยินอย่างนี้ใช่ไหมใช่เขาจะมีครับ มีบทไหนบ้างเอาอะไรอย่างนี้มีอะไรอีกไหมครับ // ขอโทษทีนะคะ ผู้สูงอายุนี้เขาได้ประโยชน์อะไรคะ คุณภาพของการเดินสูงอายุท่านได้ดีขึ้นหรือเปล่า มีความสามารถเพิ่มจำนวนผู้สูงอายุที่คนดูแลได้อย่างดีไหมคะ ก็มีก็ที่เราไปดูตั้งแต่แรกก็เราจะไปช่วยเขาเขามีคนใหม่พอแล้วเขาไม่มีเครื่องมือในการพัฒนาระบบกันหมดเลยนะ เขาดูแลไม่ทั่วถึงในตัวเขาหน่วยเขาให้เขาทำงานได้คล่องขึ้นเด่นขึ้น เราอีกอันหนึ่งที่คนที่ได้ประโยชน์ก็คือ 1 เจ้าหน้าที่ได้แน่ เราอยากเป็นมากก็คือผู้สูงอายุขอใช้บริการที่ดีขึ้นบริการได้น้อยต้องมีคลื่นเครื่องมือนวัตกรรมที่ทาง สวทช. และพันธมิตรไปช่วยอำนวยความสะดวกให้เขาจะใช้งานมากขึ้นนะครับ แบ่งผู้ใช้ประโยชน์ 2 ส่วนครับ // ท่านประธานนะคะ มีแพลนกรมกิจการผู้สูงอายุอยู่ในกลุ่มนี้ด้วย อยากฟังความคิดเห็นด้วยค่ะ เชิญค่ะ อยากฟังความคิดเห็นด้วยค่ะ กดผิดค่ะ ราคาต่าง ๆ ที่ 200,165 บาทค่ะ ยังยืนที่เก่าผู้สูงอายุได้อยู่ด้วยตัวเองสวัสดีก็ก็เห็นภาพไม่ชัดนะคะ ว่าจะเตรียมการเทรนอย่างไรนะคะ จะได้เตรียมหารือนะคะ สภาพการเป็นศูนย์ของทางคอมฯ นะครับ เธอมองว่าเป็นคนที่ดูแลตรงนี้แปลว่าพระชัยวัฒน์ 60 แล้วหยุดเลยแล้วก็จะต่อไปโทษนะครับ ไม่ทราบว่าถ้าผู้แทนผู้สูงอายุนี่ นำเรื่องไปปรึกษาปลัดหรือมีบ้างหรือเปล่าครับ หนูขับยังยืนหรือว่าในความคิดเห็นท่านเขียนอย่างไร ก็เห็นทางกองที่รับผิดชอบงานนี้ ก็จะนำเรียนท่านอธิบดีฯ ตลอดอธิบดีฯ ก็มีการกังวลในประเด็นนี้นะคะ ตัวไหนนะครับ กังวลเรื่องความยั่งยืน ถ้าสมมุติว่าทดลองใช้เสร็จแล้วพอสุดปี 22 ปีนะคะ การบำรุงรักษาหรืออะไรอย่างไรคือขาดการเทรนนิงคือเขาเรียกอะไร ยังไม่มีบุคลากรมารองรับทางด้านนี้นะคะ ก็ลองเอาตัวนี้ไปคิดต่อได้ไหมครับ โปรเจคต่อไปได้ไหม เราลองบูรณาการด้วยกันได้ไหม ว่ากิจกรรมจะมีอะไรแล้วไปเสนองบบูรณาการให้มันยั่งยืนต่อไปดีไหมดีครับ งวดนี้รับประกันเริ่มต้นเป็นต้นแบบของการพัฒนาการทำวิจัยพัฒนา ปรับปรุงแก้ไขได้ยินก็จะทำอย่างไรการดูแลรักษาตรงนี้นี่ คิดว่าโครงการนี้เป็นประโยชน์วันนี้เราจะไปซื้อของจากต่างประเทศทันทีมันก็จะไปยังยืนจะพอเราพัฒนาในประเทศนักแสดงที่พัฒนาก็จะสามารถช่วยแก้ไขและปรับปรุงได้ ในขั้นตอนต่อไปอยากจะให้ยั่งยืนรถบริษัทช่วงบำรุงดูแลรักษาไหม ดีไหมว่าอย่างไร เห็นด้วยอย่างยิ่งนะคะ เพราะว่าจะเป็นการช่วยสนับสนุนนักวิจัยให้เกิดการพัฒนาต่อยอดนวัตกรรมที่เป็นผู้สูงอายุก็ได้ใช้ประโยชน์จริงนะคะ // ครับ อย่างนั้นฝากท่านคุยกับวณีแล้วก็คุยกับทางระดับอธิบดีปลัดหรือรัฐมนตรีรัฐมนตรีสูงสุดก็ไปคุยนะครับ ทำไมใช้ประโยชน์ได้ไม่มีของนะครับ เกี่ยวกับท่านชุดกลับมารายงานแล้วด้วยก็ได้อุณหภูมิคิดอย่างไรนะครับ อธิบดีฯ ด้วยครับ เชิญต่อนะครับ ท่านใดมีความเห็นอย่างไรครับ อย่างนี้นะครับ คือผมเคยพูดในที่ประชุมว่าคนทั่วไปจะเข้าใจผมเคยพูดในที่ประชุมเรื่องหน่วยงานซึ่งวิจัยอะไรอย่างนี้การให้ทุนวิจัยและยั่งยืน corinthians สำคัญคือผมจะต้องพวกเราเข้า bcc เครื่องมือแพทย์ด้วยได้รับเรียบร้อยตอนนี้มันก็จะตกมาตายเอานักวิจัยไทยอันนี้ไม่รู้อันนึงคุณชนิสากลับมาหรือยังครับ ว่าชนิสราอยู่หรือเปล่า คุณชนิสารู้สึกว่าจะประชุมนะครับ เห็นว่ามาแทนสำนักชั้นคเดียวกับกิตติสวทช. นะครับ วันนี้ไม่ได้มาค่ะ อาจารย์วันนี้ไม่ได้มาครับ ผมฝากปัตตานีกลับไปคุยกับนโยบายของ BCG นะครับ เยอะมากรู้ใจนโยบาย BCG ขณะนี้นะคะ Pick up ทีได้ไหม วันนี้ BCG เครื่องมือแพทย์หรืออย่างไร ประชุมลดความเหลื่อมล้ำเมื่อไรเราจะเอาโครงการเหล่านี้ Market ว่านี่ใช่ไหมใช่ไหมอย่างนี้พี่เป็นห่วงไปไหนมากำลังนั่งอยู่แล้วได้อยู่แล้วใช่ครับ ดร.เสาวลักษณ์รู้จักต้นแบบนั้นมันจะสนับสนุนให้ขยายวงกว้างอย่างไรคุณสมรักษ์มีนะคะ ผมอยากจะให้คอมเมนต์เห็นด้วยครับ มันต้องดีไซน์ตั้งแต่ต้นนะคะ ตั้งแต่ต้นน่ะวิธีการเก็บข้อมูลมาเยอะลองทำเสร็จแล้วว่าจะทำทำให้ไม่ทันนะครับ แล้วกันนะคะ มีไอเดียนะคะ เพื่อคนที่จะมาช่วยเรื่องกระดูกเอาเข้าด้วยกันดีมาก ๆ นะคะ อย่างสิงคโปร์จับมือกันทำอย่างนี้ล่ะค่ะ มันจะเป็นลักษณะที่ยาที่เป็นประเภทที่แบบเศรษฐศาสตร์ไปจับคู่กับอินทวิชัยของ Azar วันที่เขาไปคุยพักฟื้นอยู่ที่เกี่ยวข้องน่าจะเป็นคนใช้อุตสาหกรรมไปคุยด้วยกันไปแบบนี้นะคะ จะทำให้ใช้งานแบบนี้ที่ทำใช้ประโยชน์แล้วก็ไปเอาคำได้จริงครับ ประชุมเสร็จแล้วว่าวันทนีย์และศรันผมจะคุยสายครับ จะถามว่าประเมินแผนอะไรอย่างนี้ เราได้อย่างไรกระจกพี่ก็ทำงานมันเยอะมาก สปสช. มาทำได้เราก็ทำอย่างนี้ มันเอาชีวิตจะทำให้เด็กทุกอย่างอย่าทำให้มันรู้วันนี้ผมช่วยดูแล BCG เครื่องมือแพทย์คือผมทำอะไร Evident ที่มีหลักฐานทิศทางเศรษฐกิจและสังคมผมเอารถไปสุดยอดเลยวันนี้ ว่าจะพูดอะไรดีกับเราเซ็นทรัลนโยบายเป็นแผ่นเพราะฉะนั้น ชริศาเดี๋ยวคุยกับผบผมก็ไม่รู้จะเอาไปช่วยเราก็ช่วยก็ลองมาคุยกันดูนะลองถามชลิสานะนายกควายลองกลับไปคุยกับมันให้ผมหน่อยได้ไหม วันศุกร์ได้ไหมครับ ครับ เดี๋ยวจะคุยกับชลิสาให้ครับ ต้องการอะไรครับ ไม่ใช่ฉันนิอะไรกินตรงกับลดความเหลื่อมล้ำนะครับ ที่สำคัญนะนโยบายเชิญครับ ใครมีคอมเมนต์ อะไรไหมอันนี้ผมก็เห็นกับตามแผนพลังงานในการงบประมาณนะครับ มันเป็นวันพฤหัสบดีนะครับ เพื่อความก้าวหน้าของโครงการที่ 2 นะครับ โครงการจัดการโรคไตเรื้อรังได้ไหมนะครับ ก็เชิญได้เลยครับ เครื่องพับได้โชว์ support คุณหมออรรถพรคุณหมอจเรด้วยนะครับ กลับไปหน้าที่เป็นแผนงานจะเอาข้าวให้มาให้ฟังนะครับ ขยายเวลาด้วยที่เคยเล่าให้ฟังว่าทดสอบแล้วล็อกห้องไว้ชั้น 3 ขึ้นมาช่อง 3 ช่วงแรกที่เราสามารถใช้งานได้เชื่อมต่ออันนี้ที่ผ่านมาดูบอลสดจุดเชื่อมต่อส่วนที่ทำให้เกิดความล่าช้าอย่างที่เราคาดไว้มันไม่เป็นตามแขนมันก็มีค่าปรับปรุงใหม่หลายครั้ง เดี๋ยวจะมีการเล่าให้ฟังนะครับ เขาจะถึงแล้วเจ้าตัวนี้มันเข้าเลยทำให้เขากดให้ 2 ชั้น 3 ทดสอบมาตรฐานไม่ได้ว่ามันต้องรอให้แบบที่เชื่อมต่อสำหรับการผลิตในเชิงอุตสาหกรรมได้อย่างแน่นอนก่อน Avatar ตัวนี้ยังไม่นิ่งเครื่อง เดี๋ยวเขาปรับเปลี่ยนให้เข้ากับตัวนี้เท่านั้นตัวเครื่องมอเตอร์ส่งผลให้เครื่องดีเลย์ไปด้วยนะครับ วันนี้ไม่ต้องไปฟังก่อนนะ จัดไปครับ ก็ตอนนี้เราก็ได้ ดร.มายด์นะครับ ดร.ติ๊กช่วยในการยื่นเอกสารของจะครับ ยอดนิยมของดร.วุฒิพงษ์นะครับ อันนี้เป็นรูปแบบที่เราคุยกับสถาบันพลาสติกมาแล้วเราจะผลิตหรือแบบนี้นะ ด้วยกันหลายที่เหมือนกันครับ ก็ได้ข้อสรุปมาจากทางนั้น เนื่องจากการที่เราออกแบบมาแบบนี้ มาทำให้แม่พิมพ์น่ะมันค่อนข้างซับซ้อนระดับหนึ่งแล้วมันมีความเสี่ยงที่พอไปผลิตจริงน่ะ มันแบบที่ออกมามีโอกาสเร็วสูงเช่นแบบทำงานได้ตามที่เราคิดแต่อัตราที่แบบที่ผลิตมาเสียผลิตมาร้อยหนึ่งอาจจะใช้ได้แค่ 60 วันความซับซ้อนในขั้นตอนการผลิตแม่พิมพ์ทำขึ้นรูปแล้วอาจจะยากอันนี้คุยกันแล้วก็สรุปออกมาว่าถ้าอย่างนั้นรูปแบบนี้อาจจะไม่เวิร์กก็เลยต้องมาทดลองพัฒนาส่วนชุดเชื่อมต่อเครื่องมาใหม่ แล้วส่งผลให้การออกแบบเชื่อมต่อเวอร์ชัน 3 ด้วยอันนี้เป็นส่วนหลักที่ทำให้ดีหลังจากนั้น แล้วก็มาทดลองกันอีกทีมโดยใช้เอ็งจะคำปรึกษาที่รัก นะครับ เราทำมาแล้วเราทดสอบว่าโมเดลนี้ น่าจะผลิตได้จริงแน่วันนั้นเราก็เลยมีการไปคุยกับบริษัทอีออนเมดที่ทำเอสดียูอยู่แล้วก็สนใจมาผลิตน้ำยาแล้วก็เข้ามาในตลาดแล้วก็เลยมาคุยกับเขาว่าเราทำโครงการร่วมกันก็คือผลิตชุดเชื่อมต่อที่ใช้งานอาบน้ำยาของอีออนเมดอันนี้มันจะครบวิจัยอันนี้ในโครงการวิจัยนี้เราก็จะมีบริษัทที่ผลิตชุดเชื่อมต่อ ที่เชื่อมกับแบคเตอร์เพิ่งจะครบวันนี้จะเป็นส่วนที่อยู่ตรงเรานะครับ โครงการร่วมวิจัยนี้จริง ๆ ก็เริ่มแล้วก็คือทำเรียบร้อยแล้วก็อาจจะด้วย COVID หรือด้วยอะไรนี่ หรือมีการประชุมอะไรกันไป 2-3 ครั้ง แล้วเขาก็จะไปจัดการพัฒนาวัสดุแล้วก็เหมือนต้นแบบมาให้ทดลองกับเครื่องเอาแบบนี้ ที่เราจะทดลองใช้ใช้ได้อยู่หลายครั้งแล้วก็เงียบไปแล้วก็ไม่ได้ขึ้นมานักเรียนคิดว่าถ้ารอต่อไปก็อาจจะดีเลย์ไปอีกเราก็เลยเอาแบบคิดนี่ ไปสะทางบริษัทนีโอพลาสโตเมอร์นี่ เขามีผลิตต้นแบบสำหรับทางการแพทย์อยู่แล้วไม่เอาก็มีไลน์การผลิต 138 ด้วยเราคิดว่าเขาก็มีความสามารถที่จะเป็นคนทำ oem ให้เราได้แล้วก็เลยไปจ้างบริษัทนี้ในการทำปัจจุบันเราอยู่ในขั้นตอนที่เราคิดว่าต้นแบบออกมาจากเขาเรียบร้อยแล้วแล้วก็คิดว่าน่าจะทำแม่พิมพ์รีบผลิตระดับอุตสาหกรรม บริษัทนี้ก็เคยอยู่ในสถานะปัจจุบันแล้วก็ขอหน้าถัดไปครับ อันนี้คร่าว ๆ ก็เป็นรูปต้นแบบที่เราทำมาวันก่อนหน้านี้อันนี้ก็เป็นแม่พิมพ์ที่จ้างวิจัยของสถาบันพลาสติกนะครับ แล้วก็สไลด์ต่อไปครับ อันนี้ไปเชื่อมต่ออันนี้เป็นเดี๋ยวไปต่อได้เลยครับ ที่เราลองทำมาหลาย ๆ แบบก็จะเห็นว่าเพราะขนาดมันบ้างนะให้รอดีไซน์ของเครื่องที่ทำงานร่วมกับงานต้องปรับส่วนนั้น ในใหม่หมดก็อัดไปครับ ขอทานที่สุดที่เราจะพยายามกลายเป็นดีไซน์ให้แต่ละส่วนมันพิมพ์เอาที่สุดเพื่อการผลิตจริงน่ะมันจะได้ทำได้ค่อนข้างแน่นะครับ อันนี้ก็เป็นเวอร์ชันที่เราคิดว่าเราจะเปิดแม่พิมพ์ขึ้นมาแต่ละส่วนและผลิตขึ้นมาตามนี้ มีหลายส่วน Connector ต่าง ๆ นะครับ ที่ไม่ได้โชว์ในรูปก็ขอหน้าถัดไปครับ ทีนี้ก็จะอัปเดทส่วนเครื่องด้วยนะครับ ส่วนเรื่องจริง ๆ เราก็ทำไว้แล้วเป็นดีไซน์ เวอร์ชัน 3 ประมาณนี้ แล้วเรามีการทดสอบแล้วเวอร์ชันใหม่แล้วก็ปรับมาใช้กับเวอร์ชันใหม่ แล้วว่าน่าจะใช้งานได้ขอหน้าถัดไปครับ ก็อันนี้ก็จะเป็นการทำงานจริง ๆ จะเป็นวิดีโอมันใส่คลัชเสร็จวิดีโอเบื้องต้นก็ข้ามไปเลยครับ เป็นคร่าว ๆ ที่ใช้งานอันนี้เป็นส่วนที่เราเตรียมไว้สำหรับสถานที่ผลิตเราจะยื่นขอหน้าถัดไปครับ อันนี้เป็นอัปเดตส่วนคร่าว ๆ ความคืบหน้าถึงปัจจุบันก็ผ่านมา 2 ปีครึ่งนะครับ โครงการนี้ก็ดีเลย์เกินกว่าแผนที่คิดไว้ปี 11 ฉันก็คิดไว้ตั้งแต่ช่วงต้นปี เราก็จะทดสอบมาตรฐานตัวเครื่องส่วนต่าง ๆ ได้ ในสิ้นปีนี้แล้วก็เอามายื่นบ้างแต่มันดีเลย์ไปแล้วก็เตรียมเอกสารที่เราเตรียมได้อยู่ก็เลยต้องขอขยายเวลาในการปรับแผนเพิ่มอีกปีหนึ่งสลักแผน ก็คือส่วนออกทดสอบมาตรฐานของเวอร์ชัน 3 และเชื่อมต่อแล้วก็งานที่ต่อเนื่องกันเช่นทดสอบทางคลินิกของส่วนนี้แล้วก็เอกชนครับ กิจกรรมที่แผนขอขยายว่าจะเป็นประมาณนี้นะครับ ขอหน้าถัดไปครับ นะครับ ก็น่าจะว่าเรายังไม่ได้ผลิตเวอร์ชันตามสำเร็จแล้วก็ทดสอบมาตรฐานได้สำเร็จ ถ่ายทอดเทคโนโลยีเราต้องขยายเวลาส่งมอบไปด้วยนะครับ ส่งมอบอุตสาหกรรมก็ต้องขยายไปด้วยนะครับ แต่ระดับภาคปฏิบัติการก็ส่งเรียบร้อยแล้วที่ผมคิดไว้สิทธิบัตร 1 ฉบับก็ขอเพิ่มเป็น 2 ฉบับแล้วก็สิทธิบัตรที่ยื่นไปแล้วด้วยนะครับ อีกหนึ่งที่ขอลบคือบทความในวารสารนานาชาติ 2 ฉบับนะครับ อันนี้ได้จากว่าการทดสอบในคนมันดีเลย์ไปก็ทำให้การตีพิมพ์ในวารสารและ Impact 3 ลงนะครับ เราตีพิมพ์แล้วอันหนึ่งในวารสารแล้วก็ตามแผนก็เลยขอปรับลด Engines 2 อันตามข้อมูล TCI ก็หน้าต่อไปครับ งบประมาณนะครับ ขอขยายเวลา 1 ปี หรือเท่าที่เห็นเอาจริง ๆ แล้วผ่านมา 2 ปีครึ่งนะ งบที่ขอไปเราใช้ไปแค่ 3 ล้านงบหลัก ๆ มันจะอยู่ทุกส่วนทำแม่พิมพ์กลับทางก็แบบชุดเชื่อมต่อเพราะยังไม่ถึงส่วนนั้น แล้วก็เราก็เลยขอขยายเวลา แล้วก็งบส่วน 3:30 น แล้ว 4:00 น ที่ถ่ายมาตรงนี้แล้วส่วนงบที่เราตัดไป คนที่เดินทางต่างประเทศหรือดูงานฤดูกาลปัจจุบันต่าง ๆ สถานการณ์แบบนี้ ไม่น่าจะได้แล้วก็เลยตัดลดส่วนนั้นไป ก็อัปเดตประมาณนี้ครับ ถ้ามีคำถามเดโชผมจับประเด็นว่าที่เราดีเลย์นี่ เชื่อมต่ออะไรนี่พี่เดโชพูดเมื่อกี้ใช่ไหมแก้ตรงนั้นได้ก็ลื่นไหลใช่ไหมครับ คือจริง ๆ ถ้าตัวนั้นเสร็จนี้เครื่องน่ะ สำหรับทดสอบมาตรฐานที่พีเทคได้แล้วเอกสารเราก็เตรียมพร้อมพี่จะทำเป็นแฟ้มที่เราทำได้อยู่แล้วเอกสารความเสี่ยงเตรียมอะไรไม่เป็นไร Pain Point มันอยู่ตรงเชื่อมโยงนี้ใช่ไหม tก็วิ่งต่อได้นะแล้วเราก็ไปเข้าบริษัทที่อาจจะทำ oem ให้เราได้ก็ดีมันกรรมการมีอะไรไหมครับ ก็เห็นชอบก่อนนะครับ นักวิจัยทำงานเต็มที่แล้ว แต่สังเกตมีข้อสังเกตไหมเวลาเราทำ Software นี่ True market เราไม่ค่อยเท่าไรแต่พอนักวิจัยเขาลงทำน่าเห็นใจเพราะ infrastructure ไทยนี่มันไม่ได้ก็ต้องทำกันต่อไปนะครับ พ่อท่านกรรมการมีอะไรเพิ่มเติมไหมครับ ไม่ชอบนะครับ ผมนิดหนึ่งครับ อาจารย์ครับ เชิญครับ คุณอรรถพรหมอครับ ผมไม่แน่ใจนะ เครื่องล้างไตอัตโนมัตินี่ AP นี่ไทม์มิงต้องการทำนี่ ข้อสำคัญนะฟังแล้วอุปสรรคมีเป็นระยะ ๆ นะครับ คือถ้าเราคอมเมนต์เวลาได้ว่ามันจะได้พ้นจากที่ดีแบบสมบูรณ์แบบ สามารถใช้ได้จริงผลิตในเชิงพาณิชย์ได้อันนี้เป็น Package ที่สำคัญนะ คอมเมนต์เวลาแล้วได้เลยนี่ ข้อสอบปปชมีไปตลาดใหญ่เรื่องนี้นะครับ แล้วก็เดินหนีตอนสมัยท่านเลขาสั่งใช้หนี้ตอนนั้นต้องเรียนเลยว่าหมายมั่นปั้นมือมากนะครับ ใช้พูดเอาตัวนี้แล้วก็อยากจะนำน้องเลยเราอยากจะยกระดับผู้ป่วย CTB ให้ขึ้นมาอีกระดับหนึ่งเครื่อง AED มันจะช่วยนะครับ แต่เสียดายมันไม่ทันเพราะมันไม่ทันนี่ ตอนนี้ก็ไปบีบคอเอาบริษัทนะครับ ที่เราซื้อน้ำยานี่มานึกว่ามาลองตลาดให้เราดูซิว่ามันใช้จริงมันจะเวิร์กหรือเปล่าโดยที่เราไม่ได้เพิ่มราคานะครับ เรามันเดินเข้าไปในเครื่องมือเขา ถ้าเราไปเอาเครื่องที่เราใช้มือสองน่ะเอาง่าย ๆ น่ะพี่มาใช้แล้วในต่างประเทศเอามาใช้อย่างนี้เราไม่ค่อยโอเค คนไทยควรจะใช้ของดีขอมือ 1 นะครับ ดังนั้น ในอนาคตตลาดที่สำคัญก็จะไปตลาดน้ำยาเพราะเราต้องซื้อของทุกปีและมีแต่เพิ่มขึ้นเรื่อย ๆ นะครับ ดังนั้น ในช่องทางการขายหนี้ที่ 1 ละครเรื่องเวลากันได้ว่าจะมี Product ออกมาจำนวนเท่านี้ภายในระยะเวลาเท่าไร อันนี้เป็นปัจจัยหนึ่งที่สำคัญในการที่จะบอกว่ามันไปต่อได้หรือไม่ได้นะครับ ก็ขออนุญาตฝากไว้นะครับ ขอบคุณครับ เดี๋ยวจะตอบอะไรไหมก็จริงอันนี้เดี๋ยวก็จะพยายามทำเต็มที่นะครับ จริงที่เราดีไซน์ไว้ก็จะขึ้นทะเบียนสวนเครื่องแล้วก็ส่วนชุดเชื่อมต่อแยกกันแต่ว่าณตอนนี้โมเดลก็ยังต้องเองน้ำยาของบริษัทในตลาดตอนนี้พระยังไม่ได้มีเจ้าที่ 3 หรือไม่ได้มีการผลิตน้ำยาขึ้นมาเองจริง ๆ ตรงนั้นน่ะเดี๋ยวจะพยายามดูต่อไปส่วนหลัก ๆ ตามที่หมออรรถพรแจ้งล่าสุดเครื่องเสร็จได้อันนี้เราก็จะไปจัดการส่วนนั้นได้ จะพยายามส่งเรื่องให้ต้องขอโทษด้วยครับ กลับมาเดโชลองไปดู คือมันจะมีที่ว่าเราต้อง Pilot กี่เครื่องอะไรนะ ต้องไปดูนะ Production อะไรไหม ต้องระมัดระวังตอนสเกลนะอยากไปสเกลหรอรับทำต่อนะครับ ข้อสังเกตของคุณคุณหมออรรถพรไว้เสนอเอาอีกเรื่องเดียวแล้วก็ปิดประชุมกลับมาคราวหน้าอีกครั้งหนึ่ง เปิดศรัณย์ก็มีนัดดรศรัณย์ก็มีนัดต่อนะครับ เรื่องเร่งด่วนขึ้นมาก่อนดีกว่าเชิญครับ สักอัน วาระที่ 3.3 นะครับ ขึ้นมาก่อนนะ น่าจะเป็นสัปดาห์หน้าที่เราต้องส่งออกไปนะครับ // อาจารย์คะ ขอนิดหนึ่่งคุณหมอสถาพรค่ะ อยากจะขอหาคุณหมออรรถพรในเรื่องโครงการเครื่องล้างไตนะคะ ขอนัดเดี๋ยวจะขอนัดคุณหมออรรถพรนะคะ คุณหมอคะนัดคุณผอนพพรได้ยินไหม // ได้ยินครับ อาจารย์ได้เลยครับ //คุณหมอคะก็คือโครงการเครื่องล้างไตนี่ เราได้เขียนโครงการจะพัฒนาต่อไปถึงสภาพัฒน์นะคะ แล้วก็สภาพัฒน์จะได้อนุมัติโครงการนี้ เป็นโครงการสำคัญของประเทศนะคะ ในปี 2566 เราอยากจะไปหารือสปสช.ว่าเราจะเดินต่ออย่างไรนะคะ เพื่อให้โครงการที่มันผ่านมติ ครม. ออกมาแล้วนี่มันสามารถไปเดินเดินเรื่องได้จริงนะคะ เดี๋ยวจะชวน ดร.เดโชไปคุยด้วยนะครับ // ได้ครับ อาจารย์ครับ เดี๋ยวเราคุยในออกก็ได้ครับ ดีครับ ๆ ช่วยกันสนับสนุนเคยได้ส่งเข้ามาได้ไกลแล้วนะ ความสำเร็จนี่นิดเดียวเชิญตามจุด 3 ให้จบภายใน 4 โมงได้ไหมครับ // การนำเสนอโครงการการทดสอบประสิทธิภาพนวัตกรรมฟันเทียม Hybrid ดีเท่านะครับ ดร.สิรอดมงคลนะครับ อันนี้ทางกรรมการเห็นชอบนะครับ น่าจะส่งต่อไปที่แหล่งทุนที่เรียกว่าปปสในแผนการ 4.2 นะครับ ในสัปดาห์หน้านะครับ เชิญดร.ศิรสาได้เลยครับ // ขอประหยัดเวลานะครับ ไม่ต้องไปไม่ต้องอธิบายยาวนัดได้ค่ะ อาจารย์สำหรับโครงการนี้นะคะ แล้วก็จะขอทนเป็นระยะเวลา 1 ปี 6 เดือนนะคะ งบประมาณรวมอยู่ที่ 4800,000 ระหว่านะคะ สไลด์หน้าต่อไปได้เลยค่ะ ที่มาของโครงการนี้นะคะ เนื่องจากว่าการใส่ฟันเทียมในปัจจุบันนี้ มีข้อมูลจากโครงการฟันเทียมพระราชทานและตอนนะคะ ว่ามีปริมาณอยู่ 4 หมื่นคนต่อปีนะคะ ในปัจจุบันการผลิตก็มีกระบวนการขั้นตอนในการทำเจอกันนัดระหว่างผู้ป่วยและทันตแพทย์อย่างน้อย 5 ครั้งนะคะ สำหรับนวัตกรรมฟันเทียม Hybrid ดิจิทัลของเรานี่ ช่วยในการนัดรักษาได้เพียง 3 ครั้งนะคะ ซึ่งเป็นการลดความเสี่ยงในสถานการณ์ ได้ด้วยค่ะ หน้าต่อไปเลยค่ะ วัตถุประสงค์ของโครงการนะคะ เพื่อทดสอบประสิทธิภาพกระบวนการผลิตการใช้งานฟันเทียม Hybrid Digital นะคะ ผลักดันผลิตภัณฑ์แล้วศึกษารูปแบบในธุรกิจที่เหมาะสมเพื่อผลิตผลิตภัณฑ์นี้เป็น PRL เริ่มต้นนะคะ และคาดว่าจะส่งมอบได้ตกลงการเป็น 8 นะคะ สายต่อไปได้เลยค่ะ เทคโนโลยีเทียบเคียงนะคะ ปัจจุบันทางนี้ติดฟันเทียมถ้าเป็นวิธีเข้ามาเช่านะคะ ขั้นตอนในการทำทั้งหมด 5 ขั้นตอนนะคะ เริ่มจากการพิมพ์ปากแบบหยาบ พิมพ์ปากไปนั่งแบบละเอียดนะครับ วันที่ 3 จะเป็นการบันทึกช่องปากครั้งที่ 4 จะเป็นการทดลองและใช้อินดิเคเตอร์นะคะ จะเป็นการทดสอบฟันปลอมนะคะ สำหรับดิจิทัลเรนเจอร์นะคะ เป็นกระบวนการใหม่ที่มีการพัฒนาขึ้นโดยใช้ระบบดิจิทัลนะคะ ใช้ 3 ขั้นตอนใน Step ที่ 1 นะคะ ก็จะเป็นการพิมพ์ปากแล้วก็บันทึกข้อมูลช่องปากได้ในครั้งเดียวค่ะ ครั้งที่ 2 ก็จะเป็นการรองฟันปลอมแบบใช้เอ็นได้เลยนะคะ ตอนที่ 3 จะเป็นการทดลองฟันปลอม Final ค่ะ ตรวจระบบที่เราพัฒนาขึ้นมาไฮบริดดิจิทัลเรนเจอร์ค่ะ โดยจะใช้การพิมพ์ปากที่ทางทีมวิจัยได้พัฒนาขึ้นค่ะ สัตว์ที่ 2 จะเป็นการ Tie in Danger จะมีการออกแบบและมีการใช้อุปกรณ์ช่วยร่วมด้วยในการผลิตตัวท้าย Endangered นะคะ แล้วแต่สุดท้ายก็จะเป็นการผลิตฟันเทียมไปนอกเพื่อให้คนไข้ใช้งานค่ะ ต่อไปได้เลยค่ะ ค่ะ อันนี้กดเลยก็ได้ค่ะ สำหรับประโยชน์นะคะ ของเทคโนโลยีเทียบเคียงทั้ง 3 ระบบนี้นะคะ ฟันเทียมแบบทั่วไปจะมีการนับจำนวน 5 ครั้งนะคะ สำหรับ Digital Hybrid และไดไฮบริดดิจิตอลจะมีการรักษา 3 ครั้งนะคะ ประสิทธิภาพในการใช้งานต้องมีความพอเหมาะกับช่องปากเหมือนกันนะคะ การผลิตสำหรับผู้ที่เดิมนะคะ ต้องการผลิตซ้ำนี่ ต้องการพิมพ์ปากใหม่เริ่มใหม่เลยนะคะ กล่อง Hybrid Metal นะคะ สามารถผลิตซ้ำได้ทันทีเนื่องจากมีข้อมูลของช่องปากผู้ป่วยอยู่แล้วนะคะ การเรียงฟันในขั้นตอนทั่วไปนะคะ จะต้องใช้ช่างทันตกรรมที่มีทักษะและความชำนาญสูงทำให้การผลิตได้ยากนะคะ Hybrid นี่ จะเลี้ยงปลาด้วยทางทันตกรรมสามารถทำให้เพิ่มกำลังการผลิตได้นะค่ะ ส่วนต้นทุนในการผลิตนะคะ เป็นกระบวนการที่ไม่ยุ่งยากมีต้นทุนที่ต่ำนะคะ ส่วนดิจิตอลเรนเจอร์นี่ จะเป็นขั้นตอนที่ใช้เทคโนโลยีสูง และวัสดุค่อนข้างแพง ประมาณ 8,000 // ช่อง 3 และช่อง 4 นี่ มันเหมือนกันหมดเลยแล้วมันต่างกันอย่างไร มันจะต่างกันตรงที่ค่ะ เธอกลับไปหน้าก่อนหน้านี้นะคะ // อธิบายไปเลยดีกว่าจะได้ไม่เสียเวลาอธิบาย // หลักการไปก่อนก็คือมันจะต่างกันตรงที่ Step ที่ 2 นะคะ อาจารย์ขั้นตอนตรงกลางนะคะ in the future นี่มันจะเป็นตัววัสดุที่เป็นผลิตจากที่ CNC ที่มีความแข็งนะคะ ในขณะที่ของเรานี่ จะผลิตโดยเป็น presenter ก็คือกระบวนการผลิตถึง Final Center นี่ เราจะใช้รูปแบบดั้งเดิมผสมผสานกันค่ะ มันก็เลยให้ช่วยลดเรื่องต้นทุนในการผลิตลงได้ค่ะ // โอเคเชิญต่อเถอะเชิญต่อค่ะ ๆ ต่อไปได้เลยค่ะ แผนการดำเนินงานของโครงการนะคะ ก็จะมีระยะเวลา 18 เดือนหรือ 1 ปีครึ่งนะคะ โดยในช่วงกิจกรรมแรกไบโอโฟมแพททดสอบในช่วงที่ 1 ทุกปีนะคะ หลังจากนั้นจะมีการวิจัยทางคลินิกนะคะ ในช่วงเดือนที่ 1-4 แล้วก็ยื่นขอรับรองจริยธรรมในช่วงเดือนที่ 5 ถึงเดือนที่ 12 นะคะ กิจกรรมที่ 3 ดำเนินการกับความพอเพียงเป็น 2 ระยะค่ะ จะทำการดำเนินการดั้งเดิมทั้งหมด 5 ขั้นตอนแต่ว่าในส่วนของการทำฟันปลอมและไทยอีกนะคะ เราจะใช้อุปกรณ์ที่ทีมวิจัยได้พัฒนาขึ้นนะคะ ใช้การดีไซน์ด้วยระบบดิจิทัลและผลิตระบบดิจิตอลออกมานะคะ สำหรับระยะที่ 1 นะคะ จะมีจำนวนคนไข้ที่เราจะดำเนินใกล้ดำเนินการให้อยู่ 70 คนนะคะ กิจกรรมนี้จะเป็นทดสอบการผลิตไม่จำเป็นต้องขอสติในการดำเนินการนะคะ ส่วนลดที่ 2 ที่เราจะมีการใช้อุปกรณ์ที่ผ่านพิมพ์ปากที่ทีมวิจัยพัฒนาขึ้นซึ่งอุปกรณ์ตัวนี้จะช่วยลดขั้นตอนในการทำงาน 5 ให้เหลือ 3 ครั้งได้นะคะ ซึ่งนี่เป็นอุปกรณ์ที่เราทดลองใช้ในปากมนุษย์ระยะที่ 2 เราก็เลยต้องทำภายใต้ Ethic ค่ะ กิจกรรมที่ 4 ก็จะเป็นวิจัยการตลาดร่วมด้วยนะคะ โดยที่เราจะใช้ระยะเวลาในการดำเนินการวิจัยก็จะมีการศึกษาเรื่องความต้องการกระบวนการต่าง ๆ ว่ามีความเหมาะสมที่จะเป็นไปได้ในเชิงพาณิชย์มากน้อยแค่ไหนค่ะ แล้วก็ทำการรวบรวมสรุปผลตามระยะเวลาของกิจกรรมค่ะ หน้าต่อไปได้ค่ะ สไลด์หน้าต่อไปได้เลยค่ะ ค่ะ สำหรับสถานที่ทำวิจัยนะคะ ที่มีทั้งหมด 5 โรงพยาบาลนะคะ ได้แก่ โรงพยาบาลบ้านโป่งจังหวัดราชบุรีโรงพยาบาลนครปฐมจังหวัดนครปฐมโดยที่เราจะทำโรงพยาบาลละ 20 คนค่ะ โดยเป็นระยะแรก 14 คนเป็นระยะที่ 2 6 คนค่ะ รวมทั้งหมด 100 คนค่ะ อะไรต่อไปค่ะ ส่วนงบประมาณนะคะ เราก็จะมีตามตารางนี้นะคะ อาจารย์ก็คือในส่วนของข้าจะไปขอสรุปว่าตัวนี้จะไปขอใช่ไหมใช่ค่ะ อาจารย์ไม่ได้ขอกับเราค่ะ ก็จะเป็น in Cash นะคะ ทั้งโครงการอยู่ที่สองล้านห้าแสนหกหมื่นหนึ่งพันบาทค่ะ ก็ 2 ล้านสองแสนสี่หมื่นแปดร้อยบาทค่ะ จะไปขอหม้อ 2561,141 ไปค่ะ อาจารย์ OK เชิญต่อเลยครับ เชิญต่อผลผลิตและผลลัพธ์จากงานวิจัยนะคะ เราก็จะมีต้นแบบภาคสนาม 4 ต้นแบบด้วยกันนะคะ ประกอบไปด้วยต้นแบบผลิตภัณฑ์เครื่องมือแพทย์ฟันเทียม Hybrid Digital นะคะ ต้นแบบผลิตกระบวนการผลิตเข้านะคะ แล้วก็ผลิตภัณฑ์ถาดพิมพ์ปากพร้อมบันทึกอุปกรณ์ช่องปาก หลังจากนั้นก็จะมีการขึ้นทะเบียนเครื่องมือแพทย์ตัวฟันเทียมนะคะ แล้วก็ขึ้นบัญชีนวัตกรรมฟันเทียม Hybrid Digital ค่ะ ซึ่งเราก็คาดว่าจะได้รับผลการทดสอบการใช้งานในการผลิตและการใช้งานนะคะ แล้วก็ได้ผลิตภัณฑ์นวัตกรรมเกิดขึ้นค่ะ ผลที่คาดว่าจะได้รับข้อกำหนดการของเราน่าจะช่วยลดความเสี่ยงในสถานการณ์โควิด-19 ได้แล้วก็กระบวนการผลิตดีควบคุมคุณภาพ Digital ช่วยให้เพิ่มกำลังการผลิตได้มากขึ้นค่ะ ขอบคุณค่ะ เชิญคุณหมออรรถกรดีไหมครับ คุณหมออรรถพรชำนาญเรื่องฟันใช่ไหม และคุณหมอปฐวีครับ 2 ท่าน // ขออนุญาตครับ อาจารย์เชิญคุณหมอปฐวีครับ ผมมีข้อสังเกต 2 ข้อนะครับ ก็คืออันที่ 1 ตัว Sample Size ทำไม // ฮัลโหลเสียงหายไปครับ คุณหมอไม่ได้ยินเสียงคุณหมอปฐวีหายไปครับ คุณหมอ // เอาใหม่นะครับ อาจารย์ส่วนที่เป็นอาสาสมัครภาคคลินิกมีทางผู้จัดการบอกว่าจะเป็นวิธีถูกเป็นวิธีใหม่ 30 อันนี้ทำไมถึงใช้ค่านี้นะครับ แล้วข้อที่ 2 ก็คือในส่วนของงบประมาณประมาณมีข้อสังเกตประมาณหลักเลยที่หนักมาก ๆ ไปอยู่ที่ค่าตอบแทนผู้วิจัย ถ้าระบบมันก็จะเห็นว่าทำงานส่วนมากก็อยู่ที่ค่าตอบแทนผู้พิการก็จะมีเรื่องขอติงงบประมาณครับ // ค่ะ ขออนุญาตตอบคำถามข้อแรกนะคะ สำหรับเรื่องจำนวนอาสาสมัครนะคะ ตอนนี้เราจะเป็นลักษณะของ Pilot study เพื่อทดสอบว่าถาดพิมพ์ปากของเรา ที่สามารถใช้งานได้หรือเปล่าค่ะ ตอนนี้เราก็เลยเริ่มต้นที่จำนวน 30 คนค่ะ ส่วนต้องของประมาณค่ะ ในส่วนของที่เป็นค่าตอบแทนคณะผู้วิจัยจะเป็นในส่วนของ in ทางไลน์นะคะ อาจารย์ก็จะเป็น นอกจากว่าในขั้นตอนของการทำงานนี่ทีมวิจัย สวทช. ที่เข้าไปช่วยทั้งคุณหมอแล้วก็ทางบริษัทที่มารับถ่ายทอดในการกระบวนการผลิตอยู่ค่ะ ก็เลยจะมีในส่วนนี้ ที่ทีมวิจัยลงไปช่วยด้วยนะค่ะ อันนี้จะเป็นลักษณะของเอนไซม์นะคะ ในส่วนนี้จะไม่ได้กรอบเป็น incry ของพ่อ ๆ ค่ะ คำถามเดียวนะครับ เราไปผ่านกรรมการจริยธรรมการวิจัยที่ไหนครับ ต้องอ่านก่อนหรือเปล่า ถึงจะยื่นทุนได้หรือว่ายื่นทุนแล้วค่อยผ่านอันนี้ที่เป็นห่วงเพราะว่าโดยหลักแล้วนี่ถ้าจะยื่นขอโทษภายนอกปกติเขาจะถามหาเรื่องการรับรองของคำคนนะครับ อันนี้ผมไม่เข้าใจนะ ต้องกลับไปกลับมาหลายรอบค่ะ ขอบคุณค่ะ คุณหมอที่แนะนำสำหรับเรื่องการขอนะคะ ในระยะแรกที่เป็นผลิตแบบกระบวนการดั้งเดิมนี่ เรายังไม่ได้ในส่วนนี้ จะไม่ใช่ส่วนที่ดำเนินการได้เลยเนื่องจากไม่มีใช้วัสดุเหมือนในผู้ป่วยนะคะ จะเป็นที่ 2 ในช่วง 4 เดือนหลังนะคะ ที่เราจะเป็นไปในคนนะคะ เพราะฉะนั้น ที่ในระยะช่วงแรกเราก็คิดว่าเราจะไปขอในช่วงเวลา 1 ปีแรกจะไปขอที่ซึ่งเป็นสถาบันที่สามารถขอแล้วสามารถทำเป็นสถานศึกษาได้นะคะ อาจารย์สำหรับในเรื่องที่ว่าจะต้องขอก่อนให้รับก่อนของบประมาณได้หรือเปล่า อันนี้คิดว่าน่าจะต้องไปลองนำเสนอดูก่อนน่ะค่ะ // นี่เราก่อนเราเข้ามานี่ผ่านผู้เชี่ยวชาญก่อนหรือเปล่า // อันนี้มีการนำเสนอในที่บ้าน 1 รอบค่ะ ข้อที่เพื่ออะไรทุกทีเรามีผู้เชี่ยวชาญอย่างหมอปฐวีผู้เชี่ยวชาญดูให้ไม่ใช่หรือวันทนีย์ว่าอย่างไรนะครับ วันทนีย์ ผลิตรายหนึ่งว่าอย่างไร // เข้าใจว่าจะใช้ผู้เชี่ยวชาญของบขส. นะครับ ถ้าเข้าใจไม่ผิดนะครับ ส่งไปบอกขอก็ได้ที่คุณหมอท้วงติงกลัวมันจะขึ้นลงขึ้นลงหลายรอบเพราะฉะนั้น ก็แล้วแต่พอเขา คอมเมนต์ ไว้นะครับ ถ้ามันผ่านผู้เชี่ยวชาญเราก็เชิญคุณหมออรรถพรมีอะไรไหมครับ คุณหมออรรถพรยังอยู่ไหมก็เช็กโน้ตของคุณหมอคือดูนักวิจัยเขาก็อยากจะกลับไปที่เอง ขอก็ไม่ต้องถามผู้เชี่ยวชาญของเราเพราะผมต้องอย่างนั้นแต่น่าเสียดายว่าทำไมไม่ถามผู้เชี่ยวชาญเราก่อนนะครับ มันมาถึงขั้นนี้แล้ว เรามาถึงเทคโนโลยีของคุณหมอปฐวีไว้แล้วก็อนุมัติไปแต่ว่าคราวหน้าขออนุมัติโอเคไหม ไกลมีอะไรไหม // ฮัลโหลปิดไกลมีอะไรไหมไม่มีครับ อาจารย์อนันต์แต่ว่าน่าจะผ่านผู้เชี่ยวชาญเราก่อนนะฮัลโหล วันนี้ว่าอย่างไรหลักการมันสำคัญนะคะ อาจารย์มันควรจะผ่านให้ผู้เชี่ยวชาญเราคอมเมนต์หน่อยไม่อย่างนั้นมันจะเสียเวลาเข้าไปอีกผมสรุปเดี๋ยวผู้เชี่ยวชาญเราก่อนนะ ผู้เชี่ยวชาญเราก่อนนะโอเคนะ แล้วก็รีบทำงานให้มันเร็วก็ได้นะครับ รอบนี้มันมาถึงขั้นนี้แล้วก็อนุมัติไปก่อน ok นะครับ // ท่านกรรมการก็เห็นชอบให้นำเสนอไปที่บางบัวทองขอต่อนะครับ โดยฝากเธอศรีระช่วยรับข้อแนะนำไปปรับเพิ่มอีกนิดหนึ่งก็ได้นะครับ เป็น 14 ต่อ 6 ไหมหรือว่าต้องควรเป็น 16 ต่อ 8 อะไรอย่างนี้นะครับ หรือ 70 3040 นะครับ เช็กโน้ตไว้ด้วยว่าให้ผ่านผู้เชี่ยวชาญก่อนนะครับ ok ครับ ok นะครับ ได้แค่นี้นะ เหลืออะไรน่ะนะเผื่อว่างละรายงานความก้าวหน้าอีกประมาณ 4 โครงการครับ อาจารย์ครับ ก็เอาไว้ ถ้าให้รีบจะให้เร็วก็อีก 2 อาทิตย์นัดประชุมก็ได้นะคะ รันเบื้องต้นเดี๋ยวจะให้ประสานไปที่ทีมทางเลขาฯ อาจารย์อีกทีหนึ่งนะครับ น่าจะเป็นเดือนธันวาคมครับ ได้ครับ ได้ครับ ครับผม 23 ธันวาคมครับผม แล้วโปรเจกต์ที่รอไม่เป็นไรใช่ไหมครับ ไปหาแถวที่อยู่น่าจะยังพอไหวอยู่ครับ อาจารย์ ok ครับ รับครับ มีอะไรอย่างอื่นอีกไหมครับ // ขอโทษค่ะ มีประเด็นนิดเดียวจริง ๆ ค่ะ อยากสอบถามคุณหมออรรถพร สปสช. เหมือนกันค่ะ ประเด็นที่ว่าถ้าเป็นแบบนี้สอบ สปชสนใจหรือเปล่ากสทช. ดูที่ 6 ชุดไทยฟันเทียม 1612 สนใจที่บอกว่าจะยอมแพงมากขึ้นให้ตลอดแพทย์ลดลง คุณหมออรรถพรให้ความเห็นได้ก็จะดีมากค่ะ จะทำให้ยิ่งเข้าใจ ระบบกสทเวลาจ่ายเงินคิดอย่างไรค่ะ เหมาะกับพรออกไปแล้วหรือยังไม่รู้คุณหมอจะไม่อยู่แล้ว ถ้าอย่างไรฝากคำถามไปถามด้วยแล้วก็เอาคำถามคุณดอกเตอร์ไปถามแล้วก็บันทึกในรายงานการประชุมด้วยได้ไหม แล้วมาตอบคำถามกันครับ โอเคไหมครับ โอเคนะครับ ถ้ามีอะไรก็ขอหอปิดประชุมนะครับ ครับ สวัสดีครับ สวัสดีครับ</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การประชุมคณะกรรมการบริหารศูนย์วิจัยเทคโนโลยีสิ่งอำนวยความสะดวกและเครื่องมือแพทย์ครั้งที่ 9/2564</dc:title>
  <dc:creator/>
  <cp:keywords/>
  <dcterms:created xsi:type="dcterms:W3CDTF">2021-11-25T10:08:29Z</dcterms:created>
  <dcterms:modified xsi:type="dcterms:W3CDTF">2021-11-25T10: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จิกายน 2564 เวลา 13.00 น.</vt:lpwstr>
  </property>
  <property fmtid="{D5CDD505-2E9C-101B-9397-08002B2CF9AE}" pid="3" name="subtitle">
    <vt:lpwstr/>
  </property>
</Properties>
</file>